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290DFFAF"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identity </w:t>
      </w:r>
      <w:r w:rsidR="00A50D65">
        <w:t>and</w:t>
      </w:r>
      <w:r w:rsidR="00A50D65" w:rsidRPr="004A5F4B">
        <w:t xml:space="preserve"> compliance </w:t>
      </w:r>
      <w:r w:rsidRPr="004A5F4B">
        <w:t>to empower you in securing your digital assets.</w:t>
      </w:r>
    </w:p>
    <w:p w14:paraId="3E737AF9" w14:textId="44A04F8B"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r w:rsidR="003F7BA2">
        <w:t>and</w:t>
      </w:r>
      <w:r w:rsidR="003F7BA2" w:rsidRPr="004A5F4B">
        <w:t xml:space="preserve"> compliance </w:t>
      </w:r>
      <w:r w:rsidRPr="004A5F4B">
        <w:t>services.</w:t>
      </w:r>
    </w:p>
    <w:p w14:paraId="3F8905F0" w14:textId="0B1670CC" w:rsidR="00DF58EA" w:rsidRDefault="00DF58EA" w:rsidP="006C7F99">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08D508AD" w:rsidR="00DF58EA" w:rsidRDefault="00DF58EA" w:rsidP="00DF58EA">
      <w:pPr>
        <w:pStyle w:val="NormalBPBHEB"/>
        <w:numPr>
          <w:ilvl w:val="0"/>
          <w:numId w:val="89"/>
        </w:numPr>
      </w:pPr>
      <w:r>
        <w:t>Amazon Cognito</w:t>
      </w:r>
    </w:p>
    <w:p w14:paraId="5D6A0926" w14:textId="468DC1B1" w:rsidR="000E6636" w:rsidRDefault="00661BA1">
      <w:pPr>
        <w:pStyle w:val="NormalBPBHEB"/>
        <w:numPr>
          <w:ilvl w:val="0"/>
          <w:numId w:val="89"/>
        </w:numPr>
      </w:pPr>
      <w:r w:rsidRPr="00661BA1">
        <w:t xml:space="preserve">Identity management for your apps </w:t>
      </w:r>
    </w:p>
    <w:p w14:paraId="0404865B" w14:textId="633E9678" w:rsidR="000E6636" w:rsidRDefault="00661BA1">
      <w:pPr>
        <w:pStyle w:val="NormalBPBHEB"/>
        <w:numPr>
          <w:ilvl w:val="0"/>
          <w:numId w:val="89"/>
        </w:numPr>
      </w:pPr>
      <w:r w:rsidRPr="00661BA1">
        <w:lastRenderedPageBreak/>
        <w:t xml:space="preserve">Amazon Detective </w:t>
      </w:r>
    </w:p>
    <w:p w14:paraId="12BE9AD1" w14:textId="58A70D72" w:rsidR="000E6636" w:rsidRDefault="00661BA1">
      <w:pPr>
        <w:pStyle w:val="NormalBPBHEB"/>
        <w:numPr>
          <w:ilvl w:val="0"/>
          <w:numId w:val="89"/>
        </w:numPr>
      </w:pPr>
      <w:r w:rsidRPr="00661BA1">
        <w:t xml:space="preserve">Amazon GuardDuty </w:t>
      </w:r>
    </w:p>
    <w:p w14:paraId="0136F391" w14:textId="0855413F" w:rsidR="000E6636" w:rsidRDefault="00661BA1">
      <w:pPr>
        <w:pStyle w:val="NormalBPBHEB"/>
        <w:numPr>
          <w:ilvl w:val="0"/>
          <w:numId w:val="89"/>
        </w:numPr>
      </w:pPr>
      <w:r w:rsidRPr="00661BA1">
        <w:t xml:space="preserve">Amazon Inspector </w:t>
      </w:r>
    </w:p>
    <w:p w14:paraId="3852EA31" w14:textId="24B79C90" w:rsidR="000E6636" w:rsidRDefault="00661BA1">
      <w:pPr>
        <w:pStyle w:val="NormalBPBHEB"/>
        <w:numPr>
          <w:ilvl w:val="0"/>
          <w:numId w:val="89"/>
        </w:numPr>
      </w:pPr>
      <w:r w:rsidRPr="00661BA1">
        <w:t xml:space="preserve">Amazon Macie </w:t>
      </w:r>
    </w:p>
    <w:p w14:paraId="6281301A" w14:textId="56E556DE" w:rsidR="000E6636" w:rsidRDefault="00661BA1">
      <w:pPr>
        <w:pStyle w:val="NormalBPBHEB"/>
        <w:numPr>
          <w:ilvl w:val="0"/>
          <w:numId w:val="89"/>
        </w:numPr>
      </w:pPr>
      <w:r w:rsidRPr="00661BA1">
        <w:t xml:space="preserve">Amazon Security Lake </w:t>
      </w:r>
    </w:p>
    <w:p w14:paraId="424266F0" w14:textId="7C0E1803" w:rsidR="000E6636" w:rsidRDefault="00661BA1">
      <w:pPr>
        <w:pStyle w:val="NormalBPBHEB"/>
        <w:numPr>
          <w:ilvl w:val="0"/>
          <w:numId w:val="89"/>
        </w:numPr>
      </w:pPr>
      <w:r w:rsidRPr="00661BA1">
        <w:t xml:space="preserve">Amazon Verified Permissions </w:t>
      </w:r>
    </w:p>
    <w:p w14:paraId="7807128C" w14:textId="09CF3270" w:rsidR="000E6636" w:rsidRDefault="00661BA1">
      <w:pPr>
        <w:pStyle w:val="NormalBPBHEB"/>
        <w:numPr>
          <w:ilvl w:val="0"/>
          <w:numId w:val="89"/>
        </w:numPr>
      </w:pPr>
      <w:r w:rsidRPr="00661BA1">
        <w:t xml:space="preserve">AWS Artifact </w:t>
      </w:r>
    </w:p>
    <w:p w14:paraId="0755101A" w14:textId="36CD25B5" w:rsidR="000E6636" w:rsidRDefault="00661BA1">
      <w:pPr>
        <w:pStyle w:val="NormalBPBHEB"/>
        <w:numPr>
          <w:ilvl w:val="0"/>
          <w:numId w:val="89"/>
        </w:numPr>
      </w:pPr>
      <w:r w:rsidRPr="00661BA1">
        <w:t xml:space="preserve">AWS Audit Manager </w:t>
      </w:r>
    </w:p>
    <w:p w14:paraId="5EFE86A4" w14:textId="7ABAC0A7" w:rsidR="000E6636" w:rsidRDefault="00661BA1">
      <w:pPr>
        <w:pStyle w:val="NormalBPBHEB"/>
        <w:numPr>
          <w:ilvl w:val="0"/>
          <w:numId w:val="89"/>
        </w:numPr>
      </w:pPr>
      <w:r w:rsidRPr="00661BA1">
        <w:t xml:space="preserve">AWS Certificate Manager </w:t>
      </w:r>
    </w:p>
    <w:p w14:paraId="42488E1E" w14:textId="1594552E" w:rsidR="000E6636" w:rsidRDefault="00661BA1">
      <w:pPr>
        <w:pStyle w:val="NormalBPBHEB"/>
        <w:numPr>
          <w:ilvl w:val="0"/>
          <w:numId w:val="89"/>
        </w:numPr>
      </w:pPr>
      <w:r w:rsidRPr="00661BA1">
        <w:t xml:space="preserve">AWS CloudHSM </w:t>
      </w:r>
    </w:p>
    <w:p w14:paraId="6A9CD2AD" w14:textId="3B4CFD57" w:rsidR="000E6636" w:rsidRDefault="00661BA1">
      <w:pPr>
        <w:pStyle w:val="NormalBPBHEB"/>
        <w:numPr>
          <w:ilvl w:val="0"/>
          <w:numId w:val="89"/>
        </w:numPr>
      </w:pPr>
      <w:r w:rsidRPr="00661BA1">
        <w:t xml:space="preserve">AWS Directory Service </w:t>
      </w:r>
    </w:p>
    <w:p w14:paraId="72ACBBD0" w14:textId="06F44EE8" w:rsidR="000E6636" w:rsidRDefault="00661BA1">
      <w:pPr>
        <w:pStyle w:val="NormalBPBHEB"/>
        <w:numPr>
          <w:ilvl w:val="0"/>
          <w:numId w:val="89"/>
        </w:numPr>
      </w:pPr>
      <w:r w:rsidRPr="00661BA1">
        <w:t xml:space="preserve">AWS Firewall Manager </w:t>
      </w:r>
    </w:p>
    <w:p w14:paraId="7886E41F" w14:textId="0B0C4D94" w:rsidR="000E6636" w:rsidRDefault="00661BA1">
      <w:pPr>
        <w:pStyle w:val="NormalBPBHEB"/>
        <w:numPr>
          <w:ilvl w:val="0"/>
          <w:numId w:val="89"/>
        </w:numPr>
      </w:pPr>
      <w:r w:rsidRPr="00661BA1">
        <w:t xml:space="preserve">AWS IAM Identity Center </w:t>
      </w:r>
    </w:p>
    <w:p w14:paraId="5379AADA" w14:textId="568A06A3" w:rsidR="000E6636" w:rsidRDefault="00661BA1">
      <w:pPr>
        <w:pStyle w:val="NormalBPBHEB"/>
        <w:numPr>
          <w:ilvl w:val="0"/>
          <w:numId w:val="89"/>
        </w:numPr>
      </w:pPr>
      <w:r w:rsidRPr="00661BA1">
        <w:t xml:space="preserve">AWS Identity and Access Management </w:t>
      </w:r>
    </w:p>
    <w:p w14:paraId="13764520" w14:textId="549F985C" w:rsidR="000E6636" w:rsidRDefault="00661BA1">
      <w:pPr>
        <w:pStyle w:val="NormalBPBHEB"/>
        <w:numPr>
          <w:ilvl w:val="0"/>
          <w:numId w:val="89"/>
        </w:numPr>
      </w:pPr>
      <w:r w:rsidRPr="00661BA1">
        <w:t xml:space="preserve">AWS Key Management Service (KMS) </w:t>
      </w:r>
    </w:p>
    <w:p w14:paraId="6FB5508B" w14:textId="0FCD1C36" w:rsidR="000E6636" w:rsidRDefault="00661BA1">
      <w:pPr>
        <w:pStyle w:val="NormalBPBHEB"/>
        <w:numPr>
          <w:ilvl w:val="0"/>
          <w:numId w:val="89"/>
        </w:numPr>
      </w:pPr>
      <w:r w:rsidRPr="00661BA1">
        <w:t xml:space="preserve">AWS Network Firewall </w:t>
      </w:r>
    </w:p>
    <w:p w14:paraId="7EA65139" w14:textId="40CAAD27" w:rsidR="000E6636" w:rsidRDefault="00661BA1">
      <w:pPr>
        <w:pStyle w:val="NormalBPBHEB"/>
        <w:numPr>
          <w:ilvl w:val="0"/>
          <w:numId w:val="89"/>
        </w:numPr>
      </w:pPr>
      <w:r w:rsidRPr="00661BA1">
        <w:t xml:space="preserve">AWS Resource Access Manager </w:t>
      </w:r>
    </w:p>
    <w:p w14:paraId="70783585" w14:textId="47DD02E7" w:rsidR="000E6636" w:rsidRDefault="00661BA1">
      <w:pPr>
        <w:pStyle w:val="NormalBPBHEB"/>
        <w:numPr>
          <w:ilvl w:val="0"/>
          <w:numId w:val="89"/>
        </w:numPr>
      </w:pPr>
      <w:r w:rsidRPr="00661BA1">
        <w:t xml:space="preserve">AWS Secrets Manager </w:t>
      </w:r>
    </w:p>
    <w:p w14:paraId="5E2C2CCC" w14:textId="1CE1A7D7" w:rsidR="000E6636" w:rsidRDefault="00661BA1">
      <w:pPr>
        <w:pStyle w:val="NormalBPBHEB"/>
        <w:numPr>
          <w:ilvl w:val="0"/>
          <w:numId w:val="89"/>
        </w:numPr>
      </w:pPr>
      <w:r w:rsidRPr="00661BA1">
        <w:t xml:space="preserve">AWS Security Hub </w:t>
      </w:r>
    </w:p>
    <w:p w14:paraId="2EC35D41" w14:textId="054352FE" w:rsidR="000E6636" w:rsidRDefault="00661BA1">
      <w:pPr>
        <w:pStyle w:val="NormalBPBHEB"/>
        <w:numPr>
          <w:ilvl w:val="0"/>
          <w:numId w:val="89"/>
        </w:numPr>
      </w:pPr>
      <w:r w:rsidRPr="00661BA1">
        <w:t xml:space="preserve">AWS Shield </w:t>
      </w:r>
    </w:p>
    <w:p w14:paraId="36E7C17D" w14:textId="09144EE0" w:rsidR="00DF58EA" w:rsidRDefault="00661BA1" w:rsidP="006C7F99">
      <w:pPr>
        <w:pStyle w:val="NormalBPBHEB"/>
        <w:numPr>
          <w:ilvl w:val="0"/>
          <w:numId w:val="89"/>
        </w:numPr>
      </w:pPr>
      <w:r w:rsidRPr="00661BA1">
        <w:t>AWS WAF</w:t>
      </w:r>
    </w:p>
    <w:p w14:paraId="1660B3B4" w14:textId="7488F771" w:rsidR="00DF58EA" w:rsidRDefault="00DF58EA" w:rsidP="006C7F99">
      <w:pPr>
        <w:pStyle w:val="Heading1BPBHEB"/>
      </w:pPr>
      <w:commentRangeStart w:id="4"/>
      <w:r>
        <w:t>Objectives</w:t>
      </w:r>
      <w:commentRangeEnd w:id="4"/>
      <w:r w:rsidR="0029329D">
        <w:rPr>
          <w:rStyle w:val="CommentReference"/>
          <w:rFonts w:asciiTheme="minorHAnsi" w:eastAsiaTheme="minorHAnsi" w:hAnsiTheme="minorHAnsi" w:cstheme="minorBidi"/>
          <w:b w:val="0"/>
        </w:rPr>
        <w:commentReference w:id="4"/>
      </w:r>
    </w:p>
    <w:p w14:paraId="6C7BDE32" w14:textId="77777777" w:rsidR="00DF58EA" w:rsidRDefault="00DF58EA" w:rsidP="0038092E">
      <w:pPr>
        <w:pStyle w:val="NormalBPBHEB"/>
      </w:pPr>
    </w:p>
    <w:p w14:paraId="38DDD127" w14:textId="45ABDF48" w:rsidR="00E87109" w:rsidRPr="00E87109" w:rsidRDefault="00E87109" w:rsidP="0038092E">
      <w:pPr>
        <w:pStyle w:val="Heading1BPBHEB"/>
      </w:pPr>
      <w:r w:rsidRPr="00E87109">
        <w:t>Amazon Cognito</w:t>
      </w:r>
    </w:p>
    <w:p w14:paraId="30AD98A4" w14:textId="12AFA73C" w:rsidR="00E87109" w:rsidRPr="00E87109" w:rsidRDefault="00E87109" w:rsidP="0038092E">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38092E">
      <w:pPr>
        <w:pStyle w:val="Heading2BPBHEB"/>
      </w:pPr>
      <w:r w:rsidRPr="00E87109">
        <w:t>Understanding Amazon Cognito</w:t>
      </w:r>
    </w:p>
    <w:p w14:paraId="4BA7B6BD" w14:textId="77777777" w:rsidR="00E87109" w:rsidRPr="00E87109" w:rsidRDefault="00E87109" w:rsidP="0038092E">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72DAFEB6" w:rsidR="00E87109" w:rsidRPr="00E87109" w:rsidRDefault="00E87109" w:rsidP="0038092E">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E87109" w:rsidRDefault="00E87109" w:rsidP="0038092E">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6F53E4E0" w:rsidR="00E87109" w:rsidRPr="00E87109" w:rsidRDefault="00E87109" w:rsidP="0038092E">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38092E">
      <w:pPr>
        <w:pStyle w:val="Heading3BPBHEB"/>
      </w:pPr>
      <w:r w:rsidRPr="00E87109">
        <w:t xml:space="preserve">Key </w:t>
      </w:r>
      <w:r w:rsidR="00173172" w:rsidRPr="00E87109">
        <w:t>features and benefits</w:t>
      </w:r>
    </w:p>
    <w:p w14:paraId="5F35FF17" w14:textId="3423A7F4" w:rsidR="00D7125B" w:rsidRPr="00E87109" w:rsidRDefault="00D7125B" w:rsidP="0038092E">
      <w:pPr>
        <w:pStyle w:val="NormalBPBHEB"/>
      </w:pPr>
      <w:r>
        <w:t>The following are the key features of Amazon Cognito:</w:t>
      </w:r>
    </w:p>
    <w:p w14:paraId="2F98400A" w14:textId="00805C84" w:rsidR="00E87109" w:rsidRPr="00E87109" w:rsidRDefault="00E87109" w:rsidP="0038092E">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5769E03C" w:rsidR="00E87109" w:rsidRPr="00E87109" w:rsidRDefault="00E87109" w:rsidP="0038092E">
      <w:pPr>
        <w:pStyle w:val="NormalBPBHEB"/>
        <w:numPr>
          <w:ilvl w:val="0"/>
          <w:numId w:val="91"/>
        </w:numPr>
      </w:pPr>
      <w:r w:rsidRPr="00E87109">
        <w:rPr>
          <w:b/>
          <w:bCs/>
        </w:rPr>
        <w:t>Security:</w:t>
      </w:r>
      <w:r w:rsidRPr="00E87109">
        <w:t xml:space="preserve"> Built-in security features include </w:t>
      </w:r>
      <w:r w:rsidRPr="0038092E">
        <w:rPr>
          <w:b/>
          <w:bCs/>
        </w:rPr>
        <w:t>multi-factor authentication</w:t>
      </w:r>
      <w:r w:rsidRPr="00E87109">
        <w:t xml:space="preserve"> (</w:t>
      </w:r>
      <w:r w:rsidRPr="0038092E">
        <w:rPr>
          <w:b/>
          <w:bCs/>
        </w:rPr>
        <w:t>MFA</w:t>
      </w:r>
      <w:r w:rsidRPr="00E87109">
        <w:t>), data encryption, and user account recovery, enhancing the protection of user data.</w:t>
      </w:r>
    </w:p>
    <w:p w14:paraId="13B7C6C4" w14:textId="13CC450D" w:rsidR="00E87109" w:rsidRPr="00E87109" w:rsidRDefault="00E87109" w:rsidP="0038092E">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1E81CE34" w:rsidR="00E87109" w:rsidRPr="00E87109" w:rsidRDefault="00E87109" w:rsidP="0038092E">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7A6C0759" w:rsidR="00E87109" w:rsidRDefault="00E87109" w:rsidP="0038092E">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40829">
      <w:pPr>
        <w:pStyle w:val="NormalBPBHEB"/>
      </w:pPr>
      <w:r>
        <w:t>Let us discuss the best practices for Amazon Cognito implementation:</w:t>
      </w:r>
    </w:p>
    <w:p w14:paraId="0580AE67" w14:textId="25976C5F" w:rsidR="00E87109" w:rsidRPr="00E87109" w:rsidRDefault="00E87109" w:rsidP="00940829">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176BFDB1" w:rsidR="00E87109" w:rsidRPr="00E87109" w:rsidRDefault="00E87109" w:rsidP="00940829">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24F025B3" w:rsidR="00E87109" w:rsidRPr="00E87109" w:rsidRDefault="00E87109" w:rsidP="00940829">
      <w:pPr>
        <w:pStyle w:val="NormalBPBHEB"/>
        <w:numPr>
          <w:ilvl w:val="0"/>
          <w:numId w:val="92"/>
        </w:numPr>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p>
    <w:p w14:paraId="391BFB28" w14:textId="2BE318EC" w:rsidR="00E87109" w:rsidRPr="00E87109" w:rsidRDefault="00E87109" w:rsidP="00940829">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423FE7DB" w:rsidR="00E87109" w:rsidRPr="00E87109" w:rsidRDefault="00E87109" w:rsidP="00940829">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p>
    <w:p w14:paraId="492F25BE" w14:textId="491463B4" w:rsidR="00E87109" w:rsidRPr="00E87109" w:rsidRDefault="00E87109" w:rsidP="00940829">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40829">
      <w:pPr>
        <w:pStyle w:val="Heading1BPBHEB"/>
      </w:pPr>
      <w:r w:rsidRPr="00B8483D">
        <w:t xml:space="preserve">Identity </w:t>
      </w:r>
      <w:r w:rsidR="001F11A3" w:rsidRPr="00B8483D">
        <w:t>management for your apps</w:t>
      </w:r>
    </w:p>
    <w:p w14:paraId="792E3CFD" w14:textId="6EECA5E9" w:rsidR="00B8483D" w:rsidRPr="00B8483D" w:rsidRDefault="00B8483D" w:rsidP="00940829">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8" w:name="_Ref147668047"/>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40829">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07A5D1CF" w:rsidR="00B8483D" w:rsidRPr="00B8483D" w:rsidRDefault="00B8483D" w:rsidP="00940829">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3"/>
      <w:r w:rsidR="00EA6843" w:rsidRPr="00EA6843">
        <w:rPr>
          <w:rStyle w:val="FootnoteReference"/>
        </w:rPr>
        <w:t>4</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5402FEDC" w14:textId="7F6EB6E8" w:rsidR="00B8483D" w:rsidRPr="00B8483D" w:rsidRDefault="00B8483D" w:rsidP="00940829">
      <w:pPr>
        <w:pStyle w:val="Heading2BPBHEB"/>
      </w:pPr>
      <w:r w:rsidRPr="00B8483D">
        <w:t xml:space="preserve">AWS Identity and Access Management </w:t>
      </w:r>
    </w:p>
    <w:p w14:paraId="11F82EEB" w14:textId="77777777" w:rsidR="00B8483D" w:rsidRPr="00B8483D" w:rsidRDefault="00B8483D" w:rsidP="00940829">
      <w:pPr>
        <w:pStyle w:val="NormalBPBHEB"/>
      </w:pPr>
      <w:r w:rsidRPr="00B8483D">
        <w:t xml:space="preserve">AWS provides a comprehensive </w:t>
      </w:r>
      <w:r w:rsidRPr="00940829">
        <w:rPr>
          <w:b/>
          <w:bCs/>
        </w:rPr>
        <w:t>Identity and Access Management</w:t>
      </w:r>
      <w:r w:rsidRPr="00B8483D">
        <w:t xml:space="preserve"> (</w:t>
      </w:r>
      <w:r w:rsidRPr="00940829">
        <w:rPr>
          <w:b/>
          <w:bCs/>
        </w:rPr>
        <w:t>IAM</w:t>
      </w:r>
      <w:r w:rsidRPr="00B8483D">
        <w:t>) service that enables you to manage user identities, roles, and permissions within your AWS environment. IAM allows you to:</w:t>
      </w:r>
    </w:p>
    <w:p w14:paraId="792C9D8C" w14:textId="6FB6A602" w:rsidR="00B8483D" w:rsidRPr="00B8483D" w:rsidRDefault="00B8483D" w:rsidP="00940829">
      <w:pPr>
        <w:pStyle w:val="NormalBPBHEB"/>
        <w:numPr>
          <w:ilvl w:val="0"/>
          <w:numId w:val="93"/>
        </w:numPr>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rsidRPr="007114C0">
        <w:rPr>
          <w:rStyle w:val="FootnoteReference"/>
        </w:rPr>
        <w:t>5</w:t>
      </w:r>
      <w:r w:rsidRPr="00B8483D">
        <w:t>.</w:t>
      </w:r>
    </w:p>
    <w:p w14:paraId="3FA4FC32" w14:textId="5A9869F9" w:rsidR="00B8483D" w:rsidRPr="00B8483D" w:rsidRDefault="00B8483D" w:rsidP="00940829">
      <w:pPr>
        <w:pStyle w:val="NormalBPBHEB"/>
        <w:numPr>
          <w:ilvl w:val="0"/>
          <w:numId w:val="93"/>
        </w:numPr>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rsidRPr="003A2FA6">
        <w:rPr>
          <w:rStyle w:val="FootnoteReference"/>
        </w:rPr>
        <w:t>7</w:t>
      </w:r>
      <w:r w:rsidRPr="00B8483D">
        <w:t>.</w:t>
      </w:r>
    </w:p>
    <w:p w14:paraId="376BD937" w14:textId="3D8159BC" w:rsidR="00B8483D" w:rsidRPr="00B8483D" w:rsidRDefault="00B8483D" w:rsidP="00940829">
      <w:pPr>
        <w:pStyle w:val="NormalBPBHEB"/>
        <w:numPr>
          <w:ilvl w:val="0"/>
          <w:numId w:val="93"/>
        </w:numPr>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sidR="00E1602C">
        <w:rPr>
          <w:rStyle w:val="FootnoteReference"/>
        </w:rPr>
        <w:footnoteReference w:id="6"/>
      </w:r>
      <w:bookmarkEnd w:id="14"/>
      <w:r w:rsidRPr="00B8483D">
        <w:t>.</w:t>
      </w:r>
    </w:p>
    <w:p w14:paraId="3F78DEA9" w14:textId="245B7D8F" w:rsidR="00B8483D" w:rsidRPr="00B8483D" w:rsidRDefault="00B8483D" w:rsidP="00940829">
      <w:pPr>
        <w:pStyle w:val="NormalBPBHEB"/>
        <w:numPr>
          <w:ilvl w:val="0"/>
          <w:numId w:val="93"/>
        </w:numPr>
      </w:pPr>
      <w:r w:rsidRPr="00B8483D">
        <w:rPr>
          <w:b/>
          <w:bCs/>
        </w:rPr>
        <w:t>MFA:</w:t>
      </w:r>
      <w:r w:rsidRPr="00B8483D">
        <w:t xml:space="preserve"> AWS IAM supports MFA, adding an extra layer of security to user accounts</w:t>
      </w:r>
      <w:r w:rsidR="003A2FA6" w:rsidRPr="003A2FA6">
        <w:rPr>
          <w:rStyle w:val="FootnoteReference"/>
        </w:rPr>
        <w:t>7</w:t>
      </w:r>
      <w:r w:rsidRPr="00B8483D">
        <w:t>.</w:t>
      </w:r>
    </w:p>
    <w:p w14:paraId="1B02BE68" w14:textId="64ECAE9D" w:rsidR="00B8483D" w:rsidRDefault="00B8483D" w:rsidP="00940829">
      <w:pPr>
        <w:pStyle w:val="Heading3BPBHEB"/>
      </w:pPr>
      <w:r w:rsidRPr="00B8483D">
        <w:t xml:space="preserve">Best </w:t>
      </w:r>
      <w:r w:rsidR="002F5F9A">
        <w:t>p</w:t>
      </w:r>
      <w:r w:rsidRPr="00B8483D">
        <w:t xml:space="preserve">ractices for </w:t>
      </w:r>
      <w:r w:rsidR="00442263" w:rsidRPr="00B8483D">
        <w:t>identity management</w:t>
      </w:r>
    </w:p>
    <w:p w14:paraId="7A16AE7C" w14:textId="72DD567B" w:rsidR="00442263" w:rsidRPr="00B8483D" w:rsidRDefault="00B178B4" w:rsidP="00940829">
      <w:pPr>
        <w:pStyle w:val="NormalBPBHEB"/>
      </w:pPr>
      <w:r>
        <w:t xml:space="preserve">Let us discuss the best practices for </w:t>
      </w:r>
      <w:r w:rsidRPr="00B8483D">
        <w:t>identity management</w:t>
      </w:r>
      <w:r>
        <w:t>:</w:t>
      </w:r>
    </w:p>
    <w:p w14:paraId="534F5A6C" w14:textId="2CEC7EA6" w:rsidR="00B8483D" w:rsidRPr="00B8483D" w:rsidRDefault="00B8483D" w:rsidP="00940829">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r w:rsidR="001C1B82" w:rsidRPr="001C1B82">
        <w:rPr>
          <w:rStyle w:val="FootnoteReference"/>
        </w:rPr>
        <w:t>6</w:t>
      </w:r>
      <w:commentRangeEnd w:id="15"/>
      <w:r w:rsidR="00B178B4">
        <w:rPr>
          <w:rStyle w:val="CommentReference"/>
          <w:rFonts w:asciiTheme="minorHAnsi" w:eastAsiaTheme="minorHAnsi" w:hAnsiTheme="minorHAnsi" w:cstheme="minorBidi"/>
        </w:rPr>
        <w:commentReference w:id="15"/>
      </w:r>
      <w:r w:rsidRPr="00B8483D">
        <w:t>.</w:t>
      </w:r>
    </w:p>
    <w:p w14:paraId="264CB561" w14:textId="2C505AC5" w:rsidR="00B8483D" w:rsidRPr="00B8483D" w:rsidRDefault="00B8483D" w:rsidP="00940829">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1C1B82" w:rsidRPr="001C1B82">
        <w:rPr>
          <w:rStyle w:val="FootnoteReference"/>
        </w:rPr>
        <w:t>6</w:t>
      </w:r>
    </w:p>
    <w:p w14:paraId="67D72367" w14:textId="777A7072" w:rsidR="00B8483D" w:rsidRPr="00B8483D" w:rsidRDefault="00B8483D" w:rsidP="00940829">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rsidRPr="001C1B82">
        <w:rPr>
          <w:rStyle w:val="FootnoteReference"/>
        </w:rPr>
        <w:t>6</w:t>
      </w:r>
      <w:r w:rsidRPr="00B8483D">
        <w:t>.</w:t>
      </w:r>
    </w:p>
    <w:p w14:paraId="4376061A" w14:textId="2377EE1E" w:rsidR="00B8483D" w:rsidRPr="00B8483D" w:rsidRDefault="00B8483D" w:rsidP="00940829">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5BF146EA" w:rsidR="00B8483D" w:rsidRPr="00B8483D" w:rsidRDefault="00B8483D" w:rsidP="00940829">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940829">
        <w:rPr>
          <w:b/>
          <w:bCs/>
        </w:rPr>
        <w:t>single sign-on</w:t>
      </w:r>
      <w:r w:rsidRPr="00B8483D">
        <w:t xml:space="preserve"> (</w:t>
      </w:r>
      <w:r w:rsidRPr="00940829">
        <w:rPr>
          <w:b/>
          <w:bCs/>
        </w:rPr>
        <w:t>SSO</w:t>
      </w:r>
      <w:r w:rsidRPr="00B8483D">
        <w:t>) for multiple AWS accounts and services</w:t>
      </w:r>
      <w:commentRangeStart w:id="16"/>
      <w:r w:rsidR="00754517" w:rsidRPr="00754517">
        <w:rPr>
          <w:rStyle w:val="FootnoteReference"/>
        </w:rPr>
        <w:t>5</w:t>
      </w:r>
      <w:commentRangeEnd w:id="16"/>
      <w:r w:rsidR="00435ABF">
        <w:rPr>
          <w:rStyle w:val="CommentReference"/>
          <w:rFonts w:asciiTheme="minorHAnsi" w:eastAsiaTheme="minorHAnsi" w:hAnsiTheme="minorHAnsi" w:cstheme="minorBidi"/>
        </w:rPr>
        <w:commentReference w:id="16"/>
      </w:r>
      <w:r w:rsidRPr="00B8483D">
        <w:t>.</w:t>
      </w:r>
    </w:p>
    <w:p w14:paraId="1348ABE8" w14:textId="178A75B4" w:rsidR="00B8483D" w:rsidRDefault="00B8483D" w:rsidP="00940829">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940829">
      <w:pPr>
        <w:pStyle w:val="Heading1BPBHEB"/>
      </w:pPr>
      <w:r w:rsidRPr="00271BC1">
        <w:t>Amazon Detective</w:t>
      </w:r>
    </w:p>
    <w:p w14:paraId="2FC2E3E8" w14:textId="6EB983E9" w:rsidR="00271BC1" w:rsidRPr="00271BC1" w:rsidRDefault="00271BC1" w:rsidP="0094082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commentRangeStart w:id="17"/>
      <w:r>
        <w:rPr>
          <w:rStyle w:val="FootnoteReference"/>
        </w:rPr>
        <w:footnoteReference w:id="7"/>
      </w:r>
      <w:r w:rsidR="00D565FC">
        <w:t xml:space="preserve"> </w:t>
      </w:r>
      <w:bookmarkStart w:id="18" w:name="_Ref147669483"/>
      <w:r w:rsidR="00B00622">
        <w:rPr>
          <w:rStyle w:val="FootnoteReference"/>
        </w:rPr>
        <w:footnoteReference w:id="8"/>
      </w:r>
      <w:bookmarkEnd w:id="18"/>
      <w:r w:rsidRPr="00271BC1">
        <w:t>.</w:t>
      </w:r>
      <w:commentRangeEnd w:id="17"/>
      <w:r w:rsidR="008B713C">
        <w:rPr>
          <w:rStyle w:val="CommentReference"/>
          <w:rFonts w:asciiTheme="minorHAnsi" w:eastAsiaTheme="minorHAnsi" w:hAnsiTheme="minorHAnsi" w:cstheme="minorBidi"/>
        </w:rPr>
        <w:commentReference w:id="17"/>
      </w:r>
    </w:p>
    <w:p w14:paraId="62AE1172" w14:textId="0FD7988B" w:rsidR="00271BC1" w:rsidRPr="00271BC1" w:rsidRDefault="00271BC1" w:rsidP="00940829">
      <w:pPr>
        <w:pStyle w:val="Heading2BPBHEB"/>
      </w:pPr>
      <w:r w:rsidRPr="00271BC1">
        <w:t>Understanding Amazon Detective</w:t>
      </w:r>
    </w:p>
    <w:p w14:paraId="4AE03E45" w14:textId="61992156" w:rsidR="00271BC1" w:rsidRPr="00271BC1" w:rsidRDefault="00271BC1" w:rsidP="0094082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E0663B9" w:rsidR="00271BC1" w:rsidRDefault="00271BC1" w:rsidP="00940829">
      <w:pPr>
        <w:pStyle w:val="Heading3BPBHEB"/>
      </w:pPr>
      <w:r w:rsidRPr="00271BC1">
        <w:t xml:space="preserve">Key </w:t>
      </w:r>
      <w:r w:rsidR="008B713C">
        <w:t>f</w:t>
      </w:r>
      <w:r w:rsidRPr="00271BC1">
        <w:t>eatures of Amazon Detective</w:t>
      </w:r>
    </w:p>
    <w:p w14:paraId="289A046C" w14:textId="0AE8C3CF" w:rsidR="00602CDF" w:rsidRPr="00271BC1" w:rsidRDefault="00602CDF" w:rsidP="00940829">
      <w:pPr>
        <w:pStyle w:val="NormalBPBHEB"/>
      </w:pPr>
      <w:r>
        <w:t>Let us discuss the key f</w:t>
      </w:r>
      <w:r w:rsidRPr="00271BC1">
        <w:t>eatures of Amazon Detective</w:t>
      </w:r>
      <w:r>
        <w:t>:</w:t>
      </w:r>
    </w:p>
    <w:p w14:paraId="7F058344" w14:textId="5E3315A4" w:rsidR="00271BC1" w:rsidRPr="00271BC1" w:rsidRDefault="00271BC1" w:rsidP="0094082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940829">
        <w:rPr>
          <w:rStyle w:val="FootnoteReference"/>
          <w:highlight w:val="yellow"/>
        </w:rPr>
        <w:t>8</w:t>
      </w:r>
      <w:r w:rsidRPr="00271BC1">
        <w:t>.</w:t>
      </w:r>
    </w:p>
    <w:p w14:paraId="1189CCEE" w14:textId="362CA792" w:rsidR="00271BC1" w:rsidRPr="00271BC1" w:rsidRDefault="00271BC1" w:rsidP="0094082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940829">
        <w:rPr>
          <w:rStyle w:val="FootnoteReference"/>
          <w:highlight w:val="yellow"/>
        </w:rPr>
        <w:t>8</w:t>
      </w:r>
      <w:r w:rsidRPr="00271BC1">
        <w:t>.</w:t>
      </w:r>
    </w:p>
    <w:p w14:paraId="6E877870" w14:textId="6A254D13" w:rsidR="00271BC1" w:rsidRPr="00271BC1" w:rsidRDefault="00271BC1" w:rsidP="0094082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340AC538" w:rsidR="00271BC1" w:rsidRPr="00271BC1" w:rsidRDefault="00271BC1" w:rsidP="0094082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r w:rsidR="00822E57" w:rsidRPr="00940829">
        <w:rPr>
          <w:rStyle w:val="FootnoteReference"/>
          <w:highlight w:val="yellow"/>
        </w:rPr>
        <w:t>8</w:t>
      </w:r>
      <w:r w:rsidRPr="00271BC1">
        <w:t>.</w:t>
      </w:r>
    </w:p>
    <w:p w14:paraId="2FC934A6" w14:textId="53BCA554" w:rsidR="00271BC1" w:rsidRPr="00271BC1" w:rsidRDefault="00271BC1" w:rsidP="0094082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r w:rsidR="00822E57" w:rsidRPr="00940829">
        <w:rPr>
          <w:rStyle w:val="FootnoteReference"/>
          <w:highlight w:val="yellow"/>
        </w:rPr>
        <w:t>8</w:t>
      </w:r>
      <w:r w:rsidRPr="00271BC1">
        <w:t>.</w:t>
      </w:r>
    </w:p>
    <w:p w14:paraId="54F598F9" w14:textId="74EE195B" w:rsidR="00271BC1" w:rsidRDefault="00271BC1" w:rsidP="00940829">
      <w:pPr>
        <w:pStyle w:val="Heading3BPBHEB"/>
      </w:pPr>
      <w:r w:rsidRPr="00271BC1">
        <w:t>Benefits of Amazon Detective</w:t>
      </w:r>
    </w:p>
    <w:p w14:paraId="5C7654FE" w14:textId="2AC670DD" w:rsidR="00BF30C7" w:rsidRPr="00271BC1" w:rsidRDefault="00BF30C7" w:rsidP="00940829">
      <w:pPr>
        <w:pStyle w:val="NormalBPBHEB"/>
      </w:pPr>
      <w:r>
        <w:t xml:space="preserve">Let us discuss the benefits of </w:t>
      </w:r>
      <w:r w:rsidRPr="00271BC1">
        <w:t>Amazon Detective</w:t>
      </w:r>
      <w:r>
        <w:t>:</w:t>
      </w:r>
    </w:p>
    <w:p w14:paraId="6CFA6C09" w14:textId="1C3CBDBA" w:rsidR="00271BC1" w:rsidRPr="00271BC1" w:rsidRDefault="00271BC1" w:rsidP="0094082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r w:rsidR="00822E57" w:rsidRPr="00940829">
        <w:rPr>
          <w:rStyle w:val="FootnoteReference"/>
          <w:highlight w:val="yellow"/>
        </w:rPr>
        <w:t>8</w:t>
      </w:r>
      <w:r w:rsidRPr="00271BC1">
        <w:t>.</w:t>
      </w:r>
    </w:p>
    <w:p w14:paraId="5E0F7E78" w14:textId="61474DE1" w:rsidR="00271BC1" w:rsidRPr="00271BC1" w:rsidRDefault="00271BC1" w:rsidP="0094082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r w:rsidR="00822E57" w:rsidRPr="00940829">
        <w:rPr>
          <w:rStyle w:val="FootnoteReference"/>
          <w:highlight w:val="yellow"/>
        </w:rPr>
        <w:t>8</w:t>
      </w:r>
      <w:r w:rsidRPr="00271BC1">
        <w:t>.</w:t>
      </w:r>
    </w:p>
    <w:p w14:paraId="13739C56" w14:textId="07838B41" w:rsidR="00271BC1" w:rsidRPr="00271BC1" w:rsidRDefault="00271BC1" w:rsidP="0094082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r w:rsidR="00822E57" w:rsidRPr="00940829">
        <w:rPr>
          <w:rStyle w:val="FootnoteReference"/>
          <w:highlight w:val="yellow"/>
        </w:rPr>
        <w:t>8</w:t>
      </w:r>
      <w:r w:rsidRPr="00271BC1">
        <w:t>.</w:t>
      </w:r>
    </w:p>
    <w:p w14:paraId="55414171" w14:textId="5C820046" w:rsidR="00271BC1" w:rsidRPr="00271BC1" w:rsidRDefault="00271BC1" w:rsidP="00940829">
      <w:pPr>
        <w:pStyle w:val="Heading3BPBHEB"/>
      </w:pPr>
      <w:r w:rsidRPr="00271BC1">
        <w:t xml:space="preserve">Use </w:t>
      </w:r>
      <w:r w:rsidR="00B86964">
        <w:t>c</w:t>
      </w:r>
      <w:r w:rsidRPr="00271BC1">
        <w:t>ases</w:t>
      </w:r>
    </w:p>
    <w:p w14:paraId="437880B7" w14:textId="11CDC548" w:rsidR="00271BC1" w:rsidRPr="00271BC1" w:rsidRDefault="00271BC1" w:rsidP="00940829">
      <w:pPr>
        <w:pStyle w:val="NormalBPBHEB"/>
      </w:pPr>
      <w:r w:rsidRPr="00271BC1">
        <w:t>Amazon Detective is particularly valuable in scenarios where you need to investigate security incidents, analyze deviations from normal behavior, and identify potential threats to your AWS resources</w:t>
      </w:r>
      <w:r w:rsidR="00822E57" w:rsidRPr="00940829">
        <w:rPr>
          <w:rStyle w:val="FootnoteReference"/>
          <w:highlight w:val="yellow"/>
        </w:rPr>
        <w:t>8</w:t>
      </w:r>
      <w:r w:rsidRPr="00271BC1">
        <w:t>.</w:t>
      </w:r>
    </w:p>
    <w:p w14:paraId="245715F4" w14:textId="5F5C9AE2" w:rsidR="00271BC1" w:rsidRPr="00271BC1" w:rsidRDefault="00271BC1" w:rsidP="0094082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940829">
        <w:rPr>
          <w:rStyle w:val="FootnoteReference"/>
          <w:highlight w:val="yellow"/>
        </w:rPr>
        <w:t>8</w:t>
      </w:r>
      <w:r w:rsidRPr="00271BC1">
        <w:t>. The subsequent sections in this chapter will explore additional AWS services and strategies for enhancing security, identity, and compliance.</w:t>
      </w:r>
    </w:p>
    <w:p w14:paraId="69634AEC" w14:textId="0024A53B" w:rsidR="00C937E5" w:rsidRPr="00C937E5" w:rsidRDefault="00C937E5" w:rsidP="00940829">
      <w:pPr>
        <w:pStyle w:val="Heading1BPBHEB"/>
      </w:pPr>
      <w:r w:rsidRPr="00C937E5">
        <w:t>Amazon GuardDuty</w:t>
      </w:r>
    </w:p>
    <w:p w14:paraId="213E1E39" w14:textId="02515819" w:rsidR="00C937E5" w:rsidRPr="00C937E5" w:rsidRDefault="00C937E5" w:rsidP="0094082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19" w:name="_Ref147669991"/>
      <w:r w:rsidR="00F95226" w:rsidRPr="00940829">
        <w:rPr>
          <w:rStyle w:val="FootnoteReference"/>
          <w:highlight w:val="yellow"/>
        </w:rPr>
        <w:footnoteReference w:id="9"/>
      </w:r>
      <w:bookmarkEnd w:id="19"/>
      <w:r w:rsidR="00E36A11" w:rsidRPr="00940829">
        <w:rPr>
          <w:highlight w:val="yellow"/>
        </w:rPr>
        <w:t xml:space="preserve"> </w:t>
      </w:r>
      <w:r w:rsidR="0049359E" w:rsidRPr="00940829">
        <w:rPr>
          <w:rStyle w:val="FootnoteReference"/>
          <w:highlight w:val="yellow"/>
        </w:rPr>
        <w:footnoteReference w:id="10"/>
      </w:r>
      <w:r w:rsidRPr="00C937E5">
        <w:t>.</w:t>
      </w:r>
    </w:p>
    <w:p w14:paraId="671A260E" w14:textId="18E37E03" w:rsidR="00C937E5" w:rsidRPr="00C937E5" w:rsidRDefault="00C937E5" w:rsidP="00940829">
      <w:pPr>
        <w:pStyle w:val="Heading2BPBHEB"/>
      </w:pPr>
      <w:r w:rsidRPr="00C937E5">
        <w:t>Understanding Amazon GuardDuty</w:t>
      </w:r>
    </w:p>
    <w:p w14:paraId="7132CD83" w14:textId="41DCB430" w:rsidR="00C937E5" w:rsidRPr="00C937E5" w:rsidRDefault="00C937E5" w:rsidP="00940829">
      <w:pPr>
        <w:pStyle w:val="NormalBPBHEB"/>
      </w:pPr>
      <w:r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940829">
        <w:rPr>
          <w:rStyle w:val="FootnoteReference"/>
          <w:highlight w:val="yellow"/>
        </w:rPr>
        <w:t>9</w:t>
      </w:r>
      <w:r w:rsidRPr="00C937E5">
        <w:t>.</w:t>
      </w:r>
    </w:p>
    <w:p w14:paraId="4503000B" w14:textId="05AD6252" w:rsidR="00C937E5" w:rsidRDefault="00C937E5" w:rsidP="00940829">
      <w:pPr>
        <w:pStyle w:val="Heading3BPBHEB"/>
      </w:pPr>
      <w:r w:rsidRPr="00C937E5">
        <w:t xml:space="preserve">Key </w:t>
      </w:r>
      <w:r w:rsidR="00E711A0">
        <w:t>f</w:t>
      </w:r>
      <w:r w:rsidRPr="00C937E5">
        <w:t>eatures of Amazon GuardDuty</w:t>
      </w:r>
    </w:p>
    <w:p w14:paraId="2BD37F65" w14:textId="05D3ECE2" w:rsidR="00411F44" w:rsidRDefault="00411F44" w:rsidP="00940829">
      <w:pPr>
        <w:pStyle w:val="NormalBPBHEB"/>
      </w:pPr>
      <w:r>
        <w:t>Let us discuss the k</w:t>
      </w:r>
      <w:r w:rsidRPr="00C937E5">
        <w:t xml:space="preserve">ey </w:t>
      </w:r>
      <w:r>
        <w:t>f</w:t>
      </w:r>
      <w:r w:rsidRPr="00C937E5">
        <w:t>eatures of Amazon GuardDuty</w:t>
      </w:r>
    </w:p>
    <w:p w14:paraId="1F257DBD" w14:textId="7D76920A" w:rsidR="00C937E5" w:rsidRPr="00C937E5" w:rsidRDefault="00C937E5" w:rsidP="0094082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r w:rsidR="00126EC4" w:rsidRPr="00940829">
        <w:rPr>
          <w:rStyle w:val="FootnoteReference"/>
          <w:highlight w:val="yellow"/>
        </w:rPr>
        <w:t>9</w:t>
      </w:r>
      <w:r w:rsidRPr="00C937E5">
        <w:t>.</w:t>
      </w:r>
    </w:p>
    <w:p w14:paraId="7C558A08" w14:textId="48CD8EDB" w:rsidR="00C937E5" w:rsidRPr="00C937E5" w:rsidRDefault="00C937E5" w:rsidP="0094082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r w:rsidR="00126EC4" w:rsidRPr="00940829">
        <w:rPr>
          <w:rStyle w:val="FootnoteReference"/>
          <w:highlight w:val="yellow"/>
        </w:rPr>
        <w:t>9</w:t>
      </w:r>
      <w:r w:rsidRPr="00C937E5">
        <w:t>.</w:t>
      </w:r>
    </w:p>
    <w:p w14:paraId="789D54F5" w14:textId="3F82E5C7" w:rsidR="00C937E5" w:rsidRPr="00C937E5" w:rsidRDefault="00C937E5" w:rsidP="0094082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r w:rsidR="00126EC4" w:rsidRPr="00940829">
        <w:rPr>
          <w:rStyle w:val="FootnoteReference"/>
          <w:highlight w:val="yellow"/>
        </w:rPr>
        <w:t>9</w:t>
      </w:r>
      <w:r w:rsidRPr="00C937E5">
        <w:t>.</w:t>
      </w:r>
    </w:p>
    <w:p w14:paraId="46D1252D" w14:textId="10EE3FE7" w:rsidR="00C937E5" w:rsidRPr="00C937E5" w:rsidRDefault="00C937E5" w:rsidP="0094082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r w:rsidR="00126EC4" w:rsidRPr="00940829">
        <w:rPr>
          <w:rStyle w:val="FootnoteReference"/>
          <w:highlight w:val="yellow"/>
        </w:rPr>
        <w:t>9</w:t>
      </w:r>
      <w:r w:rsidRPr="00C937E5">
        <w:t>.</w:t>
      </w:r>
    </w:p>
    <w:p w14:paraId="608C1805" w14:textId="4F109E1C" w:rsidR="00C937E5" w:rsidRDefault="00C937E5" w:rsidP="00940829">
      <w:pPr>
        <w:pStyle w:val="Heading3BPBHEB"/>
      </w:pPr>
      <w:r w:rsidRPr="00C937E5">
        <w:t>Benefits of Amazon GuardDuty</w:t>
      </w:r>
    </w:p>
    <w:p w14:paraId="2103F826" w14:textId="7910DDB5" w:rsidR="00CA0125" w:rsidRPr="00C937E5" w:rsidRDefault="00CA0125" w:rsidP="00940829">
      <w:pPr>
        <w:pStyle w:val="NormalBPBHEB"/>
      </w:pPr>
      <w:r>
        <w:t>Let us discuss the b</w:t>
      </w:r>
      <w:r w:rsidRPr="00C937E5">
        <w:t>enefits of Amazon GuardDuty</w:t>
      </w:r>
      <w:r>
        <w:t>:</w:t>
      </w:r>
    </w:p>
    <w:p w14:paraId="79826E80" w14:textId="7A091B8E" w:rsidR="00C937E5" w:rsidRPr="00C937E5" w:rsidRDefault="00C937E5" w:rsidP="0094082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940829">
        <w:rPr>
          <w:rStyle w:val="FootnoteReference"/>
          <w:highlight w:val="yellow"/>
        </w:rPr>
        <w:t>9</w:t>
      </w:r>
      <w:r w:rsidRPr="00C937E5">
        <w:t>.</w:t>
      </w:r>
    </w:p>
    <w:p w14:paraId="1BD619EA" w14:textId="0ADFB0A3" w:rsidR="00C937E5" w:rsidRPr="00C937E5" w:rsidRDefault="00C937E5" w:rsidP="0094082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940829">
        <w:rPr>
          <w:rStyle w:val="FootnoteReference"/>
          <w:highlight w:val="yellow"/>
        </w:rPr>
        <w:t>9</w:t>
      </w:r>
      <w:r w:rsidRPr="00C937E5">
        <w:t>.</w:t>
      </w:r>
    </w:p>
    <w:p w14:paraId="7FACF1C2" w14:textId="308A719F" w:rsidR="00C937E5" w:rsidRPr="00C937E5" w:rsidRDefault="00C937E5" w:rsidP="0094082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grows</w:t>
      </w:r>
      <w:r w:rsidR="00126EC4" w:rsidRPr="00940829">
        <w:rPr>
          <w:rStyle w:val="FootnoteReference"/>
          <w:highlight w:val="yellow"/>
        </w:rPr>
        <w:t>9</w:t>
      </w:r>
      <w:r w:rsidRPr="00C937E5">
        <w:t>.</w:t>
      </w:r>
    </w:p>
    <w:p w14:paraId="28C391D2" w14:textId="1F163A51" w:rsidR="00C937E5" w:rsidRPr="00C937E5" w:rsidRDefault="00C937E5" w:rsidP="00940829">
      <w:pPr>
        <w:pStyle w:val="Heading3BPBHEB"/>
      </w:pPr>
      <w:r w:rsidRPr="00C937E5">
        <w:t xml:space="preserve">Use </w:t>
      </w:r>
      <w:r w:rsidR="008F2A9A">
        <w:t>c</w:t>
      </w:r>
      <w:r w:rsidRPr="00C937E5">
        <w:t>ases</w:t>
      </w:r>
    </w:p>
    <w:p w14:paraId="71BDDFF5" w14:textId="32C7EE26" w:rsidR="00C937E5" w:rsidRPr="00C937E5" w:rsidRDefault="00C937E5" w:rsidP="0094082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940829">
        <w:rPr>
          <w:rStyle w:val="FootnoteReference"/>
          <w:highlight w:val="yellow"/>
        </w:rPr>
        <w:t>9</w:t>
      </w:r>
      <w:r w:rsidRPr="00C937E5">
        <w:t>.</w:t>
      </w:r>
    </w:p>
    <w:p w14:paraId="5B7749F5" w14:textId="3B07EE8A" w:rsidR="00C937E5" w:rsidRPr="00C937E5" w:rsidRDefault="00C937E5" w:rsidP="0094082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940829">
        <w:rPr>
          <w:rStyle w:val="FootnoteReference"/>
          <w:highlight w:val="yellow"/>
        </w:rPr>
        <w:t>9</w:t>
      </w:r>
      <w:r w:rsidRPr="00C937E5">
        <w:t>. In the following sections, we will explore additional AWS services and strategies for securing your cloud infrastructure.</w:t>
      </w:r>
    </w:p>
    <w:p w14:paraId="2981B193" w14:textId="24520228" w:rsidR="00A45079" w:rsidRPr="00A45079" w:rsidRDefault="00A45079" w:rsidP="00940829">
      <w:pPr>
        <w:pStyle w:val="Heading1BPBHEB"/>
      </w:pPr>
      <w:r w:rsidRPr="00A45079">
        <w:t>Amazon Inspector</w:t>
      </w:r>
    </w:p>
    <w:p w14:paraId="6F86107E" w14:textId="334C2E4E" w:rsidR="00A45079" w:rsidRPr="00A45079" w:rsidRDefault="00A45079" w:rsidP="0094082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0" w:name="_Ref147670632"/>
      <w:r w:rsidR="002240A1" w:rsidRPr="00940829">
        <w:rPr>
          <w:rStyle w:val="FootnoteReference"/>
          <w:highlight w:val="yellow"/>
        </w:rPr>
        <w:footnoteReference w:id="11"/>
      </w:r>
      <w:bookmarkEnd w:id="20"/>
      <w:r w:rsidR="000E0E0C" w:rsidRPr="00940829">
        <w:rPr>
          <w:highlight w:val="yellow"/>
        </w:rPr>
        <w:t xml:space="preserve"> </w:t>
      </w:r>
      <w:r w:rsidR="00CE7EBF" w:rsidRPr="00940829">
        <w:rPr>
          <w:rStyle w:val="FootnoteReference"/>
          <w:highlight w:val="yellow"/>
        </w:rPr>
        <w:footnoteReference w:id="12"/>
      </w:r>
      <w:r w:rsidRPr="00940829">
        <w:rPr>
          <w:highlight w:val="yellow"/>
        </w:rPr>
        <w:t>.</w:t>
      </w:r>
    </w:p>
    <w:p w14:paraId="0533A58B" w14:textId="746E5BD0" w:rsidR="00A45079" w:rsidRPr="00A45079" w:rsidRDefault="00A45079" w:rsidP="00940829">
      <w:pPr>
        <w:pStyle w:val="Heading2BPBHEB"/>
      </w:pPr>
      <w:r w:rsidRPr="00A45079">
        <w:t>Understanding Amazon Inspector</w:t>
      </w:r>
    </w:p>
    <w:p w14:paraId="29626B09" w14:textId="1A8A6C98" w:rsidR="00A45079" w:rsidRPr="00A45079" w:rsidRDefault="00A45079" w:rsidP="00940829">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3FB1122F" w14:textId="0C99481F" w:rsidR="00A45079" w:rsidRDefault="00A45079" w:rsidP="00940829">
      <w:pPr>
        <w:pStyle w:val="Heading3BPBHEB"/>
      </w:pPr>
      <w:r w:rsidRPr="00A45079">
        <w:t xml:space="preserve">Key </w:t>
      </w:r>
      <w:r w:rsidR="00766A0A">
        <w:t>f</w:t>
      </w:r>
      <w:r w:rsidRPr="00A45079">
        <w:t>eatures of Amazon Inspector</w:t>
      </w:r>
    </w:p>
    <w:p w14:paraId="39A4918C" w14:textId="2028F239" w:rsidR="00220101" w:rsidRDefault="00220101" w:rsidP="00940829">
      <w:pPr>
        <w:pStyle w:val="NormalBPBHEB"/>
      </w:pPr>
      <w:r>
        <w:t xml:space="preserve">Let us discuss </w:t>
      </w:r>
      <w:r w:rsidRPr="00A45079">
        <w:t>key features of Amazon Inspector</w:t>
      </w:r>
    </w:p>
    <w:p w14:paraId="07136DB8" w14:textId="40B98C86" w:rsidR="00A45079" w:rsidRPr="00A45079" w:rsidRDefault="00A45079" w:rsidP="00940829">
      <w:pPr>
        <w:pStyle w:val="NormalBPBHEB"/>
        <w:numPr>
          <w:ilvl w:val="0"/>
          <w:numId w:val="99"/>
        </w:numPr>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940829">
        <w:rPr>
          <w:rStyle w:val="FootnoteReference"/>
          <w:highlight w:val="yellow"/>
        </w:rPr>
        <w:t>1</w:t>
      </w:r>
      <w:r w:rsidR="00CE7EBF" w:rsidRPr="00CE7EBF">
        <w:rPr>
          <w:rStyle w:val="FootnoteReference"/>
        </w:rPr>
        <w:t>1</w:t>
      </w:r>
      <w:r w:rsidR="00CE7EBF">
        <w:t>.</w:t>
      </w:r>
    </w:p>
    <w:p w14:paraId="0F64DAC1" w14:textId="2DFEDA0C" w:rsidR="00A45079" w:rsidRPr="00A45079" w:rsidRDefault="00A45079" w:rsidP="00940829">
      <w:pPr>
        <w:pStyle w:val="NormalBPBHEB"/>
        <w:numPr>
          <w:ilvl w:val="0"/>
          <w:numId w:val="99"/>
        </w:numPr>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940829">
        <w:rPr>
          <w:rStyle w:val="FootnoteReference"/>
          <w:highlight w:val="yellow"/>
        </w:rPr>
        <w:t>11</w:t>
      </w:r>
      <w:r w:rsidRPr="00A45079">
        <w:t>.</w:t>
      </w:r>
    </w:p>
    <w:p w14:paraId="2B28C65A" w14:textId="3F56A84C" w:rsidR="00A45079" w:rsidRPr="00A45079" w:rsidRDefault="00A45079" w:rsidP="00940829">
      <w:pPr>
        <w:pStyle w:val="NormalBPBHEB"/>
        <w:numPr>
          <w:ilvl w:val="0"/>
          <w:numId w:val="99"/>
        </w:numPr>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940829">
        <w:rPr>
          <w:rStyle w:val="FootnoteReference"/>
          <w:highlight w:val="yellow"/>
        </w:rPr>
        <w:t>11</w:t>
      </w:r>
      <w:r w:rsidRPr="00A45079">
        <w:t>.</w:t>
      </w:r>
    </w:p>
    <w:p w14:paraId="564E32ED" w14:textId="4FB0570B" w:rsidR="00A45079" w:rsidRPr="00A45079" w:rsidRDefault="00A45079" w:rsidP="00940829">
      <w:pPr>
        <w:pStyle w:val="NormalBPBHEB"/>
        <w:numPr>
          <w:ilvl w:val="0"/>
          <w:numId w:val="99"/>
        </w:numPr>
      </w:pPr>
      <w:r w:rsidRPr="00A45079">
        <w:rPr>
          <w:b/>
          <w:bCs/>
        </w:rPr>
        <w:t>Scalability:</w:t>
      </w:r>
      <w:r w:rsidRPr="00A45079">
        <w:t xml:space="preserve"> The service is designed to scale with your infrastructure, allowing you to assess a large number of instances simultaneously</w:t>
      </w:r>
      <w:r w:rsidR="00B463AE" w:rsidRPr="00B463AE">
        <w:rPr>
          <w:rStyle w:val="FootnoteReference"/>
        </w:rPr>
        <w:t>1</w:t>
      </w:r>
      <w:r w:rsidR="00B463AE" w:rsidRPr="00940829">
        <w:rPr>
          <w:rStyle w:val="FootnoteReference"/>
          <w:highlight w:val="yellow"/>
        </w:rPr>
        <w:t>1</w:t>
      </w:r>
      <w:r w:rsidRPr="00A45079">
        <w:t>.</w:t>
      </w:r>
    </w:p>
    <w:p w14:paraId="11048BD6" w14:textId="472C0A0C" w:rsidR="00A45079" w:rsidRDefault="00A45079" w:rsidP="00940829">
      <w:pPr>
        <w:pStyle w:val="Heading3BPBHEB"/>
      </w:pPr>
      <w:r w:rsidRPr="00A45079">
        <w:t>Benefits of Amazon Inspector</w:t>
      </w:r>
    </w:p>
    <w:p w14:paraId="7B2897A5" w14:textId="4875F1ED" w:rsidR="00D36578" w:rsidRPr="00A45079" w:rsidRDefault="00D36578" w:rsidP="00940829">
      <w:pPr>
        <w:pStyle w:val="NormalBPBHEB"/>
      </w:pPr>
      <w:r>
        <w:t>Let us discuss the b</w:t>
      </w:r>
      <w:r w:rsidRPr="00A45079">
        <w:t>enefits of Amazon Inspector</w:t>
      </w:r>
      <w:r w:rsidR="006D212E">
        <w:t>:</w:t>
      </w:r>
    </w:p>
    <w:p w14:paraId="76754D22" w14:textId="08202B7C" w:rsidR="00A45079" w:rsidRPr="00A45079" w:rsidRDefault="00A45079" w:rsidP="00940829">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rsidRPr="00B463AE">
        <w:rPr>
          <w:rStyle w:val="FootnoteReference"/>
        </w:rPr>
        <w:t>1</w:t>
      </w:r>
      <w:r w:rsidR="00B463AE" w:rsidRPr="00940829">
        <w:rPr>
          <w:rStyle w:val="FootnoteReference"/>
          <w:highlight w:val="yellow"/>
        </w:rPr>
        <w:t>1</w:t>
      </w:r>
      <w:r w:rsidRPr="00A45079">
        <w:t>.</w:t>
      </w:r>
    </w:p>
    <w:p w14:paraId="0D1CFAA1" w14:textId="24FFDB6C" w:rsidR="00A45079" w:rsidRPr="00A45079" w:rsidRDefault="00A45079" w:rsidP="00940829">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r w:rsidR="00E20690" w:rsidRPr="00940829">
        <w:rPr>
          <w:rStyle w:val="FootnoteReference"/>
          <w:highlight w:val="yellow"/>
        </w:rPr>
        <w:t>1</w:t>
      </w:r>
      <w:r w:rsidR="00E20690" w:rsidRPr="00E20690">
        <w:rPr>
          <w:rStyle w:val="FootnoteReference"/>
        </w:rPr>
        <w:t>1</w:t>
      </w:r>
      <w:r w:rsidRPr="00A45079">
        <w:t>.</w:t>
      </w:r>
    </w:p>
    <w:p w14:paraId="2BC7ADE8" w14:textId="069188A4" w:rsidR="00A45079" w:rsidRPr="00A45079" w:rsidRDefault="00A45079" w:rsidP="00940829">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r w:rsidR="00E20690" w:rsidRPr="00E20690">
        <w:rPr>
          <w:rStyle w:val="FootnoteReference"/>
        </w:rPr>
        <w:t>1</w:t>
      </w:r>
      <w:r w:rsidR="00E20690" w:rsidRPr="00940829">
        <w:rPr>
          <w:rStyle w:val="FootnoteReference"/>
          <w:highlight w:val="yellow"/>
        </w:rPr>
        <w:t>1</w:t>
      </w:r>
      <w:r w:rsidRPr="00A45079">
        <w:t>.</w:t>
      </w:r>
    </w:p>
    <w:p w14:paraId="266778B2" w14:textId="1833BD38" w:rsidR="00A45079" w:rsidRPr="00A45079" w:rsidRDefault="00A45079" w:rsidP="00940829">
      <w:pPr>
        <w:pStyle w:val="Heading3BPBHEB"/>
      </w:pPr>
      <w:r w:rsidRPr="00A45079">
        <w:t xml:space="preserve">Use </w:t>
      </w:r>
      <w:r w:rsidR="00A204C3">
        <w:t>c</w:t>
      </w:r>
      <w:r w:rsidRPr="00A45079">
        <w:t>ases</w:t>
      </w:r>
    </w:p>
    <w:p w14:paraId="6A8E0F37" w14:textId="76D6C057" w:rsidR="00A45079" w:rsidRPr="00A45079" w:rsidRDefault="00A45079" w:rsidP="00940829">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940829">
        <w:rPr>
          <w:rStyle w:val="FootnoteReference"/>
          <w:highlight w:val="yellow"/>
        </w:rPr>
        <w:t>11</w:t>
      </w:r>
      <w:r w:rsidRPr="00A45079">
        <w:t>.</w:t>
      </w:r>
    </w:p>
    <w:p w14:paraId="2C859D85" w14:textId="5F3BB26E" w:rsidR="00A45079" w:rsidRPr="00A45079" w:rsidRDefault="00A45079" w:rsidP="00940829">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940829">
      <w:pPr>
        <w:pStyle w:val="Heading1BPBHEB"/>
      </w:pPr>
      <w:r w:rsidRPr="000A1F5A">
        <w:t>Amazon Macie</w:t>
      </w:r>
    </w:p>
    <w:p w14:paraId="15B918B4" w14:textId="13EEC551" w:rsidR="000A1F5A" w:rsidRPr="000A1F5A" w:rsidRDefault="000A1F5A" w:rsidP="00940829">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1" w:name="_Ref147675716"/>
      <w:r w:rsidR="00EF0306" w:rsidRPr="00940829">
        <w:rPr>
          <w:rStyle w:val="FootnoteReference"/>
          <w:highlight w:val="yellow"/>
        </w:rPr>
        <w:footnoteReference w:id="13"/>
      </w:r>
      <w:bookmarkEnd w:id="21"/>
      <w:r w:rsidR="00872CCD" w:rsidRPr="00940829">
        <w:rPr>
          <w:highlight w:val="yellow"/>
        </w:rPr>
        <w:t xml:space="preserve"> </w:t>
      </w:r>
      <w:r w:rsidR="00E85D78" w:rsidRPr="00940829">
        <w:rPr>
          <w:rStyle w:val="FootnoteReference"/>
          <w:highlight w:val="yellow"/>
        </w:rPr>
        <w:footnoteReference w:id="14"/>
      </w:r>
      <w:r w:rsidR="00872CCD" w:rsidRPr="00940829">
        <w:rPr>
          <w:highlight w:val="yellow"/>
        </w:rPr>
        <w:t xml:space="preserve"> </w:t>
      </w:r>
      <w:r w:rsidR="00E85D78" w:rsidRPr="00940829">
        <w:rPr>
          <w:rStyle w:val="FootnoteReference"/>
          <w:highlight w:val="yellow"/>
        </w:rPr>
        <w:footnoteReference w:id="15"/>
      </w:r>
      <w:r w:rsidRPr="00940829">
        <w:rPr>
          <w:highlight w:val="yellow"/>
        </w:rPr>
        <w:t>.</w:t>
      </w:r>
    </w:p>
    <w:p w14:paraId="78F572A6" w14:textId="4AE7C5C1" w:rsidR="000A1F5A" w:rsidRPr="000A1F5A" w:rsidRDefault="000A1F5A" w:rsidP="00940829">
      <w:pPr>
        <w:pStyle w:val="Heading2BPBHEB"/>
      </w:pPr>
      <w:r w:rsidRPr="000A1F5A">
        <w:t xml:space="preserve">Amazon Macie: Protecting </w:t>
      </w:r>
      <w:r w:rsidR="00F63AFA" w:rsidRPr="000A1F5A">
        <w:t>your sensitive data</w:t>
      </w:r>
    </w:p>
    <w:p w14:paraId="7B3C5285" w14:textId="6D92036D" w:rsidR="000A1F5A" w:rsidRPr="000A1F5A" w:rsidRDefault="000A1F5A" w:rsidP="00940829">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4A148233" w:rsidR="000A1F5A" w:rsidRDefault="000A1F5A" w:rsidP="00940829">
      <w:pPr>
        <w:pStyle w:val="Heading3BPBHEB"/>
      </w:pPr>
      <w:r w:rsidRPr="000A1F5A">
        <w:t xml:space="preserve">Key </w:t>
      </w:r>
      <w:r w:rsidR="00AA6F6E">
        <w:t>f</w:t>
      </w:r>
      <w:r w:rsidRPr="000A1F5A">
        <w:t>eatures of Amazon Macie</w:t>
      </w:r>
    </w:p>
    <w:p w14:paraId="32D9F150" w14:textId="5B80DE32" w:rsidR="004D5A63" w:rsidRPr="000A1F5A" w:rsidRDefault="004D5A63" w:rsidP="00940829">
      <w:pPr>
        <w:pStyle w:val="NormalBPBHEB"/>
      </w:pPr>
      <w:r>
        <w:t>Let us discuss the key features of Amazon Macie:</w:t>
      </w:r>
    </w:p>
    <w:p w14:paraId="539F090F" w14:textId="0FD3CD33" w:rsidR="000A1F5A" w:rsidRPr="000A1F5A" w:rsidRDefault="000A1F5A" w:rsidP="00940829">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940829">
        <w:rPr>
          <w:b/>
          <w:bCs/>
        </w:rPr>
        <w:t>personally identifiable information</w:t>
      </w:r>
      <w:r w:rsidRPr="000A1F5A">
        <w:t xml:space="preserve"> (</w:t>
      </w:r>
      <w:r w:rsidRPr="00940829">
        <w:rPr>
          <w:b/>
          <w:bCs/>
        </w:rPr>
        <w:t>PII</w:t>
      </w:r>
      <w:r w:rsidRPr="000A1F5A">
        <w:t>), financial data, and intellectual property</w:t>
      </w:r>
      <w:r w:rsidR="00BA0ED1" w:rsidRPr="00BA0ED1">
        <w:rPr>
          <w:rStyle w:val="FootnoteReference"/>
        </w:rPr>
        <w:t>13</w:t>
      </w:r>
      <w:r w:rsidRPr="000A1F5A">
        <w:t>.</w:t>
      </w:r>
    </w:p>
    <w:p w14:paraId="172B797D" w14:textId="4D5D5810" w:rsidR="000A1F5A" w:rsidRPr="000A1F5A" w:rsidRDefault="000A1F5A" w:rsidP="00940829">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r w:rsidR="00BE0373" w:rsidRPr="00BE0373">
        <w:rPr>
          <w:rStyle w:val="FootnoteReference"/>
        </w:rPr>
        <w:t>13</w:t>
      </w:r>
      <w:r w:rsidRPr="000A1F5A">
        <w:t>.</w:t>
      </w:r>
    </w:p>
    <w:p w14:paraId="79E07F9B" w14:textId="59D737F5" w:rsidR="000A1F5A" w:rsidRPr="000A1F5A" w:rsidRDefault="000A1F5A" w:rsidP="00940829">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rsidRPr="00D11783">
        <w:rPr>
          <w:rStyle w:val="FootnoteReference"/>
        </w:rPr>
        <w:t>13</w:t>
      </w:r>
      <w:r w:rsidRPr="000A1F5A">
        <w:t>.</w:t>
      </w:r>
    </w:p>
    <w:p w14:paraId="348C5D4A" w14:textId="7939DCC6" w:rsidR="000A1F5A" w:rsidRPr="000A1F5A" w:rsidRDefault="000A1F5A" w:rsidP="00940829">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r w:rsidR="00BE0373" w:rsidRPr="00BE0373">
        <w:rPr>
          <w:rStyle w:val="FootnoteReference"/>
        </w:rPr>
        <w:t>13</w:t>
      </w:r>
      <w:r w:rsidRPr="000A1F5A">
        <w:t>.</w:t>
      </w:r>
    </w:p>
    <w:p w14:paraId="07E39CA7" w14:textId="4B73DBDE" w:rsidR="000A1F5A" w:rsidRDefault="000A1F5A" w:rsidP="00940829">
      <w:pPr>
        <w:pStyle w:val="Heading3BPBHEB"/>
      </w:pPr>
      <w:r w:rsidRPr="000A1F5A">
        <w:t xml:space="preserve">Benefits of </w:t>
      </w:r>
      <w:r w:rsidR="00155B63">
        <w:t>u</w:t>
      </w:r>
      <w:r w:rsidRPr="000A1F5A">
        <w:t>sing Amazon Macie</w:t>
      </w:r>
    </w:p>
    <w:p w14:paraId="2369D46A" w14:textId="09E019B7" w:rsidR="009669BC" w:rsidRPr="000A1F5A" w:rsidRDefault="009669BC" w:rsidP="00940829">
      <w:pPr>
        <w:pStyle w:val="NormalBPBHEB"/>
      </w:pPr>
      <w:r>
        <w:t xml:space="preserve">Let us discuss the </w:t>
      </w:r>
      <w:r w:rsidRPr="000A1F5A">
        <w:t>Benefits of Using Amazon Macie</w:t>
      </w:r>
      <w:r>
        <w:t>:</w:t>
      </w:r>
    </w:p>
    <w:p w14:paraId="41FD720F" w14:textId="1A010643" w:rsidR="000A1F5A" w:rsidRPr="000A1F5A" w:rsidRDefault="000A1F5A" w:rsidP="00940829">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rsidRPr="00BE0373">
        <w:rPr>
          <w:rStyle w:val="FootnoteReference"/>
        </w:rPr>
        <w:t>13</w:t>
      </w:r>
      <w:r w:rsidRPr="000A1F5A">
        <w:t>.</w:t>
      </w:r>
    </w:p>
    <w:p w14:paraId="330D768D" w14:textId="48A63BB1" w:rsidR="000A1F5A" w:rsidRPr="000A1F5A" w:rsidRDefault="000A1F5A" w:rsidP="00940829">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r w:rsidR="00BE0373" w:rsidRPr="00BE0373">
        <w:rPr>
          <w:rStyle w:val="FootnoteReference"/>
        </w:rPr>
        <w:t>13</w:t>
      </w:r>
      <w:r w:rsidRPr="000A1F5A">
        <w:t>.</w:t>
      </w:r>
    </w:p>
    <w:p w14:paraId="2689D58B" w14:textId="36C6B249" w:rsidR="000A1F5A" w:rsidRPr="000A1F5A" w:rsidRDefault="000A1F5A" w:rsidP="00940829">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r w:rsidR="005D2436" w:rsidRPr="005D2436">
        <w:rPr>
          <w:rStyle w:val="FootnoteReference"/>
        </w:rPr>
        <w:t>13</w:t>
      </w:r>
      <w:r w:rsidRPr="000A1F5A">
        <w:t>.</w:t>
      </w:r>
    </w:p>
    <w:p w14:paraId="10D1F291" w14:textId="7FB25DCD" w:rsidR="000A1F5A" w:rsidRPr="000A1F5A" w:rsidRDefault="000A1F5A" w:rsidP="00940829">
      <w:pPr>
        <w:pStyle w:val="Heading3BPBHEB"/>
      </w:pPr>
      <w:r w:rsidRPr="000A1F5A">
        <w:t xml:space="preserve">Use </w:t>
      </w:r>
      <w:r w:rsidR="009444B4">
        <w:t>c</w:t>
      </w:r>
      <w:r w:rsidRPr="000A1F5A">
        <w:t>ases</w:t>
      </w:r>
    </w:p>
    <w:p w14:paraId="61535993" w14:textId="4521F95A" w:rsidR="000A1F5A" w:rsidRPr="000A1F5A" w:rsidRDefault="000A1F5A" w:rsidP="00940829">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49B5A995" w:rsidR="000A1F5A" w:rsidRPr="000A1F5A" w:rsidRDefault="000A1F5A" w:rsidP="00940829">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940829">
      <w:pPr>
        <w:pStyle w:val="Heading1BPBHEB"/>
      </w:pPr>
      <w:r w:rsidRPr="001F6BF7">
        <w:t>Amazon Security Lake</w:t>
      </w:r>
    </w:p>
    <w:p w14:paraId="2F3E1B1D" w14:textId="78C58605" w:rsidR="001F6BF7" w:rsidRPr="001F6BF7" w:rsidRDefault="001F6BF7" w:rsidP="00940829">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2" w:name="_Ref148440442"/>
      <w:r w:rsidR="00E53B58" w:rsidRPr="00940829">
        <w:rPr>
          <w:rStyle w:val="FootnoteReference"/>
          <w:highlight w:val="yellow"/>
        </w:rPr>
        <w:footnoteReference w:id="16"/>
      </w:r>
      <w:bookmarkEnd w:id="22"/>
      <w:r w:rsidR="00E968C8" w:rsidRPr="00940829">
        <w:rPr>
          <w:highlight w:val="yellow"/>
        </w:rPr>
        <w:t xml:space="preserve"> </w:t>
      </w:r>
      <w:r w:rsidR="00E53B58" w:rsidRPr="00940829">
        <w:rPr>
          <w:rStyle w:val="FootnoteReference"/>
          <w:highlight w:val="yellow"/>
        </w:rPr>
        <w:footnoteReference w:id="17"/>
      </w:r>
      <w:r w:rsidR="00E968C8" w:rsidRPr="00940829">
        <w:rPr>
          <w:highlight w:val="yellow"/>
        </w:rPr>
        <w:t xml:space="preserve"> </w:t>
      </w:r>
      <w:r w:rsidR="00E968C8" w:rsidRPr="00940829">
        <w:rPr>
          <w:rStyle w:val="FootnoteReference"/>
          <w:highlight w:val="yellow"/>
        </w:rPr>
        <w:footnoteReference w:id="18"/>
      </w:r>
      <w:r w:rsidRPr="00940829">
        <w:rPr>
          <w:highlight w:val="yellow"/>
        </w:rPr>
        <w:t>.</w:t>
      </w:r>
    </w:p>
    <w:p w14:paraId="7CA2F994" w14:textId="713BF872" w:rsidR="001F6BF7" w:rsidRPr="001F6BF7" w:rsidRDefault="001F6BF7" w:rsidP="00940829">
      <w:pPr>
        <w:pStyle w:val="Heading2BPBHEB"/>
      </w:pPr>
      <w:commentRangeStart w:id="23"/>
      <w:r w:rsidRPr="001F6BF7">
        <w:t xml:space="preserve">Amazon Security Lake: A </w:t>
      </w:r>
      <w:r w:rsidR="00D8599B" w:rsidRPr="001F6BF7">
        <w:t>data lake for security insights</w:t>
      </w:r>
      <w:commentRangeEnd w:id="23"/>
      <w:r w:rsidR="00D8599B">
        <w:rPr>
          <w:rStyle w:val="CommentReference"/>
          <w:rFonts w:asciiTheme="minorHAnsi" w:eastAsiaTheme="minorHAnsi" w:hAnsiTheme="minorHAnsi" w:cstheme="minorBidi"/>
          <w:b w:val="0"/>
          <w:color w:val="auto"/>
        </w:rPr>
        <w:commentReference w:id="23"/>
      </w:r>
    </w:p>
    <w:p w14:paraId="134D9F00" w14:textId="52DB207A" w:rsidR="001F6BF7" w:rsidRPr="001F6BF7" w:rsidRDefault="001F6BF7" w:rsidP="00940829">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4CB35418" w:rsidR="001F6BF7" w:rsidRDefault="001F6BF7" w:rsidP="00940829">
      <w:pPr>
        <w:pStyle w:val="Heading3BPBHEB"/>
      </w:pPr>
      <w:r w:rsidRPr="001F6BF7">
        <w:t xml:space="preserve">Key </w:t>
      </w:r>
      <w:r w:rsidR="000C78C4">
        <w:t>f</w:t>
      </w:r>
      <w:r w:rsidRPr="001F6BF7">
        <w:t>eatures of Amazon Security Lake</w:t>
      </w:r>
    </w:p>
    <w:p w14:paraId="6465DA0F" w14:textId="5847C52E" w:rsidR="00D8599B" w:rsidRPr="001F6BF7" w:rsidRDefault="00D8599B" w:rsidP="00940829">
      <w:pPr>
        <w:pStyle w:val="NormalBPBHEB"/>
      </w:pPr>
      <w:r>
        <w:t xml:space="preserve">Let us discuss the </w:t>
      </w:r>
      <w:r w:rsidRPr="001F6BF7">
        <w:t>key features of Amazon Security Lake</w:t>
      </w:r>
      <w:r w:rsidR="00116168">
        <w:t>:</w:t>
      </w:r>
    </w:p>
    <w:p w14:paraId="69946D20" w14:textId="16ADF450" w:rsidR="001F6BF7" w:rsidRPr="001F6BF7" w:rsidRDefault="001F6BF7" w:rsidP="00940829">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r w:rsidR="00300ACE" w:rsidRPr="00300ACE">
        <w:rPr>
          <w:rStyle w:val="FootnoteReference"/>
        </w:rPr>
        <w:t>16</w:t>
      </w:r>
      <w:r w:rsidRPr="001F6BF7">
        <w:t>.</w:t>
      </w:r>
    </w:p>
    <w:p w14:paraId="7E2B637A" w14:textId="2A826181" w:rsidR="001F6BF7" w:rsidRPr="001F6BF7" w:rsidRDefault="001F6BF7" w:rsidP="00940829">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r w:rsidR="005062CB" w:rsidRPr="005062CB">
        <w:rPr>
          <w:rStyle w:val="FootnoteReference"/>
        </w:rPr>
        <w:t>16</w:t>
      </w:r>
      <w:r w:rsidRPr="001F6BF7">
        <w:t>.</w:t>
      </w:r>
    </w:p>
    <w:p w14:paraId="61942D03" w14:textId="66E34D6E" w:rsidR="001F6BF7" w:rsidRPr="001F6BF7" w:rsidRDefault="001F6BF7" w:rsidP="00940829">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27913681" w:rsidR="001F6BF7" w:rsidRPr="001F6BF7" w:rsidRDefault="001F6BF7" w:rsidP="00940829">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r w:rsidR="005062CB" w:rsidRPr="005062CB">
        <w:rPr>
          <w:rStyle w:val="FootnoteReference"/>
        </w:rPr>
        <w:t>16</w:t>
      </w:r>
      <w:r w:rsidRPr="001F6BF7">
        <w:t>.</w:t>
      </w:r>
    </w:p>
    <w:p w14:paraId="032A3018" w14:textId="391E5E50" w:rsidR="001F6BF7" w:rsidRDefault="001F6BF7" w:rsidP="00940829">
      <w:pPr>
        <w:pStyle w:val="Heading3BPBHEB"/>
      </w:pPr>
      <w:r w:rsidRPr="001F6BF7">
        <w:t xml:space="preserve">Benefits of </w:t>
      </w:r>
      <w:r w:rsidR="008D0D29">
        <w:t>u</w:t>
      </w:r>
      <w:r w:rsidRPr="001F6BF7">
        <w:t>sing Amazon Security Lake</w:t>
      </w:r>
    </w:p>
    <w:p w14:paraId="0555C5F1" w14:textId="5650A1B3" w:rsidR="00242B23" w:rsidRPr="001F6BF7" w:rsidRDefault="00242B23" w:rsidP="00940829">
      <w:pPr>
        <w:pStyle w:val="NormalBPBHEB"/>
      </w:pPr>
      <w:r>
        <w:t xml:space="preserve">Let us discuss the </w:t>
      </w:r>
      <w:r w:rsidRPr="001F6BF7">
        <w:t xml:space="preserve">Benefits of </w:t>
      </w:r>
      <w:r>
        <w:t>u</w:t>
      </w:r>
      <w:r w:rsidRPr="001F6BF7">
        <w:t>sing Amazon Security Lake</w:t>
      </w:r>
      <w:r>
        <w:t>:</w:t>
      </w:r>
    </w:p>
    <w:p w14:paraId="0483C723" w14:textId="6449EFD0" w:rsidR="001F6BF7" w:rsidRPr="001F6BF7" w:rsidRDefault="001F6BF7" w:rsidP="00940829">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rsidRPr="005062CB">
        <w:rPr>
          <w:rStyle w:val="FootnoteReference"/>
        </w:rPr>
        <w:t>16</w:t>
      </w:r>
      <w:r w:rsidRPr="001F6BF7">
        <w:t>.</w:t>
      </w:r>
    </w:p>
    <w:p w14:paraId="4E7B48F5" w14:textId="766747EE" w:rsidR="001F6BF7" w:rsidRPr="001F6BF7" w:rsidRDefault="001F6BF7" w:rsidP="00940829">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rsidRPr="0056102A">
        <w:rPr>
          <w:rStyle w:val="FootnoteReference"/>
        </w:rPr>
        <w:t>16</w:t>
      </w:r>
      <w:r w:rsidR="0056102A">
        <w:t>.</w:t>
      </w:r>
    </w:p>
    <w:p w14:paraId="6AAAB529" w14:textId="6E8C3243" w:rsidR="001F6BF7" w:rsidRPr="001F6BF7" w:rsidRDefault="001F6BF7" w:rsidP="00940829">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r w:rsidR="0056102A" w:rsidRPr="0056102A">
        <w:rPr>
          <w:rStyle w:val="FootnoteReference"/>
        </w:rPr>
        <w:t>16</w:t>
      </w:r>
      <w:r w:rsidRPr="001F6BF7">
        <w:t>.</w:t>
      </w:r>
    </w:p>
    <w:p w14:paraId="31F4D278" w14:textId="5D14E55F" w:rsidR="001F6BF7" w:rsidRPr="001F6BF7" w:rsidRDefault="001F6BF7" w:rsidP="00940829">
      <w:pPr>
        <w:pStyle w:val="Heading3BPBHEB"/>
      </w:pPr>
      <w:r w:rsidRPr="001F6BF7">
        <w:t xml:space="preserve">Use </w:t>
      </w:r>
      <w:r w:rsidR="00242B23">
        <w:t>c</w:t>
      </w:r>
      <w:r w:rsidRPr="001F6BF7">
        <w:t>ases</w:t>
      </w:r>
    </w:p>
    <w:p w14:paraId="183B00A4" w14:textId="108D94BA" w:rsidR="001F6BF7" w:rsidRPr="001F6BF7" w:rsidRDefault="001F6BF7" w:rsidP="00940829">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0536754A" w:rsidR="001F6BF7" w:rsidRPr="001F6BF7" w:rsidRDefault="001F6BF7" w:rsidP="00940829">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940829">
      <w:pPr>
        <w:pStyle w:val="Heading1BPBHEB"/>
      </w:pPr>
      <w:r w:rsidRPr="00A1086B">
        <w:t>Amazon Verified Permissions</w:t>
      </w:r>
    </w:p>
    <w:p w14:paraId="3CF67446" w14:textId="5B00C793" w:rsidR="00A1086B" w:rsidRPr="00A1086B" w:rsidRDefault="00A1086B" w:rsidP="00940829">
      <w:pPr>
        <w:pStyle w:val="NormalBPBHEB"/>
      </w:pPr>
      <w:r w:rsidRPr="00A1086B">
        <w:t>In this section, we will explore Amazon Verified Permissions, a crucial component of AWS's IAM services</w:t>
      </w:r>
      <w:bookmarkStart w:id="24" w:name="_Ref148441669"/>
      <w:r w:rsidR="004B442A" w:rsidRPr="00940829">
        <w:rPr>
          <w:rStyle w:val="FootnoteReference"/>
          <w:highlight w:val="yellow"/>
        </w:rPr>
        <w:footnoteReference w:id="19"/>
      </w:r>
      <w:bookmarkEnd w:id="24"/>
      <w:r w:rsidR="0011237F" w:rsidRPr="00940829">
        <w:rPr>
          <w:highlight w:val="yellow"/>
        </w:rPr>
        <w:t xml:space="preserve"> </w:t>
      </w:r>
      <w:r w:rsidR="004D7121" w:rsidRPr="00940829">
        <w:rPr>
          <w:rStyle w:val="FootnoteReference"/>
          <w:highlight w:val="yellow"/>
        </w:rPr>
        <w:footnoteReference w:id="20"/>
      </w:r>
      <w:r w:rsidR="0011237F" w:rsidRPr="00940829">
        <w:rPr>
          <w:highlight w:val="yellow"/>
        </w:rPr>
        <w:t xml:space="preserve"> </w:t>
      </w:r>
      <w:r w:rsidR="004D7121" w:rsidRPr="00940829">
        <w:rPr>
          <w:rStyle w:val="FootnoteReference"/>
          <w:highlight w:val="yellow"/>
        </w:rPr>
        <w:footnoteReference w:id="21"/>
      </w:r>
      <w:r w:rsidRPr="00940829">
        <w:rPr>
          <w:highlight w:val="yellow"/>
        </w:rPr>
        <w:t>.</w:t>
      </w:r>
    </w:p>
    <w:p w14:paraId="55D78921" w14:textId="7605198B" w:rsidR="00A1086B" w:rsidRPr="00A1086B" w:rsidRDefault="00A1086B" w:rsidP="00940829">
      <w:pPr>
        <w:pStyle w:val="Heading2BPBHEB"/>
      </w:pPr>
      <w:commentRangeStart w:id="25"/>
      <w:r w:rsidRPr="00A1086B">
        <w:t xml:space="preserve">Amazon Verified Permissions: Enforcing </w:t>
      </w:r>
      <w:r w:rsidR="000B2B97" w:rsidRPr="00A1086B">
        <w:t>least privilege access control</w:t>
      </w:r>
      <w:commentRangeEnd w:id="25"/>
      <w:r w:rsidR="000B2B97">
        <w:rPr>
          <w:rStyle w:val="CommentReference"/>
          <w:rFonts w:asciiTheme="minorHAnsi" w:eastAsiaTheme="minorHAnsi" w:hAnsiTheme="minorHAnsi" w:cstheme="minorBidi"/>
          <w:b w:val="0"/>
          <w:color w:val="auto"/>
        </w:rPr>
        <w:commentReference w:id="25"/>
      </w:r>
    </w:p>
    <w:p w14:paraId="48B49FD0" w14:textId="7FF8A52D" w:rsidR="00A1086B" w:rsidRPr="00A1086B" w:rsidRDefault="00A1086B" w:rsidP="00940829">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47F54471" w:rsidR="00A1086B" w:rsidRDefault="00A1086B" w:rsidP="00940829">
      <w:pPr>
        <w:pStyle w:val="Heading3BPBHEB"/>
      </w:pPr>
      <w:r w:rsidRPr="00A1086B">
        <w:t xml:space="preserve">Key </w:t>
      </w:r>
      <w:r w:rsidR="000C78C4">
        <w:t>a</w:t>
      </w:r>
      <w:r w:rsidRPr="00A1086B">
        <w:t>spects of Amazon Verified Permissions</w:t>
      </w:r>
    </w:p>
    <w:p w14:paraId="292E35C6" w14:textId="58192329" w:rsidR="000B2B97" w:rsidRPr="00A1086B" w:rsidRDefault="000B2B97" w:rsidP="00940829">
      <w:pPr>
        <w:pStyle w:val="NormalBPBHEB"/>
      </w:pPr>
      <w:r>
        <w:t xml:space="preserve">Let us discuss the </w:t>
      </w:r>
      <w:r w:rsidRPr="00A1086B">
        <w:t>key aspects of Amazon Verified Permissions</w:t>
      </w:r>
      <w:r>
        <w:t>:</w:t>
      </w:r>
    </w:p>
    <w:p w14:paraId="13B58176" w14:textId="274F8E6D" w:rsidR="00A1086B" w:rsidRPr="00A1086B" w:rsidRDefault="00A1086B" w:rsidP="00940829">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r w:rsidR="001E255B" w:rsidRPr="001E255B">
        <w:rPr>
          <w:rStyle w:val="FootnoteReference"/>
        </w:rPr>
        <w:t>19</w:t>
      </w:r>
      <w:r w:rsidRPr="00A1086B">
        <w:t>.</w:t>
      </w:r>
    </w:p>
    <w:p w14:paraId="3534584C" w14:textId="3217AA3D" w:rsidR="00A1086B" w:rsidRPr="00A1086B" w:rsidRDefault="00A1086B" w:rsidP="00940829">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r w:rsidR="001E255B" w:rsidRPr="001E255B">
        <w:rPr>
          <w:rStyle w:val="FootnoteReference"/>
        </w:rPr>
        <w:t>19</w:t>
      </w:r>
      <w:r w:rsidRPr="00A1086B">
        <w:t>.</w:t>
      </w:r>
    </w:p>
    <w:p w14:paraId="342C1993" w14:textId="50EABA4E" w:rsidR="00A1086B" w:rsidRPr="00A1086B" w:rsidRDefault="00A1086B" w:rsidP="00940829">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r w:rsidR="00A32421" w:rsidRPr="00A32421">
        <w:rPr>
          <w:rStyle w:val="FootnoteReference"/>
        </w:rPr>
        <w:t>19</w:t>
      </w:r>
      <w:r w:rsidRPr="00A1086B">
        <w:t>.</w:t>
      </w:r>
    </w:p>
    <w:p w14:paraId="1ADDFE90" w14:textId="57FA1B80" w:rsidR="00A1086B" w:rsidRPr="00A1086B" w:rsidRDefault="00A1086B" w:rsidP="00940829">
      <w:pPr>
        <w:pStyle w:val="Heading3BPBHEB"/>
      </w:pPr>
      <w:r w:rsidRPr="00A1086B">
        <w:t xml:space="preserve">Use </w:t>
      </w:r>
      <w:r w:rsidR="004D5C0C">
        <w:t>c</w:t>
      </w:r>
      <w:r w:rsidRPr="00A1086B">
        <w:t>ases</w:t>
      </w:r>
    </w:p>
    <w:p w14:paraId="517B8BD7" w14:textId="4E50E917" w:rsidR="00A1086B" w:rsidRPr="00A1086B" w:rsidRDefault="00A1086B" w:rsidP="00940829">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0BB0936C" w14:textId="2F2A70BC" w:rsidR="00A1086B" w:rsidRDefault="00A1086B" w:rsidP="00940829">
      <w:pPr>
        <w:pStyle w:val="Heading3BPBHEB"/>
      </w:pPr>
      <w:r w:rsidRPr="00A1086B">
        <w:t>Benefits of Amazon Verified Permissions</w:t>
      </w:r>
    </w:p>
    <w:p w14:paraId="7DC3A081" w14:textId="7787551B" w:rsidR="009F40EF" w:rsidRPr="00A1086B" w:rsidRDefault="009F40EF" w:rsidP="00940829">
      <w:pPr>
        <w:pStyle w:val="NormalBPBHEB"/>
      </w:pPr>
      <w:r>
        <w:t>Let us discuss the b</w:t>
      </w:r>
      <w:r w:rsidRPr="00A1086B">
        <w:t>enefits of Amazon Verified Permissions</w:t>
      </w:r>
      <w:r>
        <w:t>:</w:t>
      </w:r>
    </w:p>
    <w:p w14:paraId="10144152" w14:textId="30FDDD2F" w:rsidR="00A1086B" w:rsidRPr="00A1086B" w:rsidRDefault="00A1086B" w:rsidP="00940829">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r w:rsidR="005E60F4" w:rsidRPr="00940829">
        <w:rPr>
          <w:rStyle w:val="FootnoteReference"/>
          <w:highlight w:val="yellow"/>
        </w:rPr>
        <w:t>19</w:t>
      </w:r>
      <w:r w:rsidRPr="00A1086B">
        <w:t>.</w:t>
      </w:r>
    </w:p>
    <w:p w14:paraId="741AAB45" w14:textId="709AF4D9" w:rsidR="00A1086B" w:rsidRPr="00A1086B" w:rsidRDefault="00A1086B" w:rsidP="00940829">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r w:rsidR="005E60F4" w:rsidRPr="00940829">
        <w:rPr>
          <w:rStyle w:val="FootnoteReference"/>
          <w:highlight w:val="yellow"/>
        </w:rPr>
        <w:t>19</w:t>
      </w:r>
      <w:r w:rsidRPr="00A1086B">
        <w:t>.</w:t>
      </w:r>
    </w:p>
    <w:p w14:paraId="3E297705" w14:textId="161B2C31" w:rsidR="00A1086B" w:rsidRPr="00A1086B" w:rsidRDefault="00A1086B" w:rsidP="00940829">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r w:rsidR="005E60F4" w:rsidRPr="00940829">
        <w:rPr>
          <w:rStyle w:val="FootnoteReference"/>
          <w:highlight w:val="yellow"/>
        </w:rPr>
        <w:t>19</w:t>
      </w:r>
      <w:r w:rsidRPr="00A1086B">
        <w:t>.</w:t>
      </w:r>
    </w:p>
    <w:p w14:paraId="1F1E9352" w14:textId="1AFF9B4E" w:rsidR="00A1086B" w:rsidRDefault="00A1086B" w:rsidP="00940829">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940829">
      <w:pPr>
        <w:pStyle w:val="Heading1BPBHEB"/>
      </w:pPr>
      <w:r w:rsidRPr="00A33D01">
        <w:t>AWS Artifact</w:t>
      </w:r>
    </w:p>
    <w:p w14:paraId="1551D65B" w14:textId="21D249FB" w:rsidR="00A33D01" w:rsidRPr="00A33D01" w:rsidRDefault="00A33D01" w:rsidP="00940829">
      <w:pPr>
        <w:pStyle w:val="NormalBPBHEB"/>
      </w:pPr>
      <w:r w:rsidRPr="00A33D01">
        <w:t>In this section, we delve into AWS Artifact, a service that provides access to AWS compliance reports and resources</w:t>
      </w:r>
      <w:bookmarkStart w:id="26" w:name="_Ref148448641"/>
      <w:r w:rsidR="00CE4610" w:rsidRPr="00940829">
        <w:rPr>
          <w:rStyle w:val="FootnoteReference"/>
          <w:highlight w:val="yellow"/>
        </w:rPr>
        <w:footnoteReference w:id="22"/>
      </w:r>
      <w:bookmarkEnd w:id="26"/>
      <w:r w:rsidR="00D80B61" w:rsidRPr="00940829">
        <w:rPr>
          <w:highlight w:val="yellow"/>
        </w:rPr>
        <w:t xml:space="preserve"> </w:t>
      </w:r>
      <w:r w:rsidR="003937E1" w:rsidRPr="00940829">
        <w:rPr>
          <w:rStyle w:val="FootnoteReference"/>
          <w:highlight w:val="yellow"/>
        </w:rPr>
        <w:footnoteReference w:id="23"/>
      </w:r>
      <w:r w:rsidR="00D80B61" w:rsidRPr="00940829">
        <w:rPr>
          <w:highlight w:val="yellow"/>
        </w:rPr>
        <w:t xml:space="preserve"> </w:t>
      </w:r>
      <w:r w:rsidR="00344002" w:rsidRPr="00940829">
        <w:rPr>
          <w:rStyle w:val="FootnoteReference"/>
          <w:highlight w:val="yellow"/>
        </w:rPr>
        <w:footnoteReference w:id="24"/>
      </w:r>
      <w:r w:rsidRPr="00940829">
        <w:rPr>
          <w:highlight w:val="yellow"/>
        </w:rPr>
        <w:t>.</w:t>
      </w:r>
    </w:p>
    <w:p w14:paraId="7F990EB0" w14:textId="2D53D81E" w:rsidR="00A33D01" w:rsidRPr="00565722" w:rsidRDefault="00A33D01" w:rsidP="00940829">
      <w:pPr>
        <w:pStyle w:val="Heading2BPBHEB"/>
      </w:pPr>
      <w:commentRangeStart w:id="27"/>
      <w:r w:rsidRPr="00565722">
        <w:t xml:space="preserve">AWS Artifact: A </w:t>
      </w:r>
      <w:r w:rsidR="002F45AA">
        <w:t>c</w:t>
      </w:r>
      <w:r w:rsidRPr="00565722">
        <w:t xml:space="preserve">omprehensive </w:t>
      </w:r>
      <w:r w:rsidR="002F45AA">
        <w:t>s</w:t>
      </w:r>
      <w:r w:rsidRPr="00565722">
        <w:t xml:space="preserve">ource of AWS </w:t>
      </w:r>
      <w:r w:rsidR="002F45AA" w:rsidRPr="00565722">
        <w:t>compliance information</w:t>
      </w:r>
      <w:commentRangeEnd w:id="27"/>
      <w:r w:rsidR="002F45AA">
        <w:rPr>
          <w:rStyle w:val="CommentReference"/>
          <w:rFonts w:asciiTheme="minorHAnsi" w:eastAsiaTheme="minorHAnsi" w:hAnsiTheme="minorHAnsi" w:cstheme="minorBidi"/>
          <w:b w:val="0"/>
          <w:color w:val="auto"/>
        </w:rPr>
        <w:commentReference w:id="27"/>
      </w:r>
    </w:p>
    <w:p w14:paraId="2DD56788" w14:textId="23D3A77C" w:rsidR="00A33D01" w:rsidRPr="00A33D01" w:rsidRDefault="00A33D01" w:rsidP="00940829">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0496BC83" w:rsidR="00A33D01" w:rsidRDefault="00A33D01" w:rsidP="00940829">
      <w:pPr>
        <w:pStyle w:val="Heading3BPBHEB"/>
      </w:pPr>
      <w:r w:rsidRPr="00565722">
        <w:t xml:space="preserve">Key </w:t>
      </w:r>
      <w:r w:rsidR="002F45AA">
        <w:t>f</w:t>
      </w:r>
      <w:r w:rsidRPr="00565722">
        <w:t>eatures of AWS Artifact</w:t>
      </w:r>
    </w:p>
    <w:p w14:paraId="247BD554" w14:textId="7F23C202" w:rsidR="0043287C" w:rsidRPr="00565722" w:rsidRDefault="0043287C" w:rsidP="00940829">
      <w:pPr>
        <w:pStyle w:val="NormalBPBHEB"/>
      </w:pPr>
      <w:r>
        <w:t xml:space="preserve">Let us discuss the </w:t>
      </w:r>
      <w:r w:rsidRPr="00A1086B">
        <w:t>Benefits of Amazon Verified Permissions</w:t>
      </w:r>
      <w:r>
        <w:t>:</w:t>
      </w:r>
    </w:p>
    <w:p w14:paraId="43E03A76" w14:textId="25CA9740" w:rsidR="00A33D01" w:rsidRPr="00A33D01" w:rsidRDefault="00A33D01" w:rsidP="0094082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r w:rsidR="008565DE" w:rsidRPr="008565DE">
        <w:rPr>
          <w:rStyle w:val="FootnoteReference"/>
        </w:rPr>
        <w:t>22</w:t>
      </w:r>
      <w:r w:rsidRPr="00A33D01">
        <w:t>.</w:t>
      </w:r>
    </w:p>
    <w:p w14:paraId="0C2F92EB" w14:textId="68194BCA" w:rsidR="00A33D01" w:rsidRPr="00A33D01" w:rsidRDefault="00A33D01" w:rsidP="0094082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r w:rsidR="008565DE" w:rsidRPr="008565DE">
        <w:rPr>
          <w:rStyle w:val="FootnoteReference"/>
        </w:rPr>
        <w:t>22</w:t>
      </w:r>
      <w:r w:rsidRPr="00A33D01">
        <w:t>.</w:t>
      </w:r>
    </w:p>
    <w:p w14:paraId="1823F0E1" w14:textId="2D7D608C" w:rsidR="00A33D01" w:rsidRPr="00A33D01" w:rsidRDefault="00A33D01" w:rsidP="0094082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r w:rsidR="00855ECE" w:rsidRPr="00855ECE">
        <w:rPr>
          <w:rStyle w:val="FootnoteReference"/>
        </w:rPr>
        <w:t>22</w:t>
      </w:r>
      <w:r w:rsidRPr="00A33D01">
        <w:t>.</w:t>
      </w:r>
    </w:p>
    <w:p w14:paraId="35DCA15C" w14:textId="3DED9E5F" w:rsidR="00A33D01" w:rsidRPr="00565722" w:rsidRDefault="00A33D01" w:rsidP="00940829">
      <w:pPr>
        <w:pStyle w:val="Heading3BPBHEB"/>
      </w:pPr>
      <w:r w:rsidRPr="00565722">
        <w:t xml:space="preserve">Use </w:t>
      </w:r>
      <w:r w:rsidR="00131F64">
        <w:t>c</w:t>
      </w:r>
      <w:r w:rsidRPr="00565722">
        <w:t>ases</w:t>
      </w:r>
    </w:p>
    <w:p w14:paraId="6C27140C" w14:textId="5FE16F3D" w:rsidR="00A33D01" w:rsidRPr="00A33D01" w:rsidRDefault="00A33D01" w:rsidP="0094082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940829">
      <w:pPr>
        <w:pStyle w:val="Heading3BPBHEB"/>
      </w:pPr>
      <w:r w:rsidRPr="00565722">
        <w:t>Benefits of AWS Artifact</w:t>
      </w:r>
    </w:p>
    <w:p w14:paraId="437E72D8" w14:textId="32C2F6A0" w:rsidR="00C933DA" w:rsidRPr="00565722" w:rsidRDefault="00C933DA" w:rsidP="00940829">
      <w:pPr>
        <w:pStyle w:val="NormalBPBHEB"/>
      </w:pPr>
      <w:r>
        <w:t>Let us discuss the b</w:t>
      </w:r>
      <w:r w:rsidRPr="00565722">
        <w:t>enefits of AWS Artifact</w:t>
      </w:r>
      <w:r w:rsidR="00C62DB6">
        <w:t>:</w:t>
      </w:r>
    </w:p>
    <w:p w14:paraId="4D85EC60" w14:textId="667550FF" w:rsidR="00A33D01" w:rsidRPr="00A33D01" w:rsidRDefault="00A33D01" w:rsidP="0094082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3DB13EAC" w:rsidR="00A33D01" w:rsidRPr="00A33D01" w:rsidRDefault="00A33D01" w:rsidP="0094082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17731796" w:rsidR="00A33D01" w:rsidRPr="00A33D01" w:rsidRDefault="00A33D01" w:rsidP="0094082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4F7D5F5" w:rsidR="00A33D01" w:rsidRPr="00A33D01" w:rsidRDefault="00A33D01" w:rsidP="0094082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940829">
      <w:pPr>
        <w:pStyle w:val="Heading1BPBHEB"/>
      </w:pPr>
      <w:r w:rsidRPr="00A33D01">
        <w:t>AWS Audit Manager</w:t>
      </w:r>
    </w:p>
    <w:p w14:paraId="2562345D" w14:textId="1B6CDE0E" w:rsidR="00A33D01" w:rsidRPr="00A33D01" w:rsidRDefault="00A33D01" w:rsidP="00940829">
      <w:pPr>
        <w:pStyle w:val="NormalBPBHEB"/>
      </w:pPr>
      <w:r w:rsidRPr="00A33D01">
        <w:t>In this section, we will explore AWS Audit Manager, a powerful service designed to help organizations automate and streamline the auditing process</w:t>
      </w:r>
      <w:r w:rsidRPr="00940829">
        <w:rPr>
          <w:highlight w:val="yellow"/>
        </w:rPr>
        <w:t>.</w:t>
      </w:r>
      <w:bookmarkStart w:id="28" w:name="_Ref148450313"/>
      <w:r w:rsidR="00756019" w:rsidRPr="00940829">
        <w:rPr>
          <w:rStyle w:val="FootnoteReference"/>
          <w:highlight w:val="yellow"/>
        </w:rPr>
        <w:footnoteReference w:id="25"/>
      </w:r>
      <w:bookmarkEnd w:id="28"/>
      <w:r w:rsidR="001C72CE" w:rsidRPr="00940829">
        <w:rPr>
          <w:highlight w:val="yellow"/>
        </w:rPr>
        <w:t xml:space="preserve"> </w:t>
      </w:r>
      <w:r w:rsidR="00F56F5A" w:rsidRPr="00940829">
        <w:rPr>
          <w:rStyle w:val="FootnoteReference"/>
          <w:highlight w:val="yellow"/>
        </w:rPr>
        <w:footnoteReference w:id="26"/>
      </w:r>
      <w:r w:rsidR="001C72CE" w:rsidRPr="00940829">
        <w:rPr>
          <w:highlight w:val="yellow"/>
        </w:rPr>
        <w:t xml:space="preserve"> </w:t>
      </w:r>
      <w:r w:rsidR="00C36AB0" w:rsidRPr="00940829">
        <w:rPr>
          <w:rStyle w:val="FootnoteReference"/>
          <w:highlight w:val="yellow"/>
        </w:rPr>
        <w:footnoteReference w:id="27"/>
      </w:r>
      <w:r w:rsidRPr="00940829">
        <w:rPr>
          <w:highlight w:val="yellow"/>
        </w:rPr>
        <w:t>.</w:t>
      </w:r>
    </w:p>
    <w:p w14:paraId="437F975F" w14:textId="53BE25DF" w:rsidR="00A33D01" w:rsidRPr="00565722" w:rsidRDefault="00A33D01" w:rsidP="00940829">
      <w:pPr>
        <w:pStyle w:val="Heading2BPBHEB"/>
      </w:pPr>
      <w:r w:rsidRPr="00565722">
        <w:t xml:space="preserve">Automating </w:t>
      </w:r>
      <w:r w:rsidR="00B93A9D">
        <w:t>a</w:t>
      </w:r>
      <w:r w:rsidRPr="00565722">
        <w:t>uditing with AWS Audit Manager</w:t>
      </w:r>
    </w:p>
    <w:p w14:paraId="10DEEB36" w14:textId="3C9BB239" w:rsidR="00A33D01" w:rsidRPr="00A33D01" w:rsidRDefault="00A33D01" w:rsidP="00940829">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0BFD09A" w:rsidR="00A33D01" w:rsidRDefault="00A33D01" w:rsidP="00940829">
      <w:pPr>
        <w:pStyle w:val="Heading3BPBHEB"/>
      </w:pPr>
      <w:r w:rsidRPr="00565722">
        <w:t xml:space="preserve">Key </w:t>
      </w:r>
      <w:r w:rsidR="00070457">
        <w:t>f</w:t>
      </w:r>
      <w:r w:rsidRPr="00565722">
        <w:t>eatures of AWS Audit Manager</w:t>
      </w:r>
    </w:p>
    <w:p w14:paraId="42D07511" w14:textId="19B93AB0" w:rsidR="00F858EB" w:rsidRPr="00565722" w:rsidRDefault="00F858EB" w:rsidP="00940829">
      <w:pPr>
        <w:pStyle w:val="NormalBPBHEB"/>
      </w:pPr>
      <w:r>
        <w:t xml:space="preserve">Let us discuss the </w:t>
      </w:r>
      <w:r w:rsidR="00A109AD">
        <w:t>k</w:t>
      </w:r>
      <w:r w:rsidRPr="00565722">
        <w:t xml:space="preserve">ey </w:t>
      </w:r>
      <w:r>
        <w:t>f</w:t>
      </w:r>
      <w:r w:rsidRPr="00565722">
        <w:t>eatures of AWS Audit Manager</w:t>
      </w:r>
      <w:r w:rsidR="00320927">
        <w:t>:</w:t>
      </w:r>
    </w:p>
    <w:p w14:paraId="2EA79381" w14:textId="6ED973DD" w:rsidR="00A33D01" w:rsidRPr="00A33D01" w:rsidRDefault="00A33D01" w:rsidP="00940829">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rsidRPr="00B31FFF">
        <w:rPr>
          <w:rStyle w:val="FootnoteReference"/>
        </w:rPr>
        <w:t>25</w:t>
      </w:r>
      <w:r w:rsidRPr="00A33D01">
        <w:t>.</w:t>
      </w:r>
    </w:p>
    <w:p w14:paraId="6DD291BB" w14:textId="19B26FB3" w:rsidR="00A33D01" w:rsidRPr="00A33D01" w:rsidRDefault="00A33D01" w:rsidP="00940829">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r w:rsidR="00B31FFF" w:rsidRPr="00B31FFF">
        <w:rPr>
          <w:rStyle w:val="FootnoteReference"/>
        </w:rPr>
        <w:t>25</w:t>
      </w:r>
      <w:r w:rsidRPr="00A33D01">
        <w:t>.</w:t>
      </w:r>
    </w:p>
    <w:p w14:paraId="422D92EB" w14:textId="6D73F201" w:rsidR="00A33D01" w:rsidRPr="00A33D01" w:rsidRDefault="00A33D01" w:rsidP="00940829">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r w:rsidR="00B31FFF" w:rsidRPr="00B31FFF">
        <w:rPr>
          <w:rStyle w:val="FootnoteReference"/>
        </w:rPr>
        <w:t>25</w:t>
      </w:r>
      <w:r w:rsidRPr="00A33D01">
        <w:t>.</w:t>
      </w:r>
    </w:p>
    <w:p w14:paraId="696A0F12" w14:textId="1417F140" w:rsidR="00A33D01" w:rsidRPr="00565722" w:rsidRDefault="00A33D01" w:rsidP="00940829">
      <w:pPr>
        <w:pStyle w:val="Heading3BPBHEB"/>
      </w:pPr>
      <w:r w:rsidRPr="00565722">
        <w:t xml:space="preserve">Use </w:t>
      </w:r>
      <w:r w:rsidR="00E42364">
        <w:t>c</w:t>
      </w:r>
      <w:r w:rsidRPr="00565722">
        <w:t>ases</w:t>
      </w:r>
    </w:p>
    <w:p w14:paraId="24D10D3E" w14:textId="6A9AA33D" w:rsidR="00A33D01" w:rsidRPr="00A33D01" w:rsidRDefault="00A33D01" w:rsidP="00940829">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02F5C5FD" w14:textId="208D2D8C" w:rsidR="00A33D01" w:rsidRDefault="00A33D01" w:rsidP="00940829">
      <w:pPr>
        <w:pStyle w:val="Heading3BPBHEB"/>
      </w:pPr>
      <w:r w:rsidRPr="00565722">
        <w:t>Benefits of AWS Audit Manager</w:t>
      </w:r>
    </w:p>
    <w:p w14:paraId="25C04DC9" w14:textId="72BBB435" w:rsidR="007D20A8" w:rsidRPr="00565722" w:rsidRDefault="007D20A8" w:rsidP="00940829">
      <w:pPr>
        <w:pStyle w:val="NormalBPBHEB"/>
      </w:pPr>
      <w:r>
        <w:t>Let us discuss the b</w:t>
      </w:r>
      <w:r w:rsidRPr="00565722">
        <w:t>enefits of AWS Audit Manager</w:t>
      </w:r>
      <w:r w:rsidR="00063787">
        <w:t>:</w:t>
      </w:r>
    </w:p>
    <w:p w14:paraId="29B932CF" w14:textId="758ED27A" w:rsidR="00A33D01" w:rsidRPr="00A33D01" w:rsidRDefault="00A33D01" w:rsidP="00940829">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gap</w:t>
      </w:r>
      <w:r w:rsidR="00067DCE" w:rsidRPr="00067DCE">
        <w:rPr>
          <w:rStyle w:val="FootnoteReference"/>
        </w:rPr>
        <w:t>25</w:t>
      </w:r>
      <w:r w:rsidRPr="00A33D01">
        <w:t>.</w:t>
      </w:r>
    </w:p>
    <w:p w14:paraId="40DEF602" w14:textId="02D19260" w:rsidR="00A33D01" w:rsidRPr="00A33D01" w:rsidRDefault="00A33D01" w:rsidP="00940829">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r w:rsidR="0028623A" w:rsidRPr="0028623A">
        <w:rPr>
          <w:rStyle w:val="FootnoteReference"/>
        </w:rPr>
        <w:t>25</w:t>
      </w:r>
      <w:r w:rsidRPr="00A33D01">
        <w:t>.</w:t>
      </w:r>
    </w:p>
    <w:p w14:paraId="3D8FA1BA" w14:textId="032D954D" w:rsidR="00A33D01" w:rsidRPr="00A33D01" w:rsidRDefault="00A33D01" w:rsidP="00940829">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r w:rsidR="0028623A" w:rsidRPr="0028623A">
        <w:rPr>
          <w:rStyle w:val="FootnoteReference"/>
        </w:rPr>
        <w:t>25</w:t>
      </w:r>
      <w:r w:rsidRPr="00A33D01">
        <w:t>.</w:t>
      </w:r>
    </w:p>
    <w:p w14:paraId="05770929" w14:textId="02845D18" w:rsidR="00A33D01" w:rsidRPr="00A33D01" w:rsidRDefault="00A33D01" w:rsidP="00940829">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940829">
      <w:pPr>
        <w:pStyle w:val="Heading1BPBHEB"/>
      </w:pPr>
      <w:r w:rsidRPr="00A33D01">
        <w:t>AWS Certificate Manager</w:t>
      </w:r>
    </w:p>
    <w:p w14:paraId="16DF7C9C" w14:textId="070376B8" w:rsidR="00A33D01" w:rsidRPr="00A33D01" w:rsidRDefault="00A33D01" w:rsidP="00940829">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AF1D38" w:rsidRPr="00A33D01">
        <w:t xml:space="preserve">) </w:t>
      </w:r>
      <w:r w:rsidRPr="00A33D01">
        <w:t>, a service that simplifies the management of SSL/TLS certificates for your AWS-based applications and websites</w:t>
      </w:r>
      <w:r w:rsidRPr="00940829">
        <w:rPr>
          <w:highlight w:val="yellow"/>
        </w:rPr>
        <w:t>.</w:t>
      </w:r>
      <w:bookmarkStart w:id="29" w:name="_Ref148527963"/>
      <w:r w:rsidR="001368FB" w:rsidRPr="00940829">
        <w:rPr>
          <w:rStyle w:val="FootnoteReference"/>
          <w:highlight w:val="yellow"/>
        </w:rPr>
        <w:footnoteReference w:id="28"/>
      </w:r>
      <w:bookmarkEnd w:id="29"/>
      <w:r w:rsidR="00A37A49" w:rsidRPr="00940829">
        <w:rPr>
          <w:highlight w:val="yellow"/>
        </w:rPr>
        <w:t xml:space="preserve"> </w:t>
      </w:r>
      <w:r w:rsidR="00A37A49" w:rsidRPr="00940829">
        <w:rPr>
          <w:rStyle w:val="FootnoteReference"/>
          <w:highlight w:val="yellow"/>
        </w:rPr>
        <w:footnoteReference w:id="29"/>
      </w:r>
      <w:r w:rsidR="00A37A49" w:rsidRPr="00940829">
        <w:rPr>
          <w:highlight w:val="yellow"/>
        </w:rPr>
        <w:t xml:space="preserve"> </w:t>
      </w:r>
      <w:r w:rsidR="00A37A49" w:rsidRPr="00940829">
        <w:rPr>
          <w:rStyle w:val="FootnoteReference"/>
          <w:highlight w:val="yellow"/>
        </w:rPr>
        <w:footnoteReference w:id="30"/>
      </w:r>
    </w:p>
    <w:p w14:paraId="16BC24F2" w14:textId="238EA1F4" w:rsidR="00A33D01" w:rsidRPr="00565722" w:rsidRDefault="00A33D01" w:rsidP="00940829">
      <w:pPr>
        <w:pStyle w:val="Heading2BPBHEB"/>
      </w:pPr>
      <w:commentRangeStart w:id="30"/>
      <w:r w:rsidRPr="00565722">
        <w:t xml:space="preserve">Securing </w:t>
      </w:r>
      <w:r w:rsidR="00AF1D38" w:rsidRPr="00565722">
        <w:t xml:space="preserve">your web 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2EB13990" w:rsidR="00A33D01" w:rsidRPr="00A33D01" w:rsidRDefault="00A33D01" w:rsidP="00940829">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5FFA17D6" w:rsidR="00A33D01" w:rsidRDefault="00A33D01" w:rsidP="00940829">
      <w:pPr>
        <w:pStyle w:val="Heading3BPBHEB"/>
      </w:pPr>
      <w:r w:rsidRPr="00565722">
        <w:t xml:space="preserve">Key </w:t>
      </w:r>
      <w:r w:rsidR="00BE5D48">
        <w:t>f</w:t>
      </w:r>
      <w:r w:rsidRPr="00565722">
        <w:t>eatures of AWS Certificate Manager</w:t>
      </w:r>
    </w:p>
    <w:p w14:paraId="5E139A04" w14:textId="09326157" w:rsidR="00CE7D90" w:rsidRPr="00565722" w:rsidRDefault="00CE7D90" w:rsidP="00940829">
      <w:pPr>
        <w:pStyle w:val="NormalBPBHEB"/>
      </w:pPr>
      <w:r>
        <w:t>Let us discuss the k</w:t>
      </w:r>
      <w:r w:rsidRPr="00565722">
        <w:t xml:space="preserve">ey </w:t>
      </w:r>
      <w:r>
        <w:t>f</w:t>
      </w:r>
      <w:r w:rsidRPr="00565722">
        <w:t xml:space="preserve">eatures of </w:t>
      </w:r>
      <w:r w:rsidR="00154EF8" w:rsidRPr="00511019">
        <w:t>ACM</w:t>
      </w:r>
      <w:r w:rsidR="005C1EC1">
        <w:t>:</w:t>
      </w:r>
    </w:p>
    <w:p w14:paraId="5B5D9951" w14:textId="1871545F" w:rsidR="00A33D01" w:rsidRPr="00A33D01" w:rsidRDefault="00A33D01" w:rsidP="00940829">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r w:rsidR="004618E2" w:rsidRPr="004618E2">
        <w:rPr>
          <w:rStyle w:val="FootnoteReference"/>
        </w:rPr>
        <w:t>28</w:t>
      </w:r>
      <w:r w:rsidRPr="00A33D01">
        <w:t>.</w:t>
      </w:r>
    </w:p>
    <w:p w14:paraId="30CFAF57" w14:textId="21150420" w:rsidR="00A33D01" w:rsidRPr="00A33D01" w:rsidRDefault="00A33D01" w:rsidP="00940829">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rsidRPr="004618E2">
        <w:rPr>
          <w:rStyle w:val="FootnoteReference"/>
        </w:rPr>
        <w:t>28</w:t>
      </w:r>
      <w:r w:rsidRPr="00A33D01">
        <w:t>.</w:t>
      </w:r>
    </w:p>
    <w:p w14:paraId="2A865A33" w14:textId="223DBFC1" w:rsidR="00A33D01" w:rsidRPr="00A33D01" w:rsidRDefault="00A33D01" w:rsidP="00940829">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rsidRPr="004618E2">
        <w:rPr>
          <w:rStyle w:val="FootnoteReference"/>
        </w:rPr>
        <w:t>28</w:t>
      </w:r>
      <w:r w:rsidRPr="00A33D01">
        <w:t>.</w:t>
      </w:r>
    </w:p>
    <w:p w14:paraId="7F3F15D7" w14:textId="4EBE7C01" w:rsidR="00A33D01" w:rsidRPr="00A33D01" w:rsidRDefault="00A33D01" w:rsidP="00940829">
      <w:pPr>
        <w:pStyle w:val="Heading3BPBHEB"/>
      </w:pPr>
      <w:r w:rsidRPr="00A33D01">
        <w:t xml:space="preserve">Use </w:t>
      </w:r>
      <w:r w:rsidR="005C1EC1">
        <w:t>c</w:t>
      </w:r>
      <w:r w:rsidRPr="00A33D01">
        <w:t>ases</w:t>
      </w:r>
    </w:p>
    <w:p w14:paraId="3235C59A" w14:textId="7CA814BE" w:rsidR="00A33D01" w:rsidRPr="00A33D01" w:rsidRDefault="00A41D34" w:rsidP="00940829">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940829">
      <w:pPr>
        <w:pStyle w:val="Heading3BPBHEB"/>
      </w:pPr>
      <w:r w:rsidRPr="00565722">
        <w:t>Benefits of AWS Certificate Manager</w:t>
      </w:r>
    </w:p>
    <w:p w14:paraId="52B68952" w14:textId="464B30E2" w:rsidR="00E022C2" w:rsidRPr="00565722" w:rsidRDefault="00E022C2" w:rsidP="00940829">
      <w:pPr>
        <w:pStyle w:val="NormalBPBHEB"/>
      </w:pPr>
      <w:r>
        <w:t xml:space="preserve">Let us discuss the </w:t>
      </w:r>
      <w:r w:rsidR="00154EF8">
        <w:t>b</w:t>
      </w:r>
      <w:r w:rsidRPr="00565722">
        <w:t xml:space="preserve">enefits of </w:t>
      </w:r>
      <w:r w:rsidR="009F2230" w:rsidRPr="00511019">
        <w:t>ACM</w:t>
      </w:r>
      <w:r>
        <w:t>:</w:t>
      </w:r>
    </w:p>
    <w:p w14:paraId="6625B5A8" w14:textId="5730A9D1" w:rsidR="00A33D01" w:rsidRPr="00A33D01" w:rsidRDefault="00A33D01" w:rsidP="00940829">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r w:rsidR="00984627" w:rsidRPr="00984627">
        <w:rPr>
          <w:rStyle w:val="FootnoteReference"/>
        </w:rPr>
        <w:t>28</w:t>
      </w:r>
      <w:r w:rsidRPr="00A33D01">
        <w:t>.</w:t>
      </w:r>
    </w:p>
    <w:p w14:paraId="4FB6CCD1" w14:textId="00EFAD3E" w:rsidR="00A33D01" w:rsidRPr="00A33D01" w:rsidRDefault="00A33D01" w:rsidP="00940829">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r w:rsidR="00507F81" w:rsidRPr="00507F81">
        <w:rPr>
          <w:rStyle w:val="FootnoteReference"/>
        </w:rPr>
        <w:t>28</w:t>
      </w:r>
      <w:r w:rsidRPr="00A33D01">
        <w:t>.</w:t>
      </w:r>
    </w:p>
    <w:p w14:paraId="32DC3F26" w14:textId="05D5CFBC" w:rsidR="00A33D01" w:rsidRPr="00A33D01" w:rsidRDefault="00A33D01" w:rsidP="00940829">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r w:rsidR="00507F81" w:rsidRPr="00507F81">
        <w:rPr>
          <w:rStyle w:val="FootnoteReference"/>
        </w:rPr>
        <w:t>28</w:t>
      </w:r>
      <w:r w:rsidRPr="00A33D01">
        <w:t>.</w:t>
      </w:r>
    </w:p>
    <w:p w14:paraId="3D464738" w14:textId="768F1937" w:rsidR="00A33D01" w:rsidRPr="00A33D01" w:rsidRDefault="00154EF8" w:rsidP="00940829">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940829">
      <w:pPr>
        <w:pStyle w:val="Heading1BPBHEB"/>
      </w:pPr>
      <w:r w:rsidRPr="00A33D01">
        <w:t>AWS CloudHSM</w:t>
      </w:r>
    </w:p>
    <w:p w14:paraId="4B9A3BC6" w14:textId="5DE7869C" w:rsidR="00A33D01" w:rsidRPr="00A33D01" w:rsidRDefault="00A33D01" w:rsidP="00940829">
      <w:pPr>
        <w:pStyle w:val="NormalBPBHEB"/>
      </w:pPr>
      <w:r w:rsidRPr="00A33D01">
        <w:t>In this section, we will explore the AWS CloudHSM service, providing a detailed overview of its functionality, use cases, and benefits</w:t>
      </w:r>
      <w:bookmarkStart w:id="31" w:name="_Ref148529347"/>
      <w:r w:rsidR="00507F81" w:rsidRPr="00940829">
        <w:rPr>
          <w:rStyle w:val="FootnoteReference"/>
          <w:highlight w:val="yellow"/>
        </w:rPr>
        <w:footnoteReference w:id="31"/>
      </w:r>
      <w:bookmarkEnd w:id="31"/>
      <w:r w:rsidR="008950CD" w:rsidRPr="00940829">
        <w:rPr>
          <w:highlight w:val="yellow"/>
        </w:rPr>
        <w:t xml:space="preserve"> </w:t>
      </w:r>
      <w:bookmarkStart w:id="32" w:name="_Ref148529383"/>
      <w:r w:rsidR="00507F81" w:rsidRPr="00940829">
        <w:rPr>
          <w:rStyle w:val="FootnoteReference"/>
          <w:highlight w:val="yellow"/>
        </w:rPr>
        <w:footnoteReference w:id="32"/>
      </w:r>
      <w:bookmarkEnd w:id="32"/>
      <w:r w:rsidR="008950CD" w:rsidRPr="00940829">
        <w:rPr>
          <w:highlight w:val="yellow"/>
        </w:rPr>
        <w:t xml:space="preserve"> </w:t>
      </w:r>
      <w:r w:rsidR="00E76690" w:rsidRPr="00940829">
        <w:rPr>
          <w:rStyle w:val="FootnoteReference"/>
          <w:highlight w:val="yellow"/>
        </w:rPr>
        <w:footnoteReference w:id="33"/>
      </w:r>
      <w:r w:rsidRPr="00940829">
        <w:rPr>
          <w:highlight w:val="yellow"/>
        </w:rPr>
        <w:t>.</w:t>
      </w:r>
    </w:p>
    <w:p w14:paraId="76F40720" w14:textId="77777777" w:rsidR="00A33D01" w:rsidRPr="00565722" w:rsidRDefault="00A33D01" w:rsidP="00940829">
      <w:pPr>
        <w:pStyle w:val="Heading2BPBHEB"/>
      </w:pPr>
      <w:r w:rsidRPr="00565722">
        <w:t>Introduction to AWS CloudHSM</w:t>
      </w:r>
    </w:p>
    <w:p w14:paraId="0AC23B8F" w14:textId="7A21191C" w:rsidR="00A33D01" w:rsidRPr="00A33D01" w:rsidRDefault="00A33D01" w:rsidP="00940829">
      <w:pPr>
        <w:pStyle w:val="NormalBPBHEB"/>
      </w:pPr>
      <w:r w:rsidRPr="00A33D01">
        <w:t xml:space="preserve">AWS Cloud </w:t>
      </w:r>
      <w:r w:rsidR="009F2230" w:rsidRPr="00940829">
        <w:rPr>
          <w:b/>
          <w:bCs/>
        </w:rPr>
        <w:t>Hardware Security Module</w:t>
      </w:r>
      <w:r w:rsidR="009F2230" w:rsidRPr="00A33D01">
        <w:t xml:space="preserve"> </w:t>
      </w:r>
      <w:r w:rsidRPr="00A33D01">
        <w:t>(</w:t>
      </w:r>
      <w:r w:rsidR="009F2230" w:rsidRPr="00940829">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940829">
      <w:pPr>
        <w:pStyle w:val="Heading3BPBHEB"/>
      </w:pPr>
      <w:r w:rsidRPr="00565722">
        <w:t xml:space="preserve">Key </w:t>
      </w:r>
      <w:r w:rsidR="00EC0A8C" w:rsidRPr="00565722">
        <w:t>features and benefits</w:t>
      </w:r>
    </w:p>
    <w:p w14:paraId="34977E91" w14:textId="7859A67B" w:rsidR="00EC0A8C" w:rsidRPr="00940829" w:rsidRDefault="00EC0A8C" w:rsidP="00940829">
      <w:pPr>
        <w:pStyle w:val="NormalBPBHEB"/>
        <w:rPr>
          <w:b/>
        </w:rPr>
      </w:pPr>
      <w:r>
        <w:t>Let us discuss the k</w:t>
      </w:r>
      <w:r w:rsidRPr="00565722">
        <w:t>ey features and benefits</w:t>
      </w:r>
      <w:r>
        <w:t xml:space="preserve"> of </w:t>
      </w:r>
      <w:r w:rsidRPr="00EC0A8C">
        <w:rPr>
          <w:bCs/>
        </w:rPr>
        <w:t>AWS CloudHSM:</w:t>
      </w:r>
    </w:p>
    <w:p w14:paraId="62958CFF" w14:textId="4EDA1C74" w:rsidR="00A33D01" w:rsidRPr="00A33D01" w:rsidRDefault="00A33D01" w:rsidP="00940829">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r w:rsidR="003E6459" w:rsidRPr="003E6459">
        <w:rPr>
          <w:rStyle w:val="FootnoteReference"/>
        </w:rPr>
        <w:t>31</w:t>
      </w:r>
      <w:r w:rsidRPr="00A33D01">
        <w:t>.</w:t>
      </w:r>
    </w:p>
    <w:p w14:paraId="1E4EEDD4" w14:textId="1C2EFEFC" w:rsidR="00A33D01" w:rsidRPr="00A33D01" w:rsidRDefault="00A33D01" w:rsidP="00940829">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r w:rsidR="00D457FA" w:rsidRPr="00D457FA">
        <w:rPr>
          <w:rStyle w:val="FootnoteReference"/>
        </w:rPr>
        <w:t>31</w:t>
      </w:r>
      <w:r w:rsidRPr="00A33D01">
        <w:t>.</w:t>
      </w:r>
    </w:p>
    <w:p w14:paraId="550693AA" w14:textId="372E430E" w:rsidR="00A33D01" w:rsidRPr="00A33D01" w:rsidRDefault="00A33D01" w:rsidP="00940829">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r w:rsidR="00D457FA" w:rsidRPr="00D457FA">
        <w:rPr>
          <w:rStyle w:val="FootnoteReference"/>
        </w:rPr>
        <w:t>31</w:t>
      </w:r>
      <w:r w:rsidRPr="00A33D01">
        <w:t>.</w:t>
      </w:r>
    </w:p>
    <w:p w14:paraId="785BBCB1" w14:textId="62CD3889" w:rsidR="00A33D01" w:rsidRPr="00565722" w:rsidRDefault="00A33D01" w:rsidP="00940829">
      <w:pPr>
        <w:pStyle w:val="Heading3BPBHEB"/>
      </w:pPr>
      <w:r w:rsidRPr="00565722">
        <w:t xml:space="preserve">Use </w:t>
      </w:r>
      <w:r w:rsidR="00EC0A8C">
        <w:t>c</w:t>
      </w:r>
      <w:r w:rsidRPr="00565722">
        <w:t>ases</w:t>
      </w:r>
    </w:p>
    <w:p w14:paraId="7262CDA1" w14:textId="4CE070C5" w:rsidR="00A33D01" w:rsidRPr="00A33D01" w:rsidRDefault="00A33D01" w:rsidP="00940829">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53779917" w14:textId="59530238" w:rsidR="00A33D01" w:rsidRPr="00565722" w:rsidRDefault="00A33D01" w:rsidP="00940829">
      <w:pPr>
        <w:pStyle w:val="Heading2BPBHEB"/>
      </w:pPr>
      <w:r w:rsidRPr="00565722">
        <w:t xml:space="preserve">Getting </w:t>
      </w:r>
      <w:r w:rsidR="00B82192">
        <w:t>s</w:t>
      </w:r>
      <w:r w:rsidRPr="00565722">
        <w:t>tarted with AWS CloudHSM</w:t>
      </w:r>
    </w:p>
    <w:p w14:paraId="2E38EE15" w14:textId="5DE8F131" w:rsidR="00A33D01" w:rsidRPr="00A33D01" w:rsidRDefault="00A33D01" w:rsidP="00940829">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940829">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940829">
      <w:pPr>
        <w:pStyle w:val="Heading1BPBHEB"/>
      </w:pPr>
      <w:r w:rsidRPr="00A33D01">
        <w:t>AWS Directory Service</w:t>
      </w:r>
    </w:p>
    <w:p w14:paraId="3DF89826" w14:textId="6088F136" w:rsidR="00A33D01" w:rsidRPr="00A33D01" w:rsidRDefault="00A33D01" w:rsidP="00940829">
      <w:pPr>
        <w:pStyle w:val="NormalBPBHEB"/>
      </w:pPr>
      <w:r w:rsidRPr="00A33D01">
        <w:t xml:space="preserve">In this section, we will </w:t>
      </w:r>
      <w:r w:rsidR="00BB37B6">
        <w:t>discuss</w:t>
      </w:r>
      <w:r w:rsidRPr="00A33D01">
        <w:t xml:space="preserve"> AWS Directory Service, providing a comprehensive overview of its features, use cases, and advantages</w:t>
      </w:r>
      <w:r w:rsidRPr="00940829">
        <w:rPr>
          <w:highlight w:val="yellow"/>
        </w:rPr>
        <w:t>.</w:t>
      </w:r>
      <w:bookmarkStart w:id="33" w:name="_Ref148529624"/>
      <w:r w:rsidR="006F304C" w:rsidRPr="00940829">
        <w:rPr>
          <w:rStyle w:val="FootnoteReference"/>
          <w:highlight w:val="yellow"/>
        </w:rPr>
        <w:footnoteReference w:id="34"/>
      </w:r>
      <w:bookmarkEnd w:id="33"/>
      <w:r w:rsidR="006F304C" w:rsidRPr="00940829">
        <w:rPr>
          <w:highlight w:val="yellow"/>
        </w:rPr>
        <w:t xml:space="preserve"> </w:t>
      </w:r>
      <w:r w:rsidR="006F304C" w:rsidRPr="00940829">
        <w:rPr>
          <w:rStyle w:val="FootnoteReference"/>
          <w:highlight w:val="yellow"/>
        </w:rPr>
        <w:footnoteReference w:id="35"/>
      </w:r>
      <w:r w:rsidR="006F304C" w:rsidRPr="00940829">
        <w:rPr>
          <w:highlight w:val="yellow"/>
        </w:rPr>
        <w:t xml:space="preserve"> </w:t>
      </w:r>
      <w:r w:rsidR="006F304C" w:rsidRPr="00940829">
        <w:rPr>
          <w:rStyle w:val="FootnoteReference"/>
          <w:highlight w:val="yellow"/>
        </w:rPr>
        <w:footnoteReference w:id="36"/>
      </w:r>
      <w:r w:rsidRPr="00940829">
        <w:rPr>
          <w:highlight w:val="yellow"/>
        </w:rPr>
        <w:t>.</w:t>
      </w:r>
    </w:p>
    <w:p w14:paraId="04F1B975" w14:textId="77777777" w:rsidR="00A33D01" w:rsidRPr="00565722" w:rsidRDefault="00A33D01" w:rsidP="00940829">
      <w:pPr>
        <w:pStyle w:val="Heading2BPBHEB"/>
      </w:pPr>
      <w:r w:rsidRPr="00565722">
        <w:t>Introduction to AWS Directory Service</w:t>
      </w:r>
    </w:p>
    <w:p w14:paraId="48647434" w14:textId="490161AA" w:rsidR="00A33D01" w:rsidRPr="00A33D01" w:rsidRDefault="00A33D01" w:rsidP="00940829">
      <w:pPr>
        <w:pStyle w:val="NormalBPBHEB"/>
      </w:pPr>
      <w:r w:rsidRPr="00A33D01">
        <w:t xml:space="preserve">AWS Directory Service is a managed service that allows you to connect, migrate, and manage Microsoft </w:t>
      </w:r>
      <w:r w:rsidRPr="00940829">
        <w:rPr>
          <w:b/>
          <w:bCs/>
        </w:rPr>
        <w:t>Active Directory</w:t>
      </w:r>
      <w:r w:rsidRPr="00A33D01">
        <w:t xml:space="preserve"> (</w:t>
      </w:r>
      <w:r w:rsidRPr="00940829">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940829">
      <w:pPr>
        <w:pStyle w:val="Heading3BPBHEB"/>
      </w:pPr>
      <w:r w:rsidRPr="00565722">
        <w:t xml:space="preserve">Key </w:t>
      </w:r>
      <w:r w:rsidR="008651E8" w:rsidRPr="00565722">
        <w:t>features and benefits</w:t>
      </w:r>
    </w:p>
    <w:p w14:paraId="31C2349F" w14:textId="4872A65A" w:rsidR="00861D34" w:rsidRPr="00565722" w:rsidRDefault="007F4669" w:rsidP="00940829">
      <w:pPr>
        <w:pStyle w:val="NormalBPBHEB"/>
      </w:pPr>
      <w:r>
        <w:t>Let us discuss the k</w:t>
      </w:r>
      <w:r w:rsidR="00861D34" w:rsidRPr="00565722">
        <w:t>ey features and benefits</w:t>
      </w:r>
      <w:r w:rsidR="00C011A2">
        <w:t xml:space="preserve"> </w:t>
      </w:r>
      <w:r w:rsidR="00C011A2" w:rsidRPr="00565722">
        <w:t>AWS Directory Service</w:t>
      </w:r>
      <w:r w:rsidR="00C011A2">
        <w:t>:</w:t>
      </w:r>
    </w:p>
    <w:p w14:paraId="0C335A40" w14:textId="009AA0C7" w:rsidR="00A33D01" w:rsidRPr="00A33D01" w:rsidRDefault="00A33D01" w:rsidP="00940829">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r w:rsidR="00772035" w:rsidRPr="00772035">
        <w:rPr>
          <w:rStyle w:val="FootnoteReference"/>
        </w:rPr>
        <w:t>34</w:t>
      </w:r>
      <w:r w:rsidRPr="00A33D01">
        <w:t>.</w:t>
      </w:r>
    </w:p>
    <w:p w14:paraId="291A0139" w14:textId="4716A4F2" w:rsidR="00A33D01" w:rsidRPr="00A33D01" w:rsidRDefault="00A33D01" w:rsidP="00940829">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r w:rsidR="00772035" w:rsidRPr="00772035">
        <w:rPr>
          <w:rStyle w:val="FootnoteReference"/>
        </w:rPr>
        <w:t>34</w:t>
      </w:r>
      <w:r w:rsidRPr="00A33D01">
        <w:t>.</w:t>
      </w:r>
    </w:p>
    <w:p w14:paraId="65ADB57B" w14:textId="4AC2A9A9" w:rsidR="00A33D01" w:rsidRPr="00A33D01" w:rsidRDefault="00A33D01" w:rsidP="00940829">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r w:rsidR="00772035" w:rsidRPr="00772035">
        <w:rPr>
          <w:rStyle w:val="FootnoteReference"/>
        </w:rPr>
        <w:t>34</w:t>
      </w:r>
      <w:r w:rsidRPr="00A33D01">
        <w:t>.</w:t>
      </w:r>
    </w:p>
    <w:p w14:paraId="54181E5A" w14:textId="28F3A438" w:rsidR="00A33D01" w:rsidRPr="00565722" w:rsidRDefault="00A33D01" w:rsidP="00940829">
      <w:pPr>
        <w:pStyle w:val="Heading3BPBHEB"/>
      </w:pPr>
      <w:r w:rsidRPr="00565722">
        <w:t xml:space="preserve">Use </w:t>
      </w:r>
      <w:r w:rsidR="00352B94">
        <w:t>c</w:t>
      </w:r>
      <w:r w:rsidRPr="00565722">
        <w:t>ases</w:t>
      </w:r>
    </w:p>
    <w:p w14:paraId="3C514766" w14:textId="20D74AD0" w:rsidR="00A33D01" w:rsidRPr="00A33D01" w:rsidRDefault="00A33D01" w:rsidP="00940829">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25EFBA6F" w:rsidR="00A33D01" w:rsidRPr="00565722" w:rsidRDefault="00A33D01" w:rsidP="00940829">
      <w:pPr>
        <w:pStyle w:val="Heading2BPBHEB"/>
      </w:pPr>
      <w:r w:rsidRPr="00565722">
        <w:t xml:space="preserve">Getting </w:t>
      </w:r>
      <w:r w:rsidR="00193502">
        <w:t>s</w:t>
      </w:r>
      <w:r w:rsidRPr="00565722">
        <w:t>tarted with AWS Directory Service</w:t>
      </w:r>
    </w:p>
    <w:p w14:paraId="78673395" w14:textId="188C3CBC" w:rsidR="00A33D01" w:rsidRPr="00A33D01" w:rsidRDefault="00A33D01" w:rsidP="00940829">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940829">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940829">
      <w:pPr>
        <w:pStyle w:val="Heading1BPBHEB"/>
      </w:pPr>
      <w:r w:rsidRPr="00A33D01">
        <w:t>AWS Firewall Manager</w:t>
      </w:r>
    </w:p>
    <w:p w14:paraId="6470FFEF" w14:textId="7CA123FB" w:rsidR="00A33D01" w:rsidRPr="00A33D01" w:rsidRDefault="00A33D01" w:rsidP="00940829">
      <w:pPr>
        <w:pStyle w:val="NormalBPBHEB"/>
      </w:pPr>
      <w:r w:rsidRPr="00A33D01">
        <w:t>In this section, we will provide a comprehensive overview of AWS Firewall Manager, including its key features, use cases, and benefits</w:t>
      </w:r>
      <w:r w:rsidRPr="00940829">
        <w:rPr>
          <w:highlight w:val="yellow"/>
        </w:rPr>
        <w:t>.</w:t>
      </w:r>
      <w:bookmarkStart w:id="34" w:name="_Ref148530053"/>
      <w:r w:rsidR="00F50C5C" w:rsidRPr="00940829">
        <w:rPr>
          <w:rStyle w:val="FootnoteReference"/>
          <w:highlight w:val="yellow"/>
        </w:rPr>
        <w:footnoteReference w:id="37"/>
      </w:r>
      <w:bookmarkEnd w:id="34"/>
      <w:r w:rsidR="00F50C5C" w:rsidRPr="00940829">
        <w:rPr>
          <w:highlight w:val="yellow"/>
        </w:rPr>
        <w:t xml:space="preserve"> </w:t>
      </w:r>
      <w:r w:rsidR="005D2391" w:rsidRPr="00940829">
        <w:rPr>
          <w:rStyle w:val="FootnoteReference"/>
          <w:highlight w:val="yellow"/>
        </w:rPr>
        <w:footnoteReference w:id="38"/>
      </w:r>
      <w:r w:rsidR="002B35D0" w:rsidRPr="00940829">
        <w:rPr>
          <w:highlight w:val="yellow"/>
        </w:rPr>
        <w:t xml:space="preserve"> </w:t>
      </w:r>
      <w:r w:rsidR="002B35D0" w:rsidRPr="00940829">
        <w:rPr>
          <w:rStyle w:val="FootnoteReference"/>
          <w:highlight w:val="yellow"/>
        </w:rPr>
        <w:footnoteReference w:id="39"/>
      </w:r>
      <w:r w:rsidRPr="00940829">
        <w:rPr>
          <w:highlight w:val="yellow"/>
        </w:rPr>
        <w:t>.</w:t>
      </w:r>
    </w:p>
    <w:p w14:paraId="5E177107" w14:textId="77777777" w:rsidR="00A33D01" w:rsidRPr="00565722" w:rsidRDefault="00A33D01" w:rsidP="00940829">
      <w:pPr>
        <w:pStyle w:val="Heading2BPBHEB"/>
      </w:pPr>
      <w:r w:rsidRPr="00565722">
        <w:t>Introduction to AWS Firewall Manager</w:t>
      </w:r>
    </w:p>
    <w:p w14:paraId="44580763" w14:textId="6A2C67EA" w:rsidR="00A33D01" w:rsidRPr="00A33D01" w:rsidRDefault="00A33D01" w:rsidP="00940829">
      <w:pPr>
        <w:pStyle w:val="NormalBPBHEB"/>
      </w:pPr>
      <w:r w:rsidRPr="00A33D01">
        <w:t xml:space="preserve">AWS Firewall Manager is a security management service that simplifies the process of configuring and managing AWS </w:t>
      </w:r>
      <w:r w:rsidRPr="00940829">
        <w:rPr>
          <w:b/>
          <w:bCs/>
        </w:rPr>
        <w:t>Web Application Firewall</w:t>
      </w:r>
      <w:r w:rsidRPr="00A33D01">
        <w:t xml:space="preserve"> (</w:t>
      </w:r>
      <w:r w:rsidRPr="00940829">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2A2BE4DB" w:rsidR="00A416EC" w:rsidRPr="00565722" w:rsidRDefault="00A416EC" w:rsidP="00940829">
      <w:pPr>
        <w:pStyle w:val="NormalBPBHEB"/>
      </w:pPr>
      <w:r w:rsidRPr="00565722">
        <w:t>Key features and benefits</w:t>
      </w:r>
      <w:r>
        <w:t xml:space="preserve"> are as follows:</w:t>
      </w:r>
    </w:p>
    <w:p w14:paraId="71206FA0" w14:textId="78CFEFBD" w:rsidR="00A33D01" w:rsidRPr="00A33D01" w:rsidRDefault="00A33D01" w:rsidP="00940829">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rsidRPr="008D064C">
        <w:rPr>
          <w:rStyle w:val="FootnoteReference"/>
        </w:rPr>
        <w:t>37</w:t>
      </w:r>
      <w:r w:rsidRPr="00A33D01">
        <w:t>.</w:t>
      </w:r>
    </w:p>
    <w:p w14:paraId="046732A9" w14:textId="5C2D276F" w:rsidR="00A33D01" w:rsidRPr="00A33D01" w:rsidRDefault="00A33D01" w:rsidP="00940829">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r w:rsidR="00C41444" w:rsidRPr="00C41444">
        <w:rPr>
          <w:rStyle w:val="FootnoteReference"/>
        </w:rPr>
        <w:t>37</w:t>
      </w:r>
      <w:r w:rsidRPr="00A33D01">
        <w:t>.</w:t>
      </w:r>
    </w:p>
    <w:p w14:paraId="060F1DB1" w14:textId="25AEC255" w:rsidR="00A33D01" w:rsidRPr="00A33D01" w:rsidRDefault="00A33D01" w:rsidP="00940829">
      <w:pPr>
        <w:pStyle w:val="NormalBPBHEB"/>
        <w:numPr>
          <w:ilvl w:val="0"/>
          <w:numId w:val="115"/>
        </w:numPr>
      </w:pPr>
      <w:r w:rsidRPr="00A33D01">
        <w:rPr>
          <w:b/>
          <w:bCs/>
        </w:rPr>
        <w:t>Automation:</w:t>
      </w:r>
      <w:r w:rsidRPr="00A33D01">
        <w:t xml:space="preserve"> The service can be configured to automatically apply WAF rules to new resources, reducing the need for manual rule management</w:t>
      </w:r>
      <w:r w:rsidR="00C41444" w:rsidRPr="00C41444">
        <w:rPr>
          <w:rStyle w:val="FootnoteReference"/>
        </w:rPr>
        <w:t>37</w:t>
      </w:r>
      <w:r w:rsidRPr="00A33D01">
        <w:t>.</w:t>
      </w:r>
    </w:p>
    <w:p w14:paraId="0CF2CDCB" w14:textId="4B4EBE3E" w:rsidR="00A33D01" w:rsidRPr="00565722" w:rsidRDefault="00A33D01" w:rsidP="00940829">
      <w:pPr>
        <w:pStyle w:val="Heading3BPBHEB"/>
      </w:pPr>
      <w:r w:rsidRPr="00565722">
        <w:t xml:space="preserve">Use </w:t>
      </w:r>
      <w:r w:rsidR="00585990">
        <w:t>c</w:t>
      </w:r>
      <w:r w:rsidRPr="00565722">
        <w:t>ases</w:t>
      </w:r>
    </w:p>
    <w:p w14:paraId="59CDAAF4" w14:textId="0EA382CE" w:rsidR="00A33D01" w:rsidRPr="00A33D01" w:rsidRDefault="00A33D01" w:rsidP="00940829">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4224340C" w14:textId="26E52019" w:rsidR="00A33D01" w:rsidRPr="00565722" w:rsidRDefault="00A33D01" w:rsidP="00940829">
      <w:pPr>
        <w:pStyle w:val="Heading2BPBHEB"/>
      </w:pPr>
      <w:r w:rsidRPr="00565722">
        <w:t xml:space="preserve">Getting </w:t>
      </w:r>
      <w:r w:rsidR="005C69F2">
        <w:t>s</w:t>
      </w:r>
      <w:r w:rsidRPr="00565722">
        <w:t>tarted with AWS Firewall Manager</w:t>
      </w:r>
    </w:p>
    <w:p w14:paraId="01ED8F4C" w14:textId="4F284AA1" w:rsidR="00A33D01" w:rsidRPr="00A33D01" w:rsidRDefault="00A33D01" w:rsidP="00940829">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73071C4A" w14:textId="77777777" w:rsidR="00A33D01" w:rsidRPr="00A33D01" w:rsidRDefault="00A33D01" w:rsidP="00940829">
      <w:pPr>
        <w:pStyle w:val="NormalBPBHEB"/>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940829">
      <w:pPr>
        <w:pStyle w:val="Heading1BPBHEB"/>
      </w:pPr>
      <w:r w:rsidRPr="00A33D01">
        <w:t>AWS Firewall Manager</w:t>
      </w:r>
    </w:p>
    <w:p w14:paraId="74269CCE" w14:textId="3F0D352D" w:rsidR="00A33D01" w:rsidRPr="00A33D01" w:rsidRDefault="00A33D01" w:rsidP="00940829">
      <w:pPr>
        <w:pStyle w:val="NormalBPBHEB"/>
      </w:pPr>
      <w:r w:rsidRPr="00A33D01">
        <w:t xml:space="preserve">In this section, we will </w:t>
      </w:r>
      <w:r w:rsidR="00D4245C">
        <w:t>discuss</w:t>
      </w:r>
      <w:r w:rsidRPr="00A33D01">
        <w:t xml:space="preserve"> AWS Firewall Manager, an essential component of AWS's security and compliance suite. This service simplifies the management of security policies, particularly for businesses with multiple AWS accounts and resources</w:t>
      </w:r>
      <w:bookmarkStart w:id="35" w:name="_Ref148530374"/>
      <w:r w:rsidR="00C41444" w:rsidRPr="00940829">
        <w:rPr>
          <w:rStyle w:val="FootnoteReference"/>
          <w:highlight w:val="yellow"/>
        </w:rPr>
        <w:footnoteReference w:id="40"/>
      </w:r>
      <w:bookmarkEnd w:id="35"/>
      <w:r w:rsidR="00C41444" w:rsidRPr="00940829">
        <w:rPr>
          <w:highlight w:val="yellow"/>
        </w:rPr>
        <w:t xml:space="preserve"> </w:t>
      </w:r>
      <w:bookmarkStart w:id="36" w:name="_Ref148530364"/>
      <w:r w:rsidR="00C41444" w:rsidRPr="00940829">
        <w:rPr>
          <w:rStyle w:val="FootnoteReference"/>
          <w:highlight w:val="yellow"/>
        </w:rPr>
        <w:footnoteReference w:id="41"/>
      </w:r>
      <w:bookmarkEnd w:id="36"/>
      <w:r w:rsidR="00C41444">
        <w:t xml:space="preserve"> </w:t>
      </w:r>
      <w:bookmarkStart w:id="37" w:name="_Ref148530347"/>
      <w:r w:rsidR="00C41444">
        <w:rPr>
          <w:rStyle w:val="FootnoteReference"/>
        </w:rPr>
        <w:footnoteReference w:id="42"/>
      </w:r>
      <w:bookmarkEnd w:id="37"/>
      <w:r w:rsidRPr="00A33D01">
        <w:t>.</w:t>
      </w:r>
    </w:p>
    <w:p w14:paraId="085A8592" w14:textId="77777777" w:rsidR="00A33D01" w:rsidRPr="00565722" w:rsidRDefault="00A33D01" w:rsidP="00940829">
      <w:pPr>
        <w:pStyle w:val="Heading2BPBHEB"/>
      </w:pPr>
      <w:r w:rsidRPr="00565722">
        <w:t>Introduction to AWS Firewall Manager</w:t>
      </w:r>
    </w:p>
    <w:p w14:paraId="13C2F9E6" w14:textId="248FCBA4" w:rsidR="00A33D01" w:rsidRPr="00A33D01" w:rsidRDefault="00A33D01" w:rsidP="00940829">
      <w:pPr>
        <w:pStyle w:val="NormalBPBHEB"/>
      </w:pPr>
      <w:r w:rsidRPr="00A33D01">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B72680">
        <w:rPr>
          <w:rStyle w:val="FootnoteReference"/>
        </w:rPr>
        <w:t>40</w:t>
      </w:r>
      <w:r w:rsidRPr="00A33D01">
        <w:t>.</w:t>
      </w:r>
    </w:p>
    <w:p w14:paraId="39F9A773" w14:textId="2C4F3708" w:rsidR="00A33D01" w:rsidRDefault="00A33D01" w:rsidP="0004507B">
      <w:pPr>
        <w:pStyle w:val="Heading3BPBHEB"/>
      </w:pPr>
      <w:r w:rsidRPr="00565722">
        <w:t xml:space="preserve">Key </w:t>
      </w:r>
      <w:r w:rsidR="0004507B" w:rsidRPr="00565722">
        <w:t>features and benefits</w:t>
      </w:r>
    </w:p>
    <w:p w14:paraId="46D6F52A" w14:textId="7E7071DB" w:rsidR="0004507B" w:rsidRPr="00565722" w:rsidRDefault="0004507B" w:rsidP="00940829">
      <w:pPr>
        <w:pStyle w:val="NormalBPBHEB"/>
      </w:pPr>
      <w:r w:rsidRPr="00565722">
        <w:t>Key features and benefits</w:t>
      </w:r>
      <w:r>
        <w:t xml:space="preserve"> are as follows:</w:t>
      </w:r>
    </w:p>
    <w:p w14:paraId="3999B7C7" w14:textId="3B840E26" w:rsidR="00A33D01" w:rsidRPr="00A33D01" w:rsidRDefault="00A33D01" w:rsidP="00940829">
      <w:pPr>
        <w:pStyle w:val="NormalBPBHEB"/>
        <w:numPr>
          <w:ilvl w:val="0"/>
          <w:numId w:val="116"/>
        </w:numPr>
      </w:pPr>
      <w:r w:rsidRPr="00A33D01">
        <w:rPr>
          <w:b/>
          <w:bCs/>
        </w:rPr>
        <w:t xml:space="preserve">Centralized </w:t>
      </w:r>
      <w:r w:rsidR="0004507B">
        <w:rPr>
          <w:b/>
          <w:bCs/>
        </w:rPr>
        <w:t>m</w:t>
      </w:r>
      <w:r w:rsidRPr="00A33D01">
        <w:rPr>
          <w:b/>
          <w:bCs/>
        </w:rPr>
        <w:t>anagement:</w:t>
      </w:r>
      <w:r w:rsidRPr="00A33D01">
        <w:t xml:space="preserve"> AWS Firewall Manager provides a unified console to configure and manage security policies across your entire AWS infrastructure, ensuring consistent protection</w:t>
      </w:r>
      <w:r w:rsidR="00B72680" w:rsidRPr="00B72680">
        <w:rPr>
          <w:rStyle w:val="FootnoteReference"/>
        </w:rPr>
        <w:t>40</w:t>
      </w:r>
      <w:r w:rsidRPr="00A33D01">
        <w:t>.</w:t>
      </w:r>
    </w:p>
    <w:p w14:paraId="592C0E54" w14:textId="541F8ACA" w:rsidR="00A33D01" w:rsidRPr="00A33D01" w:rsidRDefault="00A33D01" w:rsidP="00940829">
      <w:pPr>
        <w:pStyle w:val="NormalBPBHEB"/>
        <w:numPr>
          <w:ilvl w:val="0"/>
          <w:numId w:val="116"/>
        </w:numPr>
      </w:pPr>
      <w:r w:rsidRPr="00A33D01">
        <w:rPr>
          <w:b/>
          <w:bCs/>
        </w:rPr>
        <w:t xml:space="preserve">Integration with AWS </w:t>
      </w:r>
      <w:r w:rsidR="0004507B">
        <w:rPr>
          <w:b/>
          <w:bCs/>
        </w:rPr>
        <w:t>o</w:t>
      </w:r>
      <w:r w:rsidRPr="00A33D01">
        <w:rPr>
          <w:b/>
          <w:bCs/>
        </w:rPr>
        <w:t>rganizations:</w:t>
      </w:r>
      <w:r w:rsidRPr="00A33D01">
        <w:t xml:space="preserve"> It seamlessly integrates with AWS Organizations, enabling you to extend security protections across all your accounts and resources</w:t>
      </w:r>
      <w:r w:rsidR="00B72680" w:rsidRPr="00B72680">
        <w:rPr>
          <w:rStyle w:val="FootnoteReference"/>
        </w:rPr>
        <w:t>40</w:t>
      </w:r>
      <w:r w:rsidRPr="00A33D01">
        <w:t>.</w:t>
      </w:r>
    </w:p>
    <w:p w14:paraId="0A2E9FD5" w14:textId="440530B0" w:rsidR="00A33D01" w:rsidRPr="00A33D01" w:rsidRDefault="00A33D01" w:rsidP="00940829">
      <w:pPr>
        <w:pStyle w:val="NormalBPBHEB"/>
        <w:numPr>
          <w:ilvl w:val="0"/>
          <w:numId w:val="116"/>
        </w:numPr>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rsidRPr="00B72680">
        <w:rPr>
          <w:rStyle w:val="FootnoteReference"/>
        </w:rPr>
        <w:t>40</w:t>
      </w:r>
      <w:r w:rsidRPr="00A33D01">
        <w:t>.</w:t>
      </w:r>
    </w:p>
    <w:p w14:paraId="39B676C3" w14:textId="591C500E" w:rsidR="00A33D01" w:rsidRPr="00565722" w:rsidRDefault="00A33D01" w:rsidP="00940829">
      <w:pPr>
        <w:pStyle w:val="Heading3BPBHEB"/>
      </w:pPr>
      <w:r w:rsidRPr="00565722">
        <w:t xml:space="preserve">Use </w:t>
      </w:r>
      <w:r w:rsidR="00E14E4D">
        <w:t>c</w:t>
      </w:r>
      <w:r w:rsidRPr="00565722">
        <w:t>ases</w:t>
      </w:r>
    </w:p>
    <w:p w14:paraId="27F6DC26" w14:textId="77777777" w:rsidR="00A33D01" w:rsidRPr="00A33D01" w:rsidRDefault="00A33D01" w:rsidP="00940829">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A33D01" w:rsidRDefault="00A33D01" w:rsidP="00940829">
      <w:pPr>
        <w:pStyle w:val="NormalBPBHEB"/>
        <w:numPr>
          <w:ilvl w:val="0"/>
          <w:numId w:val="117"/>
        </w:numPr>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rsidRPr="00B72680">
        <w:rPr>
          <w:rStyle w:val="FootnoteReference"/>
        </w:rPr>
        <w:t>41</w:t>
      </w:r>
      <w:r w:rsidRPr="00A33D01">
        <w:t>.</w:t>
      </w:r>
    </w:p>
    <w:p w14:paraId="76DCA572" w14:textId="2E381FC6" w:rsidR="00A33D01" w:rsidRPr="00A33D01" w:rsidRDefault="00A33D01" w:rsidP="00940829">
      <w:pPr>
        <w:pStyle w:val="NormalBPBHEB"/>
        <w:numPr>
          <w:ilvl w:val="0"/>
          <w:numId w:val="117"/>
        </w:numPr>
      </w:pPr>
      <w:r w:rsidRPr="00A33D01">
        <w:rPr>
          <w:b/>
          <w:bCs/>
        </w:rPr>
        <w:t xml:space="preserve">Simplified </w:t>
      </w:r>
      <w:r w:rsidR="001B0141">
        <w:rPr>
          <w:b/>
          <w:bCs/>
        </w:rPr>
        <w:t>c</w:t>
      </w:r>
      <w:r w:rsidRPr="00A33D01">
        <w:rPr>
          <w:b/>
          <w:bCs/>
        </w:rPr>
        <w:t>ompliance:</w:t>
      </w:r>
      <w:r w:rsidRPr="00A33D01">
        <w:t xml:space="preserve"> By centralizing security rules and policies, AWS Firewall Manager simplifies compliance with regulatory requirements</w:t>
      </w:r>
      <w:r w:rsidR="00FB5950" w:rsidRPr="00FB5950">
        <w:rPr>
          <w:rStyle w:val="FootnoteReference"/>
        </w:rPr>
        <w:t>41</w:t>
      </w:r>
      <w:r w:rsidRPr="00A33D01">
        <w:t>.</w:t>
      </w:r>
    </w:p>
    <w:p w14:paraId="09C40772" w14:textId="2B76D9EC" w:rsidR="00A33D01" w:rsidRPr="00A33D01" w:rsidRDefault="00A33D01" w:rsidP="00940829">
      <w:pPr>
        <w:pStyle w:val="NormalBPBHEB"/>
        <w:numPr>
          <w:ilvl w:val="0"/>
          <w:numId w:val="117"/>
        </w:numPr>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rsidRPr="00FB5950">
        <w:rPr>
          <w:rStyle w:val="FootnoteReference"/>
        </w:rPr>
        <w:t>42</w:t>
      </w:r>
      <w:r w:rsidRPr="00A33D01">
        <w:t>.</w:t>
      </w:r>
    </w:p>
    <w:p w14:paraId="405E4BCC" w14:textId="3A27BDFB" w:rsidR="00A33D01" w:rsidRPr="00565722" w:rsidRDefault="00A33D01" w:rsidP="00940829">
      <w:pPr>
        <w:pStyle w:val="Heading2BPBHEB"/>
      </w:pPr>
      <w:r w:rsidRPr="00565722">
        <w:t xml:space="preserve">Getting </w:t>
      </w:r>
      <w:r w:rsidR="00AF401A">
        <w:t>s</w:t>
      </w:r>
      <w:r w:rsidRPr="00565722">
        <w:t>tarted with AWS Firewall Manager</w:t>
      </w:r>
    </w:p>
    <w:p w14:paraId="7C8EB177" w14:textId="44D97C78" w:rsidR="00A33D01" w:rsidRPr="00A33D01" w:rsidRDefault="00A33D01" w:rsidP="00940829">
      <w:pPr>
        <w:pStyle w:val="NormalBPBHEB"/>
      </w:pPr>
      <w:r w:rsidRPr="00A33D01">
        <w:t>To begin using AWS Firewall Manager, you can configure policies for WAF and AWS Shield Advanced through the AWS Management Console, or programmatically using AWS CloudFormation or the AWS SDKs</w:t>
      </w:r>
      <w:r w:rsidR="00FB5950" w:rsidRPr="00FB5950">
        <w:rPr>
          <w:rStyle w:val="FootnoteReference"/>
        </w:rPr>
        <w:t>40</w:t>
      </w:r>
      <w:r w:rsidRPr="00A33D01">
        <w:t>.</w:t>
      </w:r>
    </w:p>
    <w:p w14:paraId="093B12B4" w14:textId="21B011DD" w:rsidR="00A33D01" w:rsidRPr="00565722" w:rsidRDefault="00A33D01" w:rsidP="00940829">
      <w:pPr>
        <w:pStyle w:val="Heading3BPBHEB"/>
      </w:pPr>
      <w:r w:rsidRPr="00565722">
        <w:t>In</w:t>
      </w:r>
      <w:r w:rsidR="00D71394" w:rsidRPr="00565722">
        <w:t xml:space="preserve">-depth </w:t>
      </w:r>
      <w:r w:rsidR="00D71394">
        <w:t>r</w:t>
      </w:r>
      <w:r w:rsidRPr="00565722">
        <w:t>esources</w:t>
      </w:r>
    </w:p>
    <w:p w14:paraId="3A49293B" w14:textId="77777777" w:rsidR="00A33D01" w:rsidRPr="00940829" w:rsidRDefault="00A33D01" w:rsidP="00940829">
      <w:pPr>
        <w:pStyle w:val="NormalBPBHEB"/>
      </w:pPr>
      <w:r w:rsidRPr="00940829">
        <w:t>For in-depth understanding, you can refer to the following resources:</w:t>
      </w:r>
    </w:p>
    <w:p w14:paraId="23BF8BDC" w14:textId="7AAA104A" w:rsidR="00A33D01" w:rsidRPr="00940829" w:rsidRDefault="00A33D01" w:rsidP="00940829">
      <w:pPr>
        <w:pStyle w:val="NormalBPBHEB"/>
        <w:numPr>
          <w:ilvl w:val="0"/>
          <w:numId w:val="118"/>
        </w:numPr>
      </w:pPr>
      <w:r w:rsidRPr="00940829">
        <w:rPr>
          <w:b/>
          <w:bCs/>
        </w:rPr>
        <w:t xml:space="preserve">AWS </w:t>
      </w:r>
      <w:r w:rsidR="00F05320">
        <w:rPr>
          <w:b/>
          <w:bCs/>
        </w:rPr>
        <w:t>d</w:t>
      </w:r>
      <w:r w:rsidRPr="00940829">
        <w:rPr>
          <w:b/>
          <w:bCs/>
        </w:rPr>
        <w:t>ocumentation:</w:t>
      </w:r>
      <w:r w:rsidRPr="00940829">
        <w:t xml:space="preserve"> The official documentation provides detailed guidance on setting up and managing AWS Firewall Manager</w:t>
      </w:r>
      <w:r w:rsidR="008E265C" w:rsidRPr="00940829">
        <w:rPr>
          <w:rStyle w:val="FootnoteReference"/>
        </w:rPr>
        <w:t>40</w:t>
      </w:r>
      <w:r w:rsidRPr="00940829">
        <w:t>.</w:t>
      </w:r>
    </w:p>
    <w:p w14:paraId="06653F15" w14:textId="7658E72A" w:rsidR="00A33D01" w:rsidRPr="00940829" w:rsidRDefault="00A33D01" w:rsidP="00940829">
      <w:pPr>
        <w:pStyle w:val="NormalBPBHEB"/>
        <w:numPr>
          <w:ilvl w:val="0"/>
          <w:numId w:val="118"/>
        </w:numPr>
      </w:pPr>
      <w:r w:rsidRPr="00940829">
        <w:rPr>
          <w:b/>
          <w:bCs/>
        </w:rPr>
        <w:t xml:space="preserve">AWS </w:t>
      </w:r>
      <w:r w:rsidR="00F57CD3" w:rsidRPr="00F57CD3">
        <w:rPr>
          <w:b/>
          <w:bCs/>
        </w:rPr>
        <w:t>online tech talks</w:t>
      </w:r>
      <w:r w:rsidRPr="00940829">
        <w:rPr>
          <w:b/>
          <w:bCs/>
        </w:rPr>
        <w:t>:</w:t>
      </w:r>
      <w:r w:rsidRPr="00940829">
        <w:t xml:space="preserve"> AWS offers a range of online tech talks, including sessions on AWS Firewall Manager, which can provide valuable insights</w:t>
      </w:r>
      <w:r w:rsidR="008E265C" w:rsidRPr="00940829">
        <w:rPr>
          <w:rStyle w:val="FootnoteReference"/>
        </w:rPr>
        <w:t>41</w:t>
      </w:r>
      <w:r w:rsidRPr="00940829">
        <w:t>.</w:t>
      </w:r>
    </w:p>
    <w:p w14:paraId="7531B908" w14:textId="3CCD0CCB" w:rsidR="00A33D01" w:rsidRPr="00940829" w:rsidRDefault="00A33D01" w:rsidP="00940829">
      <w:pPr>
        <w:pStyle w:val="NormalBPBHEB"/>
        <w:numPr>
          <w:ilvl w:val="0"/>
          <w:numId w:val="118"/>
        </w:numPr>
      </w:pPr>
      <w:r w:rsidRPr="00940829">
        <w:rPr>
          <w:b/>
          <w:bCs/>
        </w:rPr>
        <w:t>AWS re:Invent:</w:t>
      </w:r>
      <w:r w:rsidRPr="00940829">
        <w:t xml:space="preserve"> AWS re:Invent sessions often cover AWS Firewall Manager, and these sessions are a great resource for advanced users</w:t>
      </w:r>
      <w:r w:rsidR="008E265C" w:rsidRPr="00940829">
        <w:rPr>
          <w:rStyle w:val="FootnoteReference"/>
        </w:rPr>
        <w:t>42</w:t>
      </w:r>
      <w:r w:rsidRPr="00940829">
        <w:t>.</w:t>
      </w:r>
    </w:p>
    <w:p w14:paraId="0F944EC9" w14:textId="77777777" w:rsidR="00A33D01" w:rsidRPr="00A33D01" w:rsidRDefault="00A33D01" w:rsidP="00940829">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940829">
      <w:pPr>
        <w:pStyle w:val="Heading1BPBHEB"/>
      </w:pPr>
      <w:r w:rsidRPr="00A33D01">
        <w:t xml:space="preserve">AWS IAM </w:t>
      </w:r>
      <w:r w:rsidR="00FE7691" w:rsidRPr="00A33D01">
        <w:t>identity center</w:t>
      </w:r>
    </w:p>
    <w:p w14:paraId="7853D953" w14:textId="2D01DCDC" w:rsidR="00A33D01" w:rsidRPr="00A33D01" w:rsidRDefault="00A33D01" w:rsidP="00940829">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8" w:name="_Ref148530717"/>
      <w:r w:rsidR="004919B6" w:rsidRPr="00940829">
        <w:rPr>
          <w:rStyle w:val="FootnoteReference"/>
          <w:highlight w:val="yellow"/>
        </w:rPr>
        <w:footnoteReference w:id="43"/>
      </w:r>
      <w:bookmarkEnd w:id="38"/>
      <w:r w:rsidR="004919B6" w:rsidRPr="00940829">
        <w:rPr>
          <w:highlight w:val="yellow"/>
        </w:rPr>
        <w:t xml:space="preserve"> </w:t>
      </w:r>
      <w:bookmarkStart w:id="39" w:name="_Ref148530741"/>
      <w:r w:rsidR="00065DFB" w:rsidRPr="00940829">
        <w:rPr>
          <w:rStyle w:val="FootnoteReference"/>
          <w:highlight w:val="yellow"/>
        </w:rPr>
        <w:footnoteReference w:id="44"/>
      </w:r>
      <w:bookmarkEnd w:id="39"/>
      <w:r w:rsidR="00065DFB" w:rsidRPr="00940829">
        <w:rPr>
          <w:highlight w:val="yellow"/>
        </w:rPr>
        <w:t xml:space="preserve"> </w:t>
      </w:r>
      <w:bookmarkStart w:id="40" w:name="_Ref148530764"/>
      <w:r w:rsidR="00065DFB" w:rsidRPr="00940829">
        <w:rPr>
          <w:rStyle w:val="FootnoteReference"/>
          <w:highlight w:val="yellow"/>
        </w:rPr>
        <w:footnoteReference w:id="45"/>
      </w:r>
      <w:bookmarkEnd w:id="40"/>
      <w:r w:rsidRPr="00940829">
        <w:rPr>
          <w:highlight w:val="yellow"/>
        </w:rPr>
        <w:t>.</w:t>
      </w:r>
    </w:p>
    <w:p w14:paraId="43C54787" w14:textId="77777777" w:rsidR="00A33D01" w:rsidRPr="00A33D01" w:rsidRDefault="00A33D01" w:rsidP="00940829">
      <w:pPr>
        <w:pStyle w:val="Heading2BPBHEB"/>
      </w:pPr>
      <w:r w:rsidRPr="00A33D01">
        <w:t>Introduction to AWS IAM Identity Center</w:t>
      </w:r>
    </w:p>
    <w:p w14:paraId="0255E1FC" w14:textId="164D8D83" w:rsidR="00A33D01" w:rsidRPr="00A33D01" w:rsidRDefault="00A33D01" w:rsidP="00940829">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72732AEC" w14:textId="216F21D6" w:rsidR="00E811CE" w:rsidRDefault="00FE7691" w:rsidP="00940829">
      <w:pPr>
        <w:pStyle w:val="NormalBPBHEB"/>
      </w:pPr>
      <w:r>
        <w:t xml:space="preserve">Let us discuss the </w:t>
      </w:r>
      <w:r w:rsidR="00E811CE">
        <w:t>k</w:t>
      </w:r>
      <w:r w:rsidR="00E811CE" w:rsidRPr="00565722">
        <w:t>ey features and benefits</w:t>
      </w:r>
      <w:r>
        <w:t xml:space="preserve"> </w:t>
      </w:r>
      <w:r w:rsidRPr="00A33D01">
        <w:t>AWS IAM identity center</w:t>
      </w:r>
      <w:r>
        <w:t>:</w:t>
      </w:r>
    </w:p>
    <w:p w14:paraId="34E873DF" w14:textId="77777777" w:rsidR="00E811CE" w:rsidRPr="00565722" w:rsidRDefault="00E811CE" w:rsidP="00940829">
      <w:pPr>
        <w:pStyle w:val="Heading3BPBHEB"/>
      </w:pPr>
    </w:p>
    <w:p w14:paraId="14DCC443" w14:textId="0DF22CA5" w:rsidR="00A33D01" w:rsidRPr="00A33D01" w:rsidRDefault="00A33D01" w:rsidP="00940829">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rsidRPr="00720C3B">
        <w:rPr>
          <w:rStyle w:val="FootnoteReference"/>
        </w:rPr>
        <w:t>43</w:t>
      </w:r>
      <w:r w:rsidRPr="00A33D01">
        <w:t>.</w:t>
      </w:r>
    </w:p>
    <w:p w14:paraId="746207B1" w14:textId="3B829D3E" w:rsidR="00A33D01" w:rsidRPr="00A33D01" w:rsidRDefault="00A33D01" w:rsidP="00940829">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r w:rsidR="00720C3B" w:rsidRPr="00720C3B">
        <w:rPr>
          <w:rStyle w:val="FootnoteReference"/>
        </w:rPr>
        <w:t>43</w:t>
      </w:r>
      <w:r w:rsidRPr="00A33D01">
        <w:t>.</w:t>
      </w:r>
    </w:p>
    <w:p w14:paraId="6FCE0AD5" w14:textId="03872E61" w:rsidR="00A33D01" w:rsidRPr="00A33D01" w:rsidRDefault="00A33D01" w:rsidP="00940829">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1CD72BA4" w:rsidR="00A33D01" w:rsidRPr="00565722" w:rsidRDefault="00A33D01" w:rsidP="00940829">
      <w:pPr>
        <w:pStyle w:val="Heading3BPBHEB"/>
      </w:pPr>
      <w:r w:rsidRPr="00565722">
        <w:t xml:space="preserve">Use </w:t>
      </w:r>
      <w:r w:rsidR="00EC4DC0">
        <w:t>c</w:t>
      </w:r>
      <w:r w:rsidRPr="00565722">
        <w:t>ases</w:t>
      </w:r>
    </w:p>
    <w:p w14:paraId="7F5677B4" w14:textId="4429F79A" w:rsidR="00A33D01" w:rsidRPr="00A33D01" w:rsidRDefault="00A33D01" w:rsidP="00940829">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D32CA63" w:rsidR="00A33D01" w:rsidRPr="00A33D01" w:rsidRDefault="00A33D01" w:rsidP="00940829">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05B1FD6F" w:rsidR="00A33D01" w:rsidRPr="00A33D01" w:rsidRDefault="00A33D01" w:rsidP="00940829">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18545069" w:rsidR="00A33D01" w:rsidRPr="00A33D01" w:rsidRDefault="00A33D01" w:rsidP="00940829">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12F3F110" w14:textId="759D91C0" w:rsidR="00A33D01" w:rsidRPr="00565722" w:rsidRDefault="00A33D01" w:rsidP="00940829">
      <w:pPr>
        <w:pStyle w:val="Heading2BPBHEB"/>
      </w:pPr>
      <w:r w:rsidRPr="00565722">
        <w:t xml:space="preserve">Getting </w:t>
      </w:r>
      <w:r w:rsidR="00481CDB">
        <w:t>s</w:t>
      </w:r>
      <w:r w:rsidRPr="00565722">
        <w:t xml:space="preserve">tarted with AWS IAM </w:t>
      </w:r>
      <w:r w:rsidR="00313A80" w:rsidRPr="00565722">
        <w:t>identity center</w:t>
      </w:r>
    </w:p>
    <w:p w14:paraId="3373BFD7" w14:textId="38BC7176" w:rsidR="00A33D01" w:rsidRPr="00F42099" w:rsidRDefault="00A33D01" w:rsidP="00940829">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940829">
      <w:pPr>
        <w:pStyle w:val="Heading3BPBHEB"/>
      </w:pPr>
      <w:r w:rsidRPr="00565722">
        <w:t>In</w:t>
      </w:r>
      <w:r w:rsidR="00313A80" w:rsidRPr="00565722">
        <w:t>-depth resources</w:t>
      </w:r>
    </w:p>
    <w:p w14:paraId="0467CBB2" w14:textId="3EAD3C11" w:rsidR="00A33D01" w:rsidRPr="00940829" w:rsidRDefault="00A33D01" w:rsidP="00940829">
      <w:pPr>
        <w:pStyle w:val="NormalBPBHEB"/>
      </w:pPr>
      <w:r w:rsidRPr="00940829">
        <w:t xml:space="preserve">For a deeper understanding of AWS IAM </w:t>
      </w:r>
      <w:r w:rsidR="00313A80" w:rsidRPr="00313A80">
        <w:t>identity center</w:t>
      </w:r>
      <w:r w:rsidRPr="00940829">
        <w:t>, consider these resources:</w:t>
      </w:r>
    </w:p>
    <w:p w14:paraId="1CFE2057" w14:textId="38ED6923" w:rsidR="00A33D01" w:rsidRPr="00940829" w:rsidRDefault="00A33D01" w:rsidP="00940829">
      <w:pPr>
        <w:pStyle w:val="NormalBPBHEB"/>
        <w:numPr>
          <w:ilvl w:val="0"/>
          <w:numId w:val="120"/>
        </w:numPr>
      </w:pPr>
      <w:r w:rsidRPr="00940829">
        <w:rPr>
          <w:b/>
          <w:bCs/>
        </w:rPr>
        <w:t xml:space="preserve">AWS </w:t>
      </w:r>
      <w:r w:rsidR="00313A80">
        <w:rPr>
          <w:b/>
          <w:bCs/>
        </w:rPr>
        <w:t>d</w:t>
      </w:r>
      <w:r w:rsidRPr="00940829">
        <w:rPr>
          <w:b/>
          <w:bCs/>
        </w:rPr>
        <w:t>ocumentation:</w:t>
      </w:r>
      <w:r w:rsidRPr="00940829">
        <w:t xml:space="preserve"> The official AWS IAM Identity Center documentation provides comprehensive information on setting up and managing identities, groups, and permissions</w:t>
      </w:r>
      <w:r w:rsidR="00216B4D" w:rsidRPr="00940829">
        <w:rPr>
          <w:rStyle w:val="FootnoteReference"/>
        </w:rPr>
        <w:t>43</w:t>
      </w:r>
      <w:r w:rsidRPr="00940829">
        <w:t>.</w:t>
      </w:r>
    </w:p>
    <w:p w14:paraId="5C2B77AE" w14:textId="06E73D42" w:rsidR="00A33D01" w:rsidRPr="00940829" w:rsidRDefault="00A33D01" w:rsidP="00940829">
      <w:pPr>
        <w:pStyle w:val="NormalBPBHEB"/>
        <w:numPr>
          <w:ilvl w:val="0"/>
          <w:numId w:val="120"/>
        </w:numPr>
      </w:pPr>
      <w:r w:rsidRPr="00940829">
        <w:rPr>
          <w:b/>
          <w:bCs/>
        </w:rPr>
        <w:t xml:space="preserve">Online </w:t>
      </w:r>
      <w:r w:rsidR="00A8159F">
        <w:rPr>
          <w:b/>
          <w:bCs/>
        </w:rPr>
        <w:t>t</w:t>
      </w:r>
      <w:r w:rsidRPr="00940829">
        <w:rPr>
          <w:b/>
          <w:bCs/>
        </w:rPr>
        <w:t>utorials:</w:t>
      </w:r>
      <w:r w:rsidRPr="00940829">
        <w:t xml:space="preserve"> There are various online tutorials and video resources available to help you get started with AWS IAM Identity Center</w:t>
      </w:r>
      <w:r w:rsidR="00216B4D" w:rsidRPr="00940829">
        <w:rPr>
          <w:rStyle w:val="FootnoteReference"/>
        </w:rPr>
        <w:t>44</w:t>
      </w:r>
      <w:r w:rsidRPr="00940829">
        <w:t>.</w:t>
      </w:r>
    </w:p>
    <w:p w14:paraId="0A9B3265" w14:textId="7025C2C6" w:rsidR="00A33D01" w:rsidRPr="00940829" w:rsidRDefault="00A33D01" w:rsidP="00940829">
      <w:pPr>
        <w:pStyle w:val="NormalBPBHEB"/>
        <w:numPr>
          <w:ilvl w:val="0"/>
          <w:numId w:val="120"/>
        </w:numPr>
      </w:pPr>
      <w:r w:rsidRPr="00940829">
        <w:rPr>
          <w:b/>
          <w:bCs/>
        </w:rPr>
        <w:t xml:space="preserve">Community </w:t>
      </w:r>
      <w:r w:rsidR="00E329C5">
        <w:rPr>
          <w:b/>
          <w:bCs/>
        </w:rPr>
        <w:t>f</w:t>
      </w:r>
      <w:r w:rsidRPr="00940829">
        <w:rPr>
          <w:b/>
          <w:bCs/>
        </w:rPr>
        <w:t>orums:</w:t>
      </w:r>
      <w:r w:rsidRPr="00940829">
        <w:t xml:space="preserve"> AWS community forums are excellent places to seek guidance and advice from experienced users who can share their real-world insights</w:t>
      </w:r>
      <w:r w:rsidR="00216B4D" w:rsidRPr="00940829">
        <w:rPr>
          <w:rStyle w:val="FootnoteReference"/>
        </w:rPr>
        <w:t>45</w:t>
      </w:r>
      <w:r w:rsidRPr="00940829">
        <w:t>.</w:t>
      </w:r>
    </w:p>
    <w:p w14:paraId="7EE8FA8B" w14:textId="15DF37A1" w:rsidR="00A33D01" w:rsidRPr="00A33D01" w:rsidRDefault="00A33D01" w:rsidP="00940829">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73AE0FCD" w:rsidR="00A33D01" w:rsidRPr="00A33D01" w:rsidRDefault="00A33D01" w:rsidP="00940829">
      <w:pPr>
        <w:pStyle w:val="Heading1BPBHEB"/>
      </w:pPr>
      <w:r w:rsidRPr="00A33D01">
        <w:t xml:space="preserve">AWS Identity and Access Management </w:t>
      </w:r>
    </w:p>
    <w:p w14:paraId="1BBC1D9F" w14:textId="43D877AD" w:rsidR="00A33D01" w:rsidRPr="00A33D01" w:rsidRDefault="00A33D01" w:rsidP="00940829">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41" w:name="_Ref148531220"/>
      <w:r w:rsidR="00945066">
        <w:rPr>
          <w:rStyle w:val="FootnoteReference"/>
        </w:rPr>
        <w:footnoteReference w:id="46"/>
      </w:r>
      <w:bookmarkEnd w:id="41"/>
      <w:r w:rsidR="00945066">
        <w:t xml:space="preserve"> </w:t>
      </w:r>
      <w:bookmarkStart w:id="42" w:name="_Ref148531211"/>
      <w:r w:rsidR="00945066">
        <w:rPr>
          <w:rStyle w:val="FootnoteReference"/>
        </w:rPr>
        <w:footnoteReference w:id="47"/>
      </w:r>
      <w:bookmarkEnd w:id="42"/>
      <w:r w:rsidR="00945066">
        <w:t xml:space="preserve"> </w:t>
      </w:r>
      <w:bookmarkStart w:id="43" w:name="_Ref148531201"/>
      <w:r w:rsidR="00945066">
        <w:rPr>
          <w:rStyle w:val="FootnoteReference"/>
        </w:rPr>
        <w:footnoteReference w:id="48"/>
      </w:r>
      <w:bookmarkEnd w:id="43"/>
      <w:r w:rsidRPr="00A33D01">
        <w:t>.</w:t>
      </w:r>
    </w:p>
    <w:p w14:paraId="1AC9218C" w14:textId="62740488" w:rsidR="00A33D01" w:rsidRPr="00565722" w:rsidRDefault="00A33D01" w:rsidP="00940829">
      <w:pPr>
        <w:pStyle w:val="Heading2BPBHEB"/>
      </w:pPr>
      <w:r w:rsidRPr="00565722">
        <w:t xml:space="preserve">Introduction to AWS Identity and Access Management </w:t>
      </w:r>
    </w:p>
    <w:p w14:paraId="3118C7F5" w14:textId="58EC87E8" w:rsidR="00A33D01" w:rsidRPr="00A33D01" w:rsidRDefault="00A33D01" w:rsidP="00940829">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7466A1AC" w:rsidR="00444827" w:rsidRPr="00565722" w:rsidRDefault="00444827" w:rsidP="00940829">
      <w:pPr>
        <w:pStyle w:val="NormalBPBHEB"/>
      </w:pPr>
      <w:r>
        <w:t>The k</w:t>
      </w:r>
      <w:r w:rsidRPr="00565722">
        <w:t>ey features and benefits</w:t>
      </w:r>
      <w:r>
        <w:t xml:space="preserve"> of </w:t>
      </w:r>
      <w:r w:rsidRPr="00940829">
        <w:rPr>
          <w:bCs/>
        </w:rPr>
        <w:t>AWS</w:t>
      </w:r>
      <w:r w:rsidRPr="00A33D01">
        <w:rPr>
          <w:b/>
        </w:rPr>
        <w:t xml:space="preserve"> </w:t>
      </w:r>
      <w:r>
        <w:t>IAM</w:t>
      </w:r>
      <w:r w:rsidR="00FA6ACB">
        <w:t xml:space="preserve"> </w:t>
      </w:r>
      <w:r>
        <w:t>are as follows:</w:t>
      </w:r>
    </w:p>
    <w:p w14:paraId="28ED93A2" w14:textId="39867308" w:rsidR="00A33D01" w:rsidRPr="00A33D01" w:rsidRDefault="00A33D01" w:rsidP="00940829">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rsidRPr="00BA322C">
        <w:rPr>
          <w:rStyle w:val="FootnoteReference"/>
        </w:rPr>
        <w:t>46</w:t>
      </w:r>
      <w:r w:rsidRPr="00A33D01">
        <w:t>.</w:t>
      </w:r>
    </w:p>
    <w:p w14:paraId="3D4571BD" w14:textId="5F7DB118" w:rsidR="00A33D01" w:rsidRPr="00A33D01" w:rsidRDefault="00A33D01" w:rsidP="00940829">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rsidRPr="00BA322C">
        <w:rPr>
          <w:rStyle w:val="FootnoteReference"/>
        </w:rPr>
        <w:t>46</w:t>
      </w:r>
      <w:r w:rsidRPr="00A33D01">
        <w:t>.</w:t>
      </w:r>
    </w:p>
    <w:p w14:paraId="2C2928DE" w14:textId="37977768" w:rsidR="00A33D01" w:rsidRPr="00A33D01" w:rsidRDefault="00A33D01" w:rsidP="00940829">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130CC149" w:rsidR="00A33D01" w:rsidRPr="00A33D01" w:rsidRDefault="00A33D01" w:rsidP="00940829">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37165EA6" w14:textId="48CCB363" w:rsidR="00A33D01" w:rsidRPr="00565722" w:rsidRDefault="00A33D01" w:rsidP="00940829">
      <w:pPr>
        <w:pStyle w:val="Heading3BPBHEB"/>
      </w:pPr>
      <w:r w:rsidRPr="00565722">
        <w:t xml:space="preserve">Use </w:t>
      </w:r>
      <w:r w:rsidR="0090410C">
        <w:t>c</w:t>
      </w:r>
      <w:r w:rsidRPr="00565722">
        <w:t>ases</w:t>
      </w:r>
    </w:p>
    <w:p w14:paraId="7039CE15" w14:textId="77777777" w:rsidR="00A33D01" w:rsidRPr="00A33D01" w:rsidRDefault="00A33D01" w:rsidP="00940829">
      <w:pPr>
        <w:pStyle w:val="NormalBPBHEB"/>
      </w:pPr>
      <w:r w:rsidRPr="00A33D01">
        <w:t>IAM is essential for managing access control in AWS environments. Common use cases include:</w:t>
      </w:r>
    </w:p>
    <w:p w14:paraId="74A3FC47" w14:textId="5B9A0510" w:rsidR="00A33D01" w:rsidRPr="00A33D01" w:rsidRDefault="00A33D01" w:rsidP="00940829">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700AB84D" w:rsidR="00A33D01" w:rsidRPr="00A33D01" w:rsidRDefault="00A33D01" w:rsidP="00940829">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664D4BEB" w:rsidR="00A33D01" w:rsidRPr="00A33D01" w:rsidRDefault="00A33D01" w:rsidP="00940829">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3E667094" w:rsidR="00A33D01" w:rsidRPr="00565722" w:rsidRDefault="00A33D01" w:rsidP="00940829">
      <w:pPr>
        <w:pStyle w:val="Heading2BPBHEB"/>
      </w:pPr>
      <w:r w:rsidRPr="00565722">
        <w:t xml:space="preserve">Getting </w:t>
      </w:r>
      <w:r w:rsidR="00F2537F">
        <w:t>s</w:t>
      </w:r>
      <w:r w:rsidRPr="00565722">
        <w:t>tarted with AWS IAM</w:t>
      </w:r>
    </w:p>
    <w:p w14:paraId="4AFF60E6" w14:textId="13028644" w:rsidR="00A33D01" w:rsidRPr="00A33D01" w:rsidRDefault="00A33D01" w:rsidP="00940829">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940829">
      <w:pPr>
        <w:pStyle w:val="Heading3BPBHEB"/>
      </w:pPr>
      <w:r w:rsidRPr="00565722">
        <w:t>In-</w:t>
      </w:r>
      <w:r w:rsidR="00262E10" w:rsidRPr="00565722">
        <w:t>depth resources</w:t>
      </w:r>
    </w:p>
    <w:p w14:paraId="0FA04B40" w14:textId="77777777" w:rsidR="00A33D01" w:rsidRPr="00940829" w:rsidRDefault="00A33D01" w:rsidP="00940829">
      <w:pPr>
        <w:pStyle w:val="NormalBPBHEB"/>
      </w:pPr>
      <w:r w:rsidRPr="00940829">
        <w:t>To deepen your knowledge of AWS IAM, refer to the following resources:</w:t>
      </w:r>
    </w:p>
    <w:p w14:paraId="1373A17B" w14:textId="7AF9C16B" w:rsidR="00A33D01" w:rsidRPr="00940829" w:rsidRDefault="00A33D01" w:rsidP="00940829">
      <w:pPr>
        <w:pStyle w:val="NormalBPBHEB"/>
        <w:numPr>
          <w:ilvl w:val="0"/>
          <w:numId w:val="123"/>
        </w:numPr>
      </w:pPr>
      <w:r w:rsidRPr="00940829">
        <w:rPr>
          <w:b/>
          <w:bCs/>
        </w:rPr>
        <w:t xml:space="preserve">AWS </w:t>
      </w:r>
      <w:r w:rsidR="00D927DD">
        <w:rPr>
          <w:b/>
          <w:bCs/>
        </w:rPr>
        <w:t>d</w:t>
      </w:r>
      <w:r w:rsidRPr="00940829">
        <w:rPr>
          <w:b/>
          <w:bCs/>
        </w:rPr>
        <w:t>ocumentation:</w:t>
      </w:r>
      <w:r w:rsidRPr="00940829">
        <w:t xml:space="preserve"> The official AWS IAM documentation provides detailed guidance on configuring and managing IAM users, groups, and policies</w:t>
      </w:r>
      <w:r w:rsidR="00CC5976" w:rsidRPr="00940829">
        <w:rPr>
          <w:rStyle w:val="FootnoteReference"/>
        </w:rPr>
        <w:t>46</w:t>
      </w:r>
      <w:r w:rsidRPr="00940829">
        <w:t>.</w:t>
      </w:r>
    </w:p>
    <w:p w14:paraId="5606AD3F" w14:textId="5A7E160A" w:rsidR="00A33D01" w:rsidRPr="00940829" w:rsidRDefault="00A33D01" w:rsidP="00940829">
      <w:pPr>
        <w:pStyle w:val="NormalBPBHEB"/>
        <w:numPr>
          <w:ilvl w:val="0"/>
          <w:numId w:val="123"/>
        </w:numPr>
      </w:pPr>
      <w:r w:rsidRPr="00940829">
        <w:rPr>
          <w:b/>
          <w:bCs/>
        </w:rPr>
        <w:t xml:space="preserve">Online </w:t>
      </w:r>
      <w:r w:rsidR="008F694E">
        <w:rPr>
          <w:b/>
          <w:bCs/>
        </w:rPr>
        <w:t>c</w:t>
      </w:r>
      <w:r w:rsidRPr="00940829">
        <w:rPr>
          <w:b/>
          <w:bCs/>
        </w:rPr>
        <w:t>ourses:</w:t>
      </w:r>
      <w:r w:rsidRPr="00940829">
        <w:t xml:space="preserve"> Online platforms like AWS </w:t>
      </w:r>
      <w:r w:rsidR="000C4E6B" w:rsidRPr="000C4E6B">
        <w:t xml:space="preserve">training and certification </w:t>
      </w:r>
      <w:r w:rsidRPr="00940829">
        <w:t>offer courses specifically dedicated to IAM, allowing you to gain expertise in using the service effectively</w:t>
      </w:r>
      <w:r w:rsidR="00CC5976" w:rsidRPr="00940829">
        <w:rPr>
          <w:rStyle w:val="FootnoteReference"/>
        </w:rPr>
        <w:t>47</w:t>
      </w:r>
      <w:r w:rsidRPr="00940829">
        <w:t>.</w:t>
      </w:r>
    </w:p>
    <w:p w14:paraId="59312140" w14:textId="32205453" w:rsidR="00A33D01" w:rsidRPr="00940829" w:rsidRDefault="00A33D01" w:rsidP="00940829">
      <w:pPr>
        <w:pStyle w:val="NormalBPBHEB"/>
        <w:numPr>
          <w:ilvl w:val="0"/>
          <w:numId w:val="123"/>
        </w:numPr>
      </w:pPr>
      <w:r w:rsidRPr="00940829">
        <w:rPr>
          <w:b/>
          <w:bCs/>
        </w:rPr>
        <w:t xml:space="preserve">Whitepapers and </w:t>
      </w:r>
      <w:r w:rsidR="000658B3">
        <w:rPr>
          <w:b/>
          <w:bCs/>
        </w:rPr>
        <w:t>g</w:t>
      </w:r>
      <w:r w:rsidRPr="00940829">
        <w:rPr>
          <w:b/>
          <w:bCs/>
        </w:rPr>
        <w:t>uides:</w:t>
      </w:r>
      <w:r w:rsidRPr="00940829">
        <w:t xml:space="preserve"> AWS offers whitepapers and implementation guides that can help you understand and implement IAM best practices in your organization</w:t>
      </w:r>
      <w:r w:rsidR="00CC5976" w:rsidRPr="00940829">
        <w:rPr>
          <w:rStyle w:val="FootnoteReference"/>
        </w:rPr>
        <w:t>48</w:t>
      </w:r>
      <w:r w:rsidRPr="00940829">
        <w:t>.</w:t>
      </w:r>
    </w:p>
    <w:p w14:paraId="4CD58C82" w14:textId="77777777" w:rsidR="00A33D01" w:rsidRPr="00A33D01" w:rsidRDefault="00A33D01" w:rsidP="00940829">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A33D01" w:rsidRDefault="00A33D01" w:rsidP="00940829">
      <w:pPr>
        <w:pStyle w:val="Heading1BPBHEB"/>
      </w:pPr>
      <w:r w:rsidRPr="00A33D01">
        <w:t xml:space="preserve">AWS Key Management Service </w:t>
      </w:r>
    </w:p>
    <w:p w14:paraId="651B1592" w14:textId="35D4CBB0" w:rsidR="00A33D01" w:rsidRPr="00A33D01" w:rsidRDefault="00A33D01" w:rsidP="00940829">
      <w:pPr>
        <w:pStyle w:val="NormalBPBHEB"/>
      </w:pPr>
      <w:r w:rsidRPr="00A33D01">
        <w:t xml:space="preserve">In this section, we will explore AWS </w:t>
      </w:r>
      <w:r w:rsidRPr="00940829">
        <w:rPr>
          <w:b/>
          <w:bCs/>
        </w:rPr>
        <w:t>Key Management Service</w:t>
      </w:r>
      <w:r w:rsidRPr="00A33D01">
        <w:t xml:space="preserve"> (</w:t>
      </w:r>
      <w:r w:rsidRPr="00940829">
        <w:rPr>
          <w:b/>
          <w:bCs/>
        </w:rPr>
        <w:t>KMS</w:t>
      </w:r>
      <w:r w:rsidRPr="00A33D01">
        <w:t>), a crucial component for managing cryptographic keys and securing your data in AWS. We will delve into the key features, use cases, and best practices for AWS KMS</w:t>
      </w:r>
      <w:bookmarkStart w:id="44" w:name="_Ref148531585"/>
      <w:r w:rsidR="00BA322C" w:rsidRPr="00940829">
        <w:rPr>
          <w:rStyle w:val="FootnoteReference"/>
          <w:highlight w:val="yellow"/>
        </w:rPr>
        <w:footnoteReference w:id="49"/>
      </w:r>
      <w:bookmarkEnd w:id="44"/>
      <w:r w:rsidR="00BA322C" w:rsidRPr="00940829">
        <w:rPr>
          <w:highlight w:val="yellow"/>
        </w:rPr>
        <w:t xml:space="preserve"> </w:t>
      </w:r>
      <w:bookmarkStart w:id="45" w:name="_Ref148531604"/>
      <w:r w:rsidR="00BA322C" w:rsidRPr="00940829">
        <w:rPr>
          <w:rStyle w:val="FootnoteReference"/>
          <w:highlight w:val="yellow"/>
        </w:rPr>
        <w:footnoteReference w:id="50"/>
      </w:r>
      <w:bookmarkEnd w:id="45"/>
      <w:r w:rsidR="008430A5">
        <w:t xml:space="preserve"> </w:t>
      </w:r>
      <w:bookmarkStart w:id="46" w:name="_Ref148531616"/>
      <w:r w:rsidR="008430A5">
        <w:rPr>
          <w:rStyle w:val="FootnoteReference"/>
        </w:rPr>
        <w:footnoteReference w:id="51"/>
      </w:r>
      <w:bookmarkEnd w:id="46"/>
      <w:r w:rsidRPr="00A33D01">
        <w:t>.</w:t>
      </w:r>
    </w:p>
    <w:p w14:paraId="5B176ACA" w14:textId="1A873079" w:rsidR="00A33D01" w:rsidRPr="00565722" w:rsidRDefault="00A33D01" w:rsidP="00940829">
      <w:pPr>
        <w:pStyle w:val="Heading2BPBHEB"/>
      </w:pPr>
      <w:r w:rsidRPr="00565722">
        <w:t xml:space="preserve">Introduction to AWS Key Management Service </w:t>
      </w:r>
    </w:p>
    <w:p w14:paraId="2C689EAD" w14:textId="7D2A11FB" w:rsidR="00A33D01" w:rsidRPr="00A33D01" w:rsidRDefault="00A33D01" w:rsidP="00940829">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940829">
      <w:pPr>
        <w:pStyle w:val="NormalBPBHEB"/>
      </w:pPr>
      <w:r w:rsidRPr="00565722">
        <w:t>Key features and benefits</w:t>
      </w:r>
      <w:r>
        <w:t xml:space="preserve"> of the </w:t>
      </w:r>
      <w:r w:rsidRPr="00A33D01">
        <w:t xml:space="preserve">AWS </w:t>
      </w:r>
      <w:r w:rsidRPr="00940829">
        <w:t>KMS</w:t>
      </w:r>
      <w:r>
        <w:t xml:space="preserve"> are as follows:</w:t>
      </w:r>
    </w:p>
    <w:p w14:paraId="342F2759" w14:textId="2DDFEEED" w:rsidR="00A33D01" w:rsidRPr="00A33D01" w:rsidRDefault="00A33D01" w:rsidP="00940829">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77427D3B" w:rsidR="00A33D01" w:rsidRPr="00A33D01" w:rsidRDefault="00A33D01" w:rsidP="00940829">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28629758" w:rsidR="00A33D01" w:rsidRPr="00A33D01" w:rsidRDefault="00A33D01" w:rsidP="00940829">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0C07C1BA" w:rsidR="00A33D01" w:rsidRPr="00A33D01" w:rsidRDefault="00A33D01" w:rsidP="00940829">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5200D1F4" w:rsidR="00A33D01" w:rsidRPr="00565722" w:rsidRDefault="00A33D01" w:rsidP="00940829">
      <w:pPr>
        <w:pStyle w:val="Heading3BPBHEB"/>
      </w:pPr>
      <w:r w:rsidRPr="00565722">
        <w:t xml:space="preserve">Use </w:t>
      </w:r>
      <w:r w:rsidR="00400A01">
        <w:t>c</w:t>
      </w:r>
      <w:r w:rsidRPr="00565722">
        <w:t>ases</w:t>
      </w:r>
    </w:p>
    <w:p w14:paraId="0DB106B3" w14:textId="77777777" w:rsidR="00A33D01" w:rsidRPr="00A33D01" w:rsidRDefault="00A33D01" w:rsidP="00940829">
      <w:pPr>
        <w:pStyle w:val="NormalBPBHEB"/>
      </w:pPr>
      <w:r w:rsidRPr="00A33D01">
        <w:t>KMS is critical for a range of encryption use cases, including:</w:t>
      </w:r>
    </w:p>
    <w:p w14:paraId="5B5ABC25" w14:textId="04835C94" w:rsidR="00A33D01" w:rsidRPr="00A33D01" w:rsidRDefault="00A33D01" w:rsidP="00940829">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940829">
        <w:rPr>
          <w:rStyle w:val="FootnoteReference"/>
          <w:highlight w:val="yellow"/>
        </w:rPr>
        <w:t>5</w:t>
      </w:r>
      <w:r w:rsidR="00BF3E5C" w:rsidRPr="00BF3E5C">
        <w:rPr>
          <w:rStyle w:val="FootnoteReference"/>
        </w:rPr>
        <w:t>0</w:t>
      </w:r>
      <w:r w:rsidRPr="00A33D01">
        <w:t>.</w:t>
      </w:r>
    </w:p>
    <w:p w14:paraId="42F0BD58" w14:textId="3E835290" w:rsidR="00A33D01" w:rsidRPr="00A33D01" w:rsidRDefault="00A33D01" w:rsidP="00940829">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4F032C03" w:rsidR="00A33D01" w:rsidRPr="00A33D01" w:rsidRDefault="00A33D01" w:rsidP="00940829">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940829">
        <w:rPr>
          <w:rStyle w:val="FootnoteReference"/>
          <w:highlight w:val="yellow"/>
        </w:rPr>
        <w:t>49</w:t>
      </w:r>
      <w:r w:rsidRPr="00A33D01">
        <w:t>.</w:t>
      </w:r>
    </w:p>
    <w:p w14:paraId="1EB27ECE" w14:textId="47BC56CA" w:rsidR="00A33D01" w:rsidRPr="00565722" w:rsidRDefault="00A33D01" w:rsidP="00940829">
      <w:pPr>
        <w:pStyle w:val="Heading3BPBHEB"/>
      </w:pPr>
      <w:r w:rsidRPr="00565722">
        <w:t xml:space="preserve">Best </w:t>
      </w:r>
      <w:r w:rsidR="00A03BC4">
        <w:t>p</w:t>
      </w:r>
      <w:r w:rsidRPr="00565722">
        <w:t>ractices</w:t>
      </w:r>
    </w:p>
    <w:p w14:paraId="40B762A7" w14:textId="77777777" w:rsidR="00A33D01" w:rsidRPr="00A33D01" w:rsidRDefault="00A33D01" w:rsidP="00940829">
      <w:pPr>
        <w:pStyle w:val="NormalBPBHEB"/>
      </w:pPr>
      <w:r w:rsidRPr="00A33D01">
        <w:t>To maximize the benefits of AWS KMS, consider the following best practices:</w:t>
      </w:r>
    </w:p>
    <w:p w14:paraId="565074E3" w14:textId="1F5A6C36" w:rsidR="00A33D01" w:rsidRPr="00A33D01" w:rsidRDefault="00A33D01" w:rsidP="00940829">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116631CE" w:rsidR="00A33D01" w:rsidRPr="00A33D01" w:rsidRDefault="00A33D01" w:rsidP="00940829">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AF60B83" w:rsidR="00A33D01" w:rsidRPr="00A33D01" w:rsidRDefault="00A33D01" w:rsidP="00940829">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940829">
      <w:pPr>
        <w:pStyle w:val="Heading2BPBHEB"/>
      </w:pPr>
      <w:r w:rsidRPr="00565722">
        <w:t>Getting Started with AWS KMS</w:t>
      </w:r>
    </w:p>
    <w:p w14:paraId="49738828" w14:textId="0E699AA9" w:rsidR="00A33D01" w:rsidRPr="00A33D01" w:rsidRDefault="00A33D01" w:rsidP="00940829">
      <w:pPr>
        <w:pStyle w:val="NormalBPBHEB"/>
      </w:pPr>
      <w:r w:rsidRPr="00A33D01">
        <w:t xml:space="preserve">To start using AWS KMS, access the service through the AWS Management Console, create </w:t>
      </w:r>
      <w:r w:rsidRPr="00940829">
        <w:rPr>
          <w:b/>
          <w:bCs/>
        </w:rPr>
        <w:t>customer master keys</w:t>
      </w:r>
      <w:r w:rsidRPr="00A33D01">
        <w:t xml:space="preserve"> (</w:t>
      </w:r>
      <w:r w:rsidRPr="00940829">
        <w:rPr>
          <w:b/>
          <w:bCs/>
        </w:rPr>
        <w:t>CMKs</w:t>
      </w:r>
      <w:r w:rsidRPr="00A33D01">
        <w:t>), and define key policies and permissions</w:t>
      </w:r>
      <w:r w:rsidR="00BF3E5C" w:rsidRPr="00BF3E5C">
        <w:rPr>
          <w:rStyle w:val="FootnoteReference"/>
        </w:rPr>
        <w:t>49</w:t>
      </w:r>
      <w:r w:rsidRPr="00A33D01">
        <w:t>.</w:t>
      </w:r>
    </w:p>
    <w:p w14:paraId="703B3D5F" w14:textId="6C5A1BB5" w:rsidR="00A33D01" w:rsidRPr="00940829" w:rsidRDefault="00A33D01" w:rsidP="00940829">
      <w:pPr>
        <w:pStyle w:val="Heading3BPBHEB"/>
      </w:pPr>
      <w:r w:rsidRPr="00940829">
        <w:t>In-</w:t>
      </w:r>
      <w:r w:rsidR="00A664D4" w:rsidRPr="00A664D4">
        <w:t>depth resources</w:t>
      </w:r>
    </w:p>
    <w:p w14:paraId="2BAE535C" w14:textId="77777777" w:rsidR="00A33D01" w:rsidRPr="00940829" w:rsidRDefault="00A33D01" w:rsidP="00940829">
      <w:pPr>
        <w:pStyle w:val="NormalBPBHEB"/>
      </w:pPr>
      <w:r w:rsidRPr="00940829">
        <w:t>To further your understanding of AWS KMS, consult the following resources:</w:t>
      </w:r>
    </w:p>
    <w:p w14:paraId="59C0AEFC" w14:textId="7C248DC2" w:rsidR="00A33D01" w:rsidRPr="00940829" w:rsidRDefault="00A33D01" w:rsidP="00940829">
      <w:pPr>
        <w:pStyle w:val="NormalBPBHEB"/>
        <w:numPr>
          <w:ilvl w:val="0"/>
          <w:numId w:val="127"/>
        </w:numPr>
      </w:pPr>
      <w:r w:rsidRPr="00940829">
        <w:rPr>
          <w:b/>
          <w:bCs/>
        </w:rPr>
        <w:t xml:space="preserve">AWS </w:t>
      </w:r>
      <w:r w:rsidR="0094271D">
        <w:rPr>
          <w:b/>
          <w:bCs/>
        </w:rPr>
        <w:t>d</w:t>
      </w:r>
      <w:r w:rsidRPr="00940829">
        <w:rPr>
          <w:b/>
          <w:bCs/>
        </w:rPr>
        <w:t>ocumentation:</w:t>
      </w:r>
      <w:r w:rsidRPr="00940829">
        <w:t xml:space="preserve"> The official AWS KMS documentation provides comprehensive information on creating, managing, and using encryption keys</w:t>
      </w:r>
      <w:r w:rsidR="00BF3E5C" w:rsidRPr="00940829">
        <w:rPr>
          <w:rStyle w:val="FootnoteReference"/>
        </w:rPr>
        <w:t>49</w:t>
      </w:r>
      <w:r w:rsidRPr="00940829">
        <w:t>.</w:t>
      </w:r>
    </w:p>
    <w:p w14:paraId="5005ED16" w14:textId="215F3E58" w:rsidR="00A33D01" w:rsidRPr="00940829" w:rsidRDefault="00A33D01" w:rsidP="00940829">
      <w:pPr>
        <w:pStyle w:val="NormalBPBHEB"/>
        <w:numPr>
          <w:ilvl w:val="0"/>
          <w:numId w:val="127"/>
        </w:numPr>
      </w:pPr>
      <w:r w:rsidRPr="00940829">
        <w:rPr>
          <w:b/>
          <w:bCs/>
        </w:rPr>
        <w:t xml:space="preserve">Online </w:t>
      </w:r>
      <w:r w:rsidR="004F6B76">
        <w:rPr>
          <w:b/>
          <w:bCs/>
        </w:rPr>
        <w:t>c</w:t>
      </w:r>
      <w:r w:rsidRPr="00940829">
        <w:rPr>
          <w:b/>
          <w:bCs/>
        </w:rPr>
        <w:t>ourses:</w:t>
      </w:r>
      <w:r w:rsidRPr="00940829">
        <w:t xml:space="preserve"> AWS </w:t>
      </w:r>
      <w:r w:rsidR="00373377" w:rsidRPr="00373377">
        <w:t xml:space="preserve">training and certification </w:t>
      </w:r>
      <w:r w:rsidRPr="00940829">
        <w:t>offers courses dedicated to AWS KMS, helping you master the service's capabilities and best practices</w:t>
      </w:r>
      <w:r w:rsidR="00BF3E5C" w:rsidRPr="00940829">
        <w:rPr>
          <w:rStyle w:val="FootnoteReference"/>
        </w:rPr>
        <w:t>51</w:t>
      </w:r>
      <w:r w:rsidRPr="00940829">
        <w:t>.</w:t>
      </w:r>
    </w:p>
    <w:p w14:paraId="0E654248" w14:textId="6C55EBDF" w:rsidR="00A33D01" w:rsidRPr="00940829" w:rsidRDefault="00A33D01" w:rsidP="00940829">
      <w:pPr>
        <w:pStyle w:val="NormalBPBHEB"/>
        <w:numPr>
          <w:ilvl w:val="0"/>
          <w:numId w:val="127"/>
        </w:numPr>
      </w:pPr>
      <w:r w:rsidRPr="00940829">
        <w:rPr>
          <w:b/>
          <w:bCs/>
        </w:rPr>
        <w:t xml:space="preserve">Whitepapers and </w:t>
      </w:r>
      <w:r w:rsidR="00822601" w:rsidRPr="00822601">
        <w:rPr>
          <w:b/>
          <w:bCs/>
        </w:rPr>
        <w:t>best practices guides</w:t>
      </w:r>
      <w:r w:rsidRPr="00940829">
        <w:rPr>
          <w:b/>
          <w:bCs/>
        </w:rPr>
        <w:t>:</w:t>
      </w:r>
      <w:r w:rsidRPr="00940829">
        <w:t xml:space="preserve"> AWS provides whitepapers and best practices guides that offer insights into using KMS to enhance data security</w:t>
      </w:r>
      <w:r w:rsidR="00BF3E5C" w:rsidRPr="00940829">
        <w:rPr>
          <w:rStyle w:val="FootnoteReference"/>
        </w:rPr>
        <w:t>50</w:t>
      </w:r>
      <w:r w:rsidRPr="00940829">
        <w:t>.</w:t>
      </w:r>
    </w:p>
    <w:p w14:paraId="5DAC7D1A" w14:textId="77777777" w:rsidR="00A33D01" w:rsidRPr="00A33D01" w:rsidRDefault="00A33D01" w:rsidP="00940829">
      <w:pPr>
        <w:pStyle w:val="NormalBPBHEB"/>
      </w:pPr>
      <w:r w:rsidRPr="00940829">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940829">
      <w:pPr>
        <w:pStyle w:val="Heading1BPBHEB"/>
      </w:pPr>
      <w:r w:rsidRPr="00A33D01">
        <w:t>AWS Network Firewall</w:t>
      </w:r>
    </w:p>
    <w:p w14:paraId="00EEE044" w14:textId="1D402290" w:rsidR="00A33D01" w:rsidRPr="00A33D01" w:rsidRDefault="00A33D01" w:rsidP="00940829">
      <w:pPr>
        <w:pStyle w:val="NormalBPBHEB"/>
      </w:pPr>
      <w:r w:rsidRPr="00A33D01">
        <w:t>In this section, we will delve into AWS Network Firewall, a crucial service for safeguarding your network traffic and applications in AWS. We will explore its key features, use cases, and best practices</w:t>
      </w:r>
      <w:bookmarkStart w:id="47" w:name="_Ref148532842"/>
      <w:r w:rsidR="00F42099" w:rsidRPr="00940829">
        <w:rPr>
          <w:rStyle w:val="FootnoteReference"/>
          <w:highlight w:val="yellow"/>
        </w:rPr>
        <w:footnoteReference w:id="52"/>
      </w:r>
      <w:bookmarkEnd w:id="47"/>
      <w:r w:rsidR="00F42099" w:rsidRPr="00940829">
        <w:rPr>
          <w:highlight w:val="yellow"/>
        </w:rPr>
        <w:t xml:space="preserve"> </w:t>
      </w:r>
      <w:bookmarkStart w:id="48" w:name="_Ref148532859"/>
      <w:r w:rsidR="00F42099" w:rsidRPr="00940829">
        <w:rPr>
          <w:rStyle w:val="FootnoteReference"/>
          <w:highlight w:val="yellow"/>
        </w:rPr>
        <w:footnoteReference w:id="53"/>
      </w:r>
      <w:bookmarkEnd w:id="48"/>
      <w:r w:rsidR="00F42099" w:rsidRPr="00940829">
        <w:rPr>
          <w:highlight w:val="yellow"/>
        </w:rPr>
        <w:t xml:space="preserve"> </w:t>
      </w:r>
      <w:bookmarkStart w:id="49" w:name="_Ref148532873"/>
      <w:r w:rsidR="00F42099" w:rsidRPr="00940829">
        <w:rPr>
          <w:rStyle w:val="FootnoteReference"/>
          <w:highlight w:val="yellow"/>
        </w:rPr>
        <w:footnoteReference w:id="54"/>
      </w:r>
      <w:bookmarkEnd w:id="49"/>
      <w:r w:rsidRPr="00940829">
        <w:rPr>
          <w:highlight w:val="yellow"/>
        </w:rPr>
        <w:t>.</w:t>
      </w:r>
    </w:p>
    <w:p w14:paraId="671E2F46" w14:textId="77777777" w:rsidR="00A33D01" w:rsidRPr="00565722" w:rsidRDefault="00A33D01" w:rsidP="00940829">
      <w:pPr>
        <w:pStyle w:val="Heading2BPBHEB"/>
      </w:pPr>
      <w:r w:rsidRPr="00565722">
        <w:t>Introduction to AWS Network Firewall</w:t>
      </w:r>
    </w:p>
    <w:p w14:paraId="0C086E78" w14:textId="1465ADD4" w:rsidR="00A33D01" w:rsidRPr="00A33D01" w:rsidRDefault="00A33D01" w:rsidP="00940829">
      <w:pPr>
        <w:pStyle w:val="NormalBPBHEB"/>
      </w:pPr>
      <w:r w:rsidRPr="00A33D01">
        <w:t xml:space="preserve">AWS Network Firewall is a managed firewall service that simplifies network protection for your Amazon </w:t>
      </w:r>
      <w:r w:rsidR="00373377" w:rsidRPr="00940829">
        <w:rPr>
          <w:b/>
          <w:bCs/>
        </w:rPr>
        <w:t>Virtual Private Clouds</w:t>
      </w:r>
      <w:r w:rsidR="00373377" w:rsidRPr="00A33D01">
        <w:t xml:space="preserve"> </w:t>
      </w:r>
      <w:r w:rsidRPr="00A33D01">
        <w:t>(</w:t>
      </w:r>
      <w:r w:rsidR="00373377" w:rsidRPr="00940829">
        <w:rPr>
          <w:b/>
          <w:bCs/>
        </w:rPr>
        <w:t>VPCs</w:t>
      </w:r>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F42099">
        <w:rPr>
          <w:rStyle w:val="FootnoteReference"/>
        </w:rPr>
        <w:t>52</w:t>
      </w:r>
      <w:r w:rsidR="00F42099">
        <w:t>.</w:t>
      </w:r>
    </w:p>
    <w:p w14:paraId="3A82AEF6" w14:textId="1DBD1E29" w:rsidR="00A33D01" w:rsidRDefault="00A33D01" w:rsidP="00452028">
      <w:pPr>
        <w:pStyle w:val="Heading3BPBHEB"/>
      </w:pPr>
      <w:r w:rsidRPr="00565722">
        <w:t xml:space="preserve">Key </w:t>
      </w:r>
      <w:r w:rsidR="00452028" w:rsidRPr="00565722">
        <w:t>features and benefits</w:t>
      </w:r>
    </w:p>
    <w:p w14:paraId="4712F56B" w14:textId="5085EB74" w:rsidR="00452028" w:rsidRPr="00565722" w:rsidRDefault="00452028" w:rsidP="00940829">
      <w:pPr>
        <w:pStyle w:val="NormalBPBHEB"/>
      </w:pPr>
      <w:r>
        <w:t>The k</w:t>
      </w:r>
      <w:r w:rsidRPr="00565722">
        <w:t>ey features and benefits</w:t>
      </w:r>
      <w:r>
        <w:t xml:space="preserve"> are as follows:</w:t>
      </w:r>
    </w:p>
    <w:p w14:paraId="427EE424" w14:textId="1BCA4BCD" w:rsidR="00A33D01" w:rsidRPr="00A33D01" w:rsidRDefault="00A33D01" w:rsidP="00940829">
      <w:pPr>
        <w:pStyle w:val="NormalBPBHEB"/>
        <w:numPr>
          <w:ilvl w:val="0"/>
          <w:numId w:val="128"/>
        </w:numPr>
      </w:pPr>
      <w:r w:rsidRPr="00A33D01">
        <w:rPr>
          <w:b/>
          <w:bCs/>
        </w:rPr>
        <w:t xml:space="preserve">Stateful </w:t>
      </w:r>
      <w:r w:rsidR="00452028">
        <w:rPr>
          <w:b/>
          <w:bCs/>
        </w:rPr>
        <w:t>i</w:t>
      </w:r>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rsidRPr="00F42099">
        <w:rPr>
          <w:rStyle w:val="FootnoteReference"/>
        </w:rPr>
        <w:t>52</w:t>
      </w:r>
      <w:r w:rsidRPr="00A33D01">
        <w:t>.</w:t>
      </w:r>
    </w:p>
    <w:p w14:paraId="19030B94" w14:textId="3ACAAA46" w:rsidR="00A33D01" w:rsidRPr="00A33D01" w:rsidRDefault="00A33D01" w:rsidP="00940829">
      <w:pPr>
        <w:pStyle w:val="NormalBPBHEB"/>
        <w:numPr>
          <w:ilvl w:val="0"/>
          <w:numId w:val="128"/>
        </w:numPr>
      </w:pPr>
      <w:r w:rsidRPr="00A33D01">
        <w:rPr>
          <w:b/>
          <w:bCs/>
        </w:rPr>
        <w:t xml:space="preserve">Rule </w:t>
      </w:r>
      <w:r w:rsidR="00261750">
        <w:rPr>
          <w:b/>
          <w:bCs/>
        </w:rPr>
        <w:t>g</w:t>
      </w:r>
      <w:r w:rsidRPr="00A33D01">
        <w:rPr>
          <w:b/>
          <w:bCs/>
        </w:rPr>
        <w:t>roups:</w:t>
      </w:r>
      <w:r w:rsidRPr="00A33D01">
        <w:t xml:space="preserve"> Rule groups are sets of rules that can be shared across multiple policies, making it easier to manage and enforce network security policies consistently</w:t>
      </w:r>
      <w:r w:rsidR="00F42099" w:rsidRPr="00F42099">
        <w:rPr>
          <w:rStyle w:val="FootnoteReference"/>
        </w:rPr>
        <w:t>53</w:t>
      </w:r>
      <w:r w:rsidRPr="00A33D01">
        <w:t>.</w:t>
      </w:r>
    </w:p>
    <w:p w14:paraId="24DFDFB8" w14:textId="6407908D" w:rsidR="00A33D01" w:rsidRPr="00A33D01" w:rsidRDefault="00A33D01" w:rsidP="00940829">
      <w:pPr>
        <w:pStyle w:val="NormalBPBHEB"/>
        <w:numPr>
          <w:ilvl w:val="0"/>
          <w:numId w:val="128"/>
        </w:numPr>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rsidRPr="00F42099">
        <w:rPr>
          <w:rStyle w:val="FootnoteReference"/>
        </w:rPr>
        <w:t>54</w:t>
      </w:r>
      <w:r w:rsidRPr="00A33D01">
        <w:t>.</w:t>
      </w:r>
    </w:p>
    <w:p w14:paraId="3B965D1A" w14:textId="0BF31F1E" w:rsidR="00A33D01" w:rsidRPr="00A33D01" w:rsidRDefault="00A33D01" w:rsidP="00940829">
      <w:pPr>
        <w:pStyle w:val="NormalBPBHEB"/>
        <w:numPr>
          <w:ilvl w:val="0"/>
          <w:numId w:val="128"/>
        </w:numPr>
      </w:pPr>
      <w:r w:rsidRPr="00A33D01">
        <w:rPr>
          <w:b/>
          <w:bCs/>
        </w:rPr>
        <w:t xml:space="preserve">Alerts and </w:t>
      </w:r>
      <w:r w:rsidR="00BC3640">
        <w:rPr>
          <w:b/>
          <w:bCs/>
        </w:rPr>
        <w:t>l</w:t>
      </w:r>
      <w:r w:rsidRPr="00A33D01">
        <w:rPr>
          <w:b/>
          <w:bCs/>
        </w:rPr>
        <w:t>ogging:</w:t>
      </w:r>
      <w:r w:rsidRPr="00A33D01">
        <w:t xml:space="preserve"> You can configure Network Firewall to generate alerts and log network traffic data for analysis and compliance purposes</w:t>
      </w:r>
      <w:r w:rsidR="00F42099" w:rsidRPr="00F42099">
        <w:rPr>
          <w:rStyle w:val="FootnoteReference"/>
        </w:rPr>
        <w:t>52</w:t>
      </w:r>
      <w:r w:rsidRPr="00A33D01">
        <w:t>.</w:t>
      </w:r>
    </w:p>
    <w:p w14:paraId="127E7E52" w14:textId="08FD73A8" w:rsidR="00A33D01" w:rsidRPr="00565722" w:rsidRDefault="00A33D01" w:rsidP="00940829">
      <w:pPr>
        <w:pStyle w:val="Heading3BPBHEB"/>
      </w:pPr>
      <w:r w:rsidRPr="00565722">
        <w:t xml:space="preserve">Use </w:t>
      </w:r>
      <w:r w:rsidR="00187C70">
        <w:t>c</w:t>
      </w:r>
      <w:r w:rsidRPr="00565722">
        <w:t>ases</w:t>
      </w:r>
    </w:p>
    <w:p w14:paraId="19C0DB65" w14:textId="77777777" w:rsidR="00A33D01" w:rsidRPr="00A33D01" w:rsidRDefault="00A33D01" w:rsidP="00940829">
      <w:pPr>
        <w:pStyle w:val="NormalBPBHEB"/>
      </w:pPr>
      <w:r w:rsidRPr="00A33D01">
        <w:t>AWS Network Firewall is instrumental in several use cases, including:</w:t>
      </w:r>
    </w:p>
    <w:p w14:paraId="16AD6FBC" w14:textId="5C90443E" w:rsidR="00A33D01" w:rsidRPr="00A33D01" w:rsidRDefault="00A33D01" w:rsidP="00940829">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7E4A9885" w:rsidR="00A33D01" w:rsidRPr="00A33D01" w:rsidRDefault="00A33D01" w:rsidP="00940829">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69B23A88" w:rsidR="00A33D01" w:rsidRPr="00A33D01" w:rsidRDefault="00A33D01" w:rsidP="00940829">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7612FA07" w14:textId="0ECA11C4" w:rsidR="00A33D01" w:rsidRPr="00565722" w:rsidRDefault="00A33D01" w:rsidP="00940829">
      <w:pPr>
        <w:pStyle w:val="Heading3BPBHEB"/>
      </w:pPr>
      <w:r w:rsidRPr="00565722">
        <w:t xml:space="preserve">Best </w:t>
      </w:r>
      <w:r w:rsidR="004462F1">
        <w:t>p</w:t>
      </w:r>
      <w:r w:rsidRPr="00565722">
        <w:t>ractices</w:t>
      </w:r>
    </w:p>
    <w:p w14:paraId="510ED2D5" w14:textId="77777777" w:rsidR="00A33D01" w:rsidRPr="00A33D01" w:rsidRDefault="00A33D01" w:rsidP="00940829">
      <w:pPr>
        <w:pStyle w:val="NormalBPBHEB"/>
      </w:pPr>
      <w:r w:rsidRPr="00A33D01">
        <w:t>To ensure the effective use of AWS Network Firewall, consider these best practices:</w:t>
      </w:r>
    </w:p>
    <w:p w14:paraId="40BB0B9F" w14:textId="36170232" w:rsidR="00A33D01" w:rsidRPr="00A33D01" w:rsidRDefault="00A33D01" w:rsidP="00940829">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791851F5" w:rsidR="00A33D01" w:rsidRPr="00A33D01" w:rsidRDefault="00A33D01" w:rsidP="00940829">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0071BAE" w:rsidR="00A33D01" w:rsidRPr="00A33D01" w:rsidRDefault="00A33D01" w:rsidP="00940829">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4A913DF6" w14:textId="350D2854" w:rsidR="00A33D01" w:rsidRPr="00565722" w:rsidRDefault="00A33D01" w:rsidP="00940829">
      <w:pPr>
        <w:pStyle w:val="Heading2BPBHEB"/>
      </w:pPr>
      <w:r w:rsidRPr="00565722">
        <w:t xml:space="preserve">Getting </w:t>
      </w:r>
      <w:r w:rsidR="00970275">
        <w:t>s</w:t>
      </w:r>
      <w:r w:rsidRPr="00565722">
        <w:t>tarted with AWS Network Firewall</w:t>
      </w:r>
    </w:p>
    <w:p w14:paraId="4102E1B4" w14:textId="762F1E05" w:rsidR="00A33D01" w:rsidRPr="00A33D01" w:rsidRDefault="00A33D01" w:rsidP="00940829">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940829" w:rsidRDefault="00A33D01" w:rsidP="00940829">
      <w:pPr>
        <w:pStyle w:val="Heading3BPBHEB"/>
      </w:pPr>
      <w:r w:rsidRPr="00940829">
        <w:t>In-</w:t>
      </w:r>
      <w:r w:rsidR="00402BC9" w:rsidRPr="00402BC9">
        <w:t>depth resources</w:t>
      </w:r>
    </w:p>
    <w:p w14:paraId="6EA8FD4C" w14:textId="77777777" w:rsidR="00A33D01" w:rsidRPr="00940829" w:rsidRDefault="00A33D01" w:rsidP="00940829">
      <w:pPr>
        <w:pStyle w:val="NormalBPBHEB"/>
      </w:pPr>
      <w:r w:rsidRPr="00940829">
        <w:t>For further understanding and implementation of AWS Network Firewall, consult the following resources:</w:t>
      </w:r>
    </w:p>
    <w:p w14:paraId="640A48B0" w14:textId="54D0EFF6" w:rsidR="00A33D01" w:rsidRPr="00940829" w:rsidRDefault="00A33D01" w:rsidP="00940829">
      <w:pPr>
        <w:pStyle w:val="NormalBPBHEB"/>
        <w:numPr>
          <w:ilvl w:val="0"/>
          <w:numId w:val="131"/>
        </w:numPr>
      </w:pPr>
      <w:r w:rsidRPr="00940829">
        <w:rPr>
          <w:b/>
          <w:bCs/>
        </w:rPr>
        <w:t xml:space="preserve">AWS </w:t>
      </w:r>
      <w:r w:rsidR="00402BC9">
        <w:rPr>
          <w:b/>
          <w:bCs/>
        </w:rPr>
        <w:t>d</w:t>
      </w:r>
      <w:r w:rsidRPr="00940829">
        <w:rPr>
          <w:b/>
          <w:bCs/>
        </w:rPr>
        <w:t>ocumentation:</w:t>
      </w:r>
      <w:r w:rsidRPr="00940829">
        <w:t xml:space="preserve"> The official AWS Network Firewall documentation provides detailed information on using and configuring the service</w:t>
      </w:r>
      <w:r w:rsidR="00F42099" w:rsidRPr="00940829">
        <w:rPr>
          <w:rStyle w:val="FootnoteReference"/>
        </w:rPr>
        <w:t>52</w:t>
      </w:r>
      <w:r w:rsidRPr="00940829">
        <w:t>.</w:t>
      </w:r>
    </w:p>
    <w:p w14:paraId="79938058" w14:textId="6E929B36" w:rsidR="00A33D01" w:rsidRPr="00940829" w:rsidRDefault="00A33D01" w:rsidP="00940829">
      <w:pPr>
        <w:pStyle w:val="NormalBPBHEB"/>
        <w:numPr>
          <w:ilvl w:val="0"/>
          <w:numId w:val="131"/>
        </w:numPr>
      </w:pPr>
      <w:r w:rsidRPr="00940829">
        <w:rPr>
          <w:b/>
          <w:bCs/>
        </w:rPr>
        <w:t xml:space="preserve">Online </w:t>
      </w:r>
      <w:r w:rsidR="00B42351">
        <w:rPr>
          <w:b/>
          <w:bCs/>
        </w:rPr>
        <w:t>c</w:t>
      </w:r>
      <w:r w:rsidRPr="00940829">
        <w:rPr>
          <w:b/>
          <w:bCs/>
        </w:rPr>
        <w:t>ourses:</w:t>
      </w:r>
      <w:r w:rsidRPr="00940829">
        <w:t xml:space="preserve"> AWS Training and Certification offers courses dedicated to AWS Network Firewall, helping you grasp the service's capabilities and best practices</w:t>
      </w:r>
      <w:r w:rsidR="00F42099" w:rsidRPr="00940829">
        <w:rPr>
          <w:rStyle w:val="FootnoteReference"/>
        </w:rPr>
        <w:t>53</w:t>
      </w:r>
      <w:r w:rsidRPr="00940829">
        <w:t>.</w:t>
      </w:r>
    </w:p>
    <w:p w14:paraId="2AAFAC34" w14:textId="32F5A685" w:rsidR="00A33D01" w:rsidRPr="00940829" w:rsidRDefault="00A33D01" w:rsidP="00940829">
      <w:pPr>
        <w:pStyle w:val="NormalBPBHEB"/>
        <w:numPr>
          <w:ilvl w:val="0"/>
          <w:numId w:val="131"/>
        </w:numPr>
      </w:pPr>
      <w:r w:rsidRPr="00940829">
        <w:rPr>
          <w:b/>
          <w:bCs/>
        </w:rPr>
        <w:t xml:space="preserve">Security </w:t>
      </w:r>
      <w:r w:rsidR="00A22269" w:rsidRPr="00A22269">
        <w:rPr>
          <w:b/>
          <w:bCs/>
        </w:rPr>
        <w:t>best practices guides</w:t>
      </w:r>
      <w:r w:rsidRPr="00940829">
        <w:rPr>
          <w:b/>
          <w:bCs/>
        </w:rPr>
        <w:t>:</w:t>
      </w:r>
      <w:r w:rsidRPr="00940829">
        <w:t xml:space="preserve"> AWS provides guides that offer insights into using Network Firewall to enhance network security</w:t>
      </w:r>
      <w:r w:rsidR="00F42099" w:rsidRPr="00940829">
        <w:rPr>
          <w:rStyle w:val="FootnoteReference"/>
        </w:rPr>
        <w:t>53</w:t>
      </w:r>
      <w:r w:rsidRPr="00940829">
        <w:t>.</w:t>
      </w:r>
    </w:p>
    <w:p w14:paraId="306E00A9" w14:textId="77777777" w:rsidR="00A33D01" w:rsidRPr="00A33D01" w:rsidRDefault="00A33D01" w:rsidP="00940829">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940829">
      <w:pPr>
        <w:pStyle w:val="Heading1BPBHEB"/>
      </w:pPr>
      <w:r w:rsidRPr="00A33D01">
        <w:t>AWS Resource Access Manager</w:t>
      </w:r>
    </w:p>
    <w:p w14:paraId="0EB51F53" w14:textId="09596793" w:rsidR="00A33D01" w:rsidRPr="00A33D01" w:rsidRDefault="00A33D01" w:rsidP="00940829">
      <w:pPr>
        <w:pStyle w:val="NormalBPBHEB"/>
      </w:pPr>
      <w:r w:rsidRPr="00A33D01">
        <w:t>In this section, we</w:t>
      </w:r>
      <w:r w:rsidR="00A22269">
        <w:t xml:space="preserve"> wi</w:t>
      </w:r>
      <w:r w:rsidRPr="00A33D01">
        <w:t xml:space="preserve">ll explore AWS </w:t>
      </w:r>
      <w:r w:rsidRPr="00940829">
        <w:rPr>
          <w:b/>
          <w:bCs/>
        </w:rPr>
        <w:t>Resource Access Manager</w:t>
      </w:r>
      <w:r w:rsidRPr="00A33D01">
        <w:t xml:space="preserve"> (</w:t>
      </w:r>
      <w:r w:rsidRPr="00940829">
        <w:rPr>
          <w:b/>
          <w:bCs/>
        </w:rPr>
        <w:t>RAM</w:t>
      </w:r>
      <w:r w:rsidRPr="00A33D01">
        <w:t>), a powerful service that enables resource sharing across AWS accounts</w:t>
      </w:r>
      <w:bookmarkStart w:id="50" w:name="_Ref148533156"/>
      <w:r w:rsidR="00F42099" w:rsidRPr="00940829">
        <w:rPr>
          <w:rStyle w:val="FootnoteReference"/>
          <w:highlight w:val="yellow"/>
        </w:rPr>
        <w:footnoteReference w:id="55"/>
      </w:r>
      <w:bookmarkEnd w:id="50"/>
      <w:r w:rsidR="00F42099" w:rsidRPr="00940829">
        <w:rPr>
          <w:highlight w:val="yellow"/>
        </w:rPr>
        <w:t xml:space="preserve"> </w:t>
      </w:r>
      <w:bookmarkStart w:id="51" w:name="_Ref148533190"/>
      <w:r w:rsidR="00F42099" w:rsidRPr="00940829">
        <w:rPr>
          <w:rStyle w:val="FootnoteReference"/>
          <w:highlight w:val="yellow"/>
        </w:rPr>
        <w:footnoteReference w:id="56"/>
      </w:r>
      <w:bookmarkEnd w:id="51"/>
      <w:r w:rsidR="00F42099" w:rsidRPr="00940829">
        <w:rPr>
          <w:highlight w:val="yellow"/>
        </w:rPr>
        <w:t xml:space="preserve"> </w:t>
      </w:r>
      <w:bookmarkStart w:id="52" w:name="_Ref148533202"/>
      <w:r w:rsidR="00F42099" w:rsidRPr="00940829">
        <w:rPr>
          <w:rStyle w:val="FootnoteReference"/>
          <w:highlight w:val="yellow"/>
        </w:rPr>
        <w:footnoteReference w:id="57"/>
      </w:r>
      <w:bookmarkEnd w:id="52"/>
      <w:r w:rsidRPr="00940829">
        <w:rPr>
          <w:highlight w:val="yellow"/>
        </w:rPr>
        <w:t>.</w:t>
      </w:r>
    </w:p>
    <w:p w14:paraId="557F60DC" w14:textId="45E716BE" w:rsidR="00A33D01" w:rsidRPr="00A33D01" w:rsidRDefault="00A33D01" w:rsidP="00940829">
      <w:pPr>
        <w:pStyle w:val="Heading2BPBHEB"/>
      </w:pPr>
      <w:r w:rsidRPr="00A33D01">
        <w:t xml:space="preserve">Introduction to AWS Resource Access Manager </w:t>
      </w:r>
    </w:p>
    <w:p w14:paraId="12B3AA1F" w14:textId="0397D9A0" w:rsidR="00A33D01" w:rsidRPr="00A33D01" w:rsidRDefault="00A33D01" w:rsidP="00940829">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940829">
      <w:pPr>
        <w:pStyle w:val="NormalBPBHEB"/>
      </w:pPr>
      <w:r>
        <w:t>Let us discuss the key features and benefits:</w:t>
      </w:r>
    </w:p>
    <w:p w14:paraId="2E96E522" w14:textId="73847808" w:rsidR="00A33D01" w:rsidRPr="00A33D01" w:rsidRDefault="00A33D01" w:rsidP="00940829">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5DFF8120" w:rsidR="00A33D01" w:rsidRPr="00A33D01" w:rsidRDefault="00A33D01" w:rsidP="00940829">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3BFDD1DA" w:rsidR="00A33D01" w:rsidRPr="00A33D01" w:rsidRDefault="00A33D01" w:rsidP="00940829">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13687748" w:rsidR="00A33D01" w:rsidRPr="00A33D01" w:rsidRDefault="00A33D01" w:rsidP="00940829">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29B4CBE4" w:rsidR="00A33D01" w:rsidRPr="00565722" w:rsidRDefault="00A33D01" w:rsidP="00940829">
      <w:pPr>
        <w:pStyle w:val="Heading3BPBHEB"/>
      </w:pPr>
      <w:r w:rsidRPr="00565722">
        <w:t xml:space="preserve">Use </w:t>
      </w:r>
      <w:r w:rsidR="00960463">
        <w:t>c</w:t>
      </w:r>
      <w:r w:rsidRPr="00565722">
        <w:t>ases</w:t>
      </w:r>
    </w:p>
    <w:p w14:paraId="79135301" w14:textId="6C15EADF" w:rsidR="00A33D01" w:rsidRPr="00A33D01" w:rsidRDefault="00A33D01" w:rsidP="00940829">
      <w:pPr>
        <w:pStyle w:val="NormalBPBHEB"/>
      </w:pPr>
      <w:r w:rsidRPr="00A33D01">
        <w:t>AWS RAM is instrumental in several use cases, including:</w:t>
      </w:r>
    </w:p>
    <w:p w14:paraId="756442C6" w14:textId="1FE06ECA" w:rsidR="00A33D01" w:rsidRPr="00A33D01" w:rsidRDefault="00A33D01" w:rsidP="00940829">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2B98AE29" w:rsidR="00A33D01" w:rsidRPr="00A33D01" w:rsidRDefault="00A33D01" w:rsidP="00940829">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000705F1" w:rsidR="00A33D01" w:rsidRPr="00A33D01" w:rsidRDefault="00A33D01" w:rsidP="00940829">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87B97C3" w:rsidR="00A33D01" w:rsidRPr="00565722" w:rsidRDefault="00A33D01" w:rsidP="00940829">
      <w:pPr>
        <w:pStyle w:val="Heading3BPBHEB"/>
      </w:pPr>
      <w:r w:rsidRPr="00565722">
        <w:t xml:space="preserve">Best </w:t>
      </w:r>
      <w:r w:rsidR="002C70E4">
        <w:t>p</w:t>
      </w:r>
      <w:r w:rsidRPr="00565722">
        <w:t>ractices</w:t>
      </w:r>
    </w:p>
    <w:p w14:paraId="1C268E0A" w14:textId="77777777" w:rsidR="00A33D01" w:rsidRPr="00A33D01" w:rsidRDefault="00A33D01" w:rsidP="00940829">
      <w:pPr>
        <w:pStyle w:val="NormalBPBHEB"/>
      </w:pPr>
      <w:r w:rsidRPr="00A33D01">
        <w:t>To make the most of AWS RAM, consider these best practices:</w:t>
      </w:r>
    </w:p>
    <w:p w14:paraId="0E23C54A" w14:textId="53DD1730" w:rsidR="00A33D01" w:rsidRPr="00A33D01" w:rsidRDefault="00A33D01" w:rsidP="00940829">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360DD24A" w:rsidR="00A33D01" w:rsidRPr="00A33D01" w:rsidRDefault="00A33D01" w:rsidP="00940829">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2F367E03" w:rsidR="00A33D01" w:rsidRPr="00A33D01" w:rsidRDefault="00A33D01" w:rsidP="00940829">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2879E9F0" w:rsidR="00A33D01" w:rsidRPr="00565722" w:rsidRDefault="00A33D01" w:rsidP="00940829">
      <w:pPr>
        <w:pStyle w:val="Heading2BPBHEB"/>
      </w:pPr>
      <w:r w:rsidRPr="00565722">
        <w:t xml:space="preserve">Getting </w:t>
      </w:r>
      <w:r w:rsidR="002054A5">
        <w:t>s</w:t>
      </w:r>
      <w:r w:rsidRPr="00565722">
        <w:t>tarted with AWS Resource Access Manager</w:t>
      </w:r>
    </w:p>
    <w:p w14:paraId="10EADAD1" w14:textId="0BDDF2B8" w:rsidR="00A33D01" w:rsidRPr="00A33D01" w:rsidRDefault="00A33D01" w:rsidP="00940829">
      <w:pPr>
        <w:pStyle w:val="NormalBPBHEB"/>
      </w:pPr>
      <w:r w:rsidRPr="00A33D01">
        <w:t>To start using AWS RAM, you can access the service through the AWS Management Console. Create resource shares, associate resources with RAM, and define resource sharing policies for your AWS accounts</w:t>
      </w:r>
      <w:r w:rsidR="001C0B97" w:rsidRPr="001C0B97">
        <w:rPr>
          <w:rStyle w:val="FootnoteReference"/>
        </w:rPr>
        <w:t>55</w:t>
      </w:r>
      <w:r w:rsidRPr="00A33D01">
        <w:t>.</w:t>
      </w:r>
    </w:p>
    <w:p w14:paraId="1CD93FA5" w14:textId="05FC0BE1" w:rsidR="00A33D01" w:rsidRPr="00940829" w:rsidRDefault="00A33D01" w:rsidP="00940829">
      <w:pPr>
        <w:pStyle w:val="Heading3BPBHEB"/>
      </w:pPr>
      <w:r w:rsidRPr="00940829">
        <w:t>In-</w:t>
      </w:r>
      <w:r w:rsidR="00852532" w:rsidRPr="00852532">
        <w:t>depth resources</w:t>
      </w:r>
    </w:p>
    <w:p w14:paraId="556B6DDD" w14:textId="77777777" w:rsidR="00A33D01" w:rsidRPr="00940829" w:rsidRDefault="00A33D01" w:rsidP="00940829">
      <w:pPr>
        <w:pStyle w:val="NormalBPBHEB"/>
      </w:pPr>
      <w:r w:rsidRPr="00940829">
        <w:t>For further insights and guidance on AWS RAM, consult the following resources:</w:t>
      </w:r>
    </w:p>
    <w:p w14:paraId="156297B9" w14:textId="681051FC" w:rsidR="00A33D01" w:rsidRPr="00940829" w:rsidRDefault="00A33D01" w:rsidP="00940829">
      <w:pPr>
        <w:pStyle w:val="NormalBPBHEB"/>
        <w:numPr>
          <w:ilvl w:val="0"/>
          <w:numId w:val="135"/>
        </w:numPr>
      </w:pPr>
      <w:r w:rsidRPr="00940829">
        <w:rPr>
          <w:b/>
          <w:bCs/>
        </w:rPr>
        <w:t xml:space="preserve">AWS </w:t>
      </w:r>
      <w:r w:rsidR="00852532">
        <w:rPr>
          <w:b/>
          <w:bCs/>
        </w:rPr>
        <w:t>d</w:t>
      </w:r>
      <w:r w:rsidRPr="00940829">
        <w:rPr>
          <w:b/>
          <w:bCs/>
        </w:rPr>
        <w:t>ocumentation:</w:t>
      </w:r>
      <w:r w:rsidRPr="00940829">
        <w:t xml:space="preserve"> The official AWS RAM documentation provides comprehensive information on how to use and configure the service</w:t>
      </w:r>
      <w:r w:rsidR="001C0B97" w:rsidRPr="00940829">
        <w:rPr>
          <w:rStyle w:val="FootnoteReference"/>
        </w:rPr>
        <w:t>55</w:t>
      </w:r>
      <w:r w:rsidRPr="00940829">
        <w:t>.</w:t>
      </w:r>
    </w:p>
    <w:p w14:paraId="02633EEC" w14:textId="04C00941" w:rsidR="00A33D01" w:rsidRPr="00940829" w:rsidRDefault="00A33D01" w:rsidP="00940829">
      <w:pPr>
        <w:pStyle w:val="NormalBPBHEB"/>
        <w:numPr>
          <w:ilvl w:val="0"/>
          <w:numId w:val="135"/>
        </w:numPr>
      </w:pPr>
      <w:r w:rsidRPr="00940829">
        <w:rPr>
          <w:b/>
          <w:bCs/>
        </w:rPr>
        <w:t xml:space="preserve">Resource </w:t>
      </w:r>
      <w:r w:rsidR="00912528" w:rsidRPr="00912528">
        <w:rPr>
          <w:b/>
          <w:bCs/>
        </w:rPr>
        <w:t>sharing best practices</w:t>
      </w:r>
      <w:r w:rsidRPr="00940829">
        <w:rPr>
          <w:b/>
          <w:bCs/>
        </w:rPr>
        <w:t>:</w:t>
      </w:r>
      <w:r w:rsidRPr="00940829">
        <w:t xml:space="preserve"> AWS offers best practices guides for resource sharing to help you understand the most efficient ways to leverage AWS RAM</w:t>
      </w:r>
      <w:r w:rsidR="001C0B97" w:rsidRPr="00940829">
        <w:rPr>
          <w:rStyle w:val="FootnoteReference"/>
        </w:rPr>
        <w:t>56</w:t>
      </w:r>
      <w:r w:rsidRPr="00940829">
        <w:t>.</w:t>
      </w:r>
    </w:p>
    <w:p w14:paraId="34718561" w14:textId="27518ED0" w:rsidR="00A33D01" w:rsidRPr="00940829" w:rsidRDefault="00A33D01" w:rsidP="00940829">
      <w:pPr>
        <w:pStyle w:val="NormalBPBHEB"/>
        <w:numPr>
          <w:ilvl w:val="0"/>
          <w:numId w:val="135"/>
        </w:numPr>
      </w:pPr>
      <w:r w:rsidRPr="00940829">
        <w:rPr>
          <w:b/>
          <w:bCs/>
        </w:rPr>
        <w:t xml:space="preserve">Use </w:t>
      </w:r>
      <w:r w:rsidR="00912528" w:rsidRPr="00912528">
        <w:rPr>
          <w:b/>
          <w:bCs/>
        </w:rPr>
        <w:t>case examples</w:t>
      </w:r>
      <w:r w:rsidRPr="00940829">
        <w:rPr>
          <w:b/>
          <w:bCs/>
        </w:rPr>
        <w:t>:</w:t>
      </w:r>
      <w:r w:rsidRPr="00940829">
        <w:t xml:space="preserve"> Review practical examples of AWS RAM use cases to understand its application in real-world scenarios</w:t>
      </w:r>
      <w:r w:rsidR="001C0B97" w:rsidRPr="00940829">
        <w:rPr>
          <w:rStyle w:val="FootnoteReference"/>
        </w:rPr>
        <w:t>57</w:t>
      </w:r>
      <w:r w:rsidRPr="00940829">
        <w:t>.</w:t>
      </w:r>
    </w:p>
    <w:p w14:paraId="0216A313" w14:textId="24175035" w:rsidR="00A33D01" w:rsidRPr="00A33D01" w:rsidRDefault="00A33D01" w:rsidP="00940829">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940829">
      <w:pPr>
        <w:pStyle w:val="Heading1BPBHEB"/>
      </w:pPr>
      <w:r w:rsidRPr="00A33D01">
        <w:t>AWS Secrets Manager</w:t>
      </w:r>
    </w:p>
    <w:p w14:paraId="31071BD1" w14:textId="2D6CD2ED" w:rsidR="00A33D01" w:rsidRPr="00A33D01" w:rsidRDefault="00A33D01" w:rsidP="00940829">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53" w:name="_Ref148533451"/>
      <w:r w:rsidR="003C6A7B" w:rsidRPr="00940829">
        <w:rPr>
          <w:rStyle w:val="FootnoteReference"/>
          <w:highlight w:val="yellow"/>
        </w:rPr>
        <w:footnoteReference w:id="58"/>
      </w:r>
      <w:bookmarkEnd w:id="53"/>
      <w:r w:rsidR="003C6A7B" w:rsidRPr="00940829">
        <w:rPr>
          <w:highlight w:val="yellow"/>
        </w:rPr>
        <w:t xml:space="preserve"> </w:t>
      </w:r>
      <w:bookmarkStart w:id="54" w:name="_Ref148533468"/>
      <w:r w:rsidR="003C6A7B" w:rsidRPr="00940829">
        <w:rPr>
          <w:rStyle w:val="FootnoteReference"/>
          <w:highlight w:val="yellow"/>
        </w:rPr>
        <w:footnoteReference w:id="59"/>
      </w:r>
      <w:bookmarkEnd w:id="54"/>
      <w:r w:rsidR="00365ECC" w:rsidRPr="00940829">
        <w:rPr>
          <w:highlight w:val="yellow"/>
        </w:rPr>
        <w:t xml:space="preserve"> </w:t>
      </w:r>
      <w:bookmarkStart w:id="55" w:name="_Ref148533499"/>
      <w:r w:rsidR="00365ECC" w:rsidRPr="00940829">
        <w:rPr>
          <w:rStyle w:val="FootnoteReference"/>
          <w:highlight w:val="yellow"/>
        </w:rPr>
        <w:footnoteReference w:id="60"/>
      </w:r>
      <w:bookmarkEnd w:id="55"/>
      <w:r w:rsidRPr="00940829">
        <w:rPr>
          <w:highlight w:val="yellow"/>
        </w:rPr>
        <w:t>.</w:t>
      </w:r>
    </w:p>
    <w:p w14:paraId="78C2F01F" w14:textId="77777777" w:rsidR="00A33D01" w:rsidRPr="00565722" w:rsidRDefault="00A33D01" w:rsidP="00940829">
      <w:pPr>
        <w:pStyle w:val="Heading2BPBHEB"/>
      </w:pPr>
      <w:r w:rsidRPr="00565722">
        <w:t>Introduction to AWS Secrets Manager</w:t>
      </w:r>
    </w:p>
    <w:p w14:paraId="6982D53D" w14:textId="00C079C3" w:rsidR="00A33D01" w:rsidRPr="00A33D01" w:rsidRDefault="00A33D01" w:rsidP="00940829">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940829" w:rsidRDefault="000E1AA5" w:rsidP="00940829">
      <w:pPr>
        <w:pStyle w:val="NormalBPBHEB"/>
        <w:rPr>
          <w:b/>
        </w:rPr>
      </w:pPr>
      <w:r>
        <w:t>The following are the k</w:t>
      </w:r>
      <w:r w:rsidRPr="00565722">
        <w:t>ey features and benefits</w:t>
      </w:r>
      <w:r>
        <w:t xml:space="preserve"> </w:t>
      </w:r>
      <w:r w:rsidRPr="000E1AA5">
        <w:rPr>
          <w:bCs/>
        </w:rPr>
        <w:t>AWS Secrets Manager:</w:t>
      </w:r>
    </w:p>
    <w:p w14:paraId="111CC4A3" w14:textId="42E4A77D" w:rsidR="00A33D01" w:rsidRPr="00A33D01" w:rsidRDefault="00A33D01" w:rsidP="00940829">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58FA34A2" w:rsidR="00A33D01" w:rsidRPr="00A33D01" w:rsidRDefault="00A33D01" w:rsidP="00940829">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02925395" w:rsidR="00A33D01" w:rsidRPr="00A33D01" w:rsidRDefault="00A33D01" w:rsidP="00940829">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11C21CF8" w:rsidR="00A33D01" w:rsidRPr="00A33D01" w:rsidRDefault="00A33D01" w:rsidP="00940829">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5EDE2212" w:rsidR="00A33D01" w:rsidRPr="00565722" w:rsidRDefault="00A33D01" w:rsidP="00940829">
      <w:pPr>
        <w:pStyle w:val="Heading3BPBHEB"/>
      </w:pPr>
      <w:r w:rsidRPr="00565722">
        <w:t xml:space="preserve">Use </w:t>
      </w:r>
      <w:r w:rsidR="00A03D04">
        <w:t>c</w:t>
      </w:r>
      <w:r w:rsidRPr="00565722">
        <w:t>ases</w:t>
      </w:r>
    </w:p>
    <w:p w14:paraId="4ADC6266" w14:textId="77777777" w:rsidR="00A33D01" w:rsidRPr="00A33D01" w:rsidRDefault="00A33D01" w:rsidP="00940829">
      <w:pPr>
        <w:pStyle w:val="NormalBPBHEB"/>
      </w:pPr>
      <w:r w:rsidRPr="00A33D01">
        <w:t>AWS Secrets Manager is vital in several use cases, including:</w:t>
      </w:r>
    </w:p>
    <w:p w14:paraId="03B7BAE0" w14:textId="0ACDED6D" w:rsidR="00A33D01" w:rsidRPr="00A33D01" w:rsidRDefault="00A33D01" w:rsidP="00940829">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191A1CC2" w:rsidR="00A33D01" w:rsidRPr="00A33D01" w:rsidRDefault="00A33D01" w:rsidP="00940829">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317DDAD3" w:rsidR="00A33D01" w:rsidRPr="00A33D01" w:rsidRDefault="00A33D01" w:rsidP="00940829">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19CDEDC2" w:rsidR="00A33D01" w:rsidRPr="00565722" w:rsidRDefault="00A33D01" w:rsidP="00940829">
      <w:pPr>
        <w:pStyle w:val="Heading3BPBHEB"/>
      </w:pPr>
      <w:r w:rsidRPr="00565722">
        <w:t xml:space="preserve">Best </w:t>
      </w:r>
      <w:r w:rsidR="00F92B1D">
        <w:t>p</w:t>
      </w:r>
      <w:r w:rsidRPr="00565722">
        <w:t>ractices</w:t>
      </w:r>
    </w:p>
    <w:p w14:paraId="6A7EF1B1" w14:textId="77777777" w:rsidR="00A33D01" w:rsidRPr="00A33D01" w:rsidRDefault="00A33D01" w:rsidP="00940829">
      <w:pPr>
        <w:pStyle w:val="NormalBPBHEB"/>
      </w:pPr>
      <w:r w:rsidRPr="00A33D01">
        <w:t>To make the most of AWS Secrets Manager, consider these best practices:</w:t>
      </w:r>
    </w:p>
    <w:p w14:paraId="230AF289" w14:textId="0C26F68F" w:rsidR="00A33D01" w:rsidRPr="00A33D01" w:rsidRDefault="00A33D01" w:rsidP="00940829">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7B7D919F" w:rsidR="00A33D01" w:rsidRPr="00A33D01" w:rsidRDefault="00A33D01" w:rsidP="00940829">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DCD7F93" w:rsidR="00A33D01" w:rsidRPr="00A33D01" w:rsidRDefault="00A33D01" w:rsidP="00940829">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5FA40A02" w:rsidR="00A33D01" w:rsidRPr="00565722" w:rsidRDefault="00A33D01" w:rsidP="00940829">
      <w:pPr>
        <w:pStyle w:val="Heading2BPBHEB"/>
      </w:pPr>
      <w:r w:rsidRPr="00565722">
        <w:t xml:space="preserve">Getting </w:t>
      </w:r>
      <w:r w:rsidR="00CF71B1">
        <w:t>s</w:t>
      </w:r>
      <w:r w:rsidRPr="00565722">
        <w:t>tarted with AWS Secrets Manager</w:t>
      </w:r>
    </w:p>
    <w:p w14:paraId="1568D788" w14:textId="7C5A08B5" w:rsidR="00A33D01" w:rsidRPr="00A33D01" w:rsidRDefault="00A33D01" w:rsidP="00940829">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940829" w:rsidRDefault="00A33D01" w:rsidP="00940829">
      <w:pPr>
        <w:pStyle w:val="Heading3BPBHEB"/>
      </w:pPr>
      <w:r w:rsidRPr="00940829">
        <w:t>In-</w:t>
      </w:r>
      <w:r w:rsidR="006C0C06" w:rsidRPr="006C0C06">
        <w:t>depth resources</w:t>
      </w:r>
    </w:p>
    <w:p w14:paraId="7D67CC15" w14:textId="77777777" w:rsidR="00A33D01" w:rsidRPr="00940829" w:rsidRDefault="00A33D01" w:rsidP="00940829">
      <w:pPr>
        <w:pStyle w:val="NormalBPBHEB"/>
      </w:pPr>
      <w:r w:rsidRPr="00940829">
        <w:t>For further insights and guidance on AWS Secrets Manager, consult the following resources:</w:t>
      </w:r>
    </w:p>
    <w:p w14:paraId="120D3758" w14:textId="3320E63D" w:rsidR="00A33D01" w:rsidRPr="00940829" w:rsidRDefault="00A33D01" w:rsidP="00940829">
      <w:pPr>
        <w:pStyle w:val="NormalBPBHEB"/>
        <w:numPr>
          <w:ilvl w:val="0"/>
          <w:numId w:val="146"/>
        </w:numPr>
      </w:pPr>
      <w:r w:rsidRPr="00940829">
        <w:rPr>
          <w:b/>
          <w:bCs/>
        </w:rPr>
        <w:t xml:space="preserve">AWS </w:t>
      </w:r>
      <w:r w:rsidR="006C0C06">
        <w:rPr>
          <w:b/>
          <w:bCs/>
        </w:rPr>
        <w:t>d</w:t>
      </w:r>
      <w:r w:rsidRPr="00940829">
        <w:rPr>
          <w:b/>
          <w:bCs/>
        </w:rPr>
        <w:t>ocumentation:</w:t>
      </w:r>
      <w:r w:rsidRPr="00940829">
        <w:t xml:space="preserve"> The official AWS Secrets Manager documentation provides detailed information on how to use and configure the service</w:t>
      </w:r>
      <w:r w:rsidR="00F35064" w:rsidRPr="00940829">
        <w:rPr>
          <w:rStyle w:val="FootnoteReference"/>
        </w:rPr>
        <w:t>58</w:t>
      </w:r>
      <w:r w:rsidRPr="00940829">
        <w:t>.</w:t>
      </w:r>
    </w:p>
    <w:p w14:paraId="2010EC3C" w14:textId="102D8123" w:rsidR="00A33D01" w:rsidRPr="00940829" w:rsidRDefault="00A33D01" w:rsidP="00940829">
      <w:pPr>
        <w:pStyle w:val="NormalBPBHEB"/>
        <w:numPr>
          <w:ilvl w:val="0"/>
          <w:numId w:val="146"/>
        </w:numPr>
      </w:pPr>
      <w:r w:rsidRPr="00940829">
        <w:rPr>
          <w:b/>
          <w:bCs/>
        </w:rPr>
        <w:t xml:space="preserve">Integration </w:t>
      </w:r>
      <w:r w:rsidR="00827DBB">
        <w:rPr>
          <w:b/>
          <w:bCs/>
        </w:rPr>
        <w:t>g</w:t>
      </w:r>
      <w:r w:rsidRPr="00940829">
        <w:rPr>
          <w:b/>
          <w:bCs/>
        </w:rPr>
        <w:t>uides:</w:t>
      </w:r>
      <w:r w:rsidRPr="00940829">
        <w:t xml:space="preserve"> AWS offers integration guides for specific services like Amazon RDS and Redshift to help you seamlessly incorporate AWS Secrets Manager into your application</w:t>
      </w:r>
      <w:r w:rsidR="00A52362" w:rsidRPr="00940829">
        <w:t>s</w:t>
      </w:r>
      <w:r w:rsidR="00A52362" w:rsidRPr="00940829">
        <w:rPr>
          <w:rStyle w:val="FootnoteReference"/>
        </w:rPr>
        <w:t>59</w:t>
      </w:r>
      <w:r w:rsidRPr="00940829">
        <w:t>.</w:t>
      </w:r>
    </w:p>
    <w:p w14:paraId="4443754A" w14:textId="47FC0F91" w:rsidR="00A33D01" w:rsidRPr="00940829" w:rsidRDefault="00A33D01" w:rsidP="00940829">
      <w:pPr>
        <w:pStyle w:val="NormalBPBHEB"/>
        <w:numPr>
          <w:ilvl w:val="0"/>
          <w:numId w:val="146"/>
        </w:numPr>
      </w:pPr>
      <w:r w:rsidRPr="00940829">
        <w:rPr>
          <w:b/>
          <w:bCs/>
        </w:rPr>
        <w:t xml:space="preserve">Use </w:t>
      </w:r>
      <w:r w:rsidR="007C6A6D" w:rsidRPr="007C6A6D">
        <w:rPr>
          <w:b/>
          <w:bCs/>
        </w:rPr>
        <w:t>case examples</w:t>
      </w:r>
      <w:r w:rsidRPr="00940829">
        <w:rPr>
          <w:b/>
          <w:bCs/>
        </w:rPr>
        <w:t>:</w:t>
      </w:r>
      <w:r w:rsidRPr="00940829">
        <w:t xml:space="preserve"> Explore practical examples of how AWS Secrets Manager is used to protect sensitive data in various scenarios</w:t>
      </w:r>
      <w:r w:rsidR="00A52362" w:rsidRPr="00940829">
        <w:rPr>
          <w:rStyle w:val="FootnoteReference"/>
        </w:rPr>
        <w:t>60</w:t>
      </w:r>
      <w:r w:rsidRPr="00940829">
        <w:t>.</w:t>
      </w:r>
    </w:p>
    <w:p w14:paraId="6AF77A43" w14:textId="77777777" w:rsidR="00A33D01" w:rsidRPr="00A33D01" w:rsidRDefault="00A33D01" w:rsidP="00940829">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940829">
      <w:pPr>
        <w:pStyle w:val="Heading1BPBHEB"/>
      </w:pPr>
      <w:r w:rsidRPr="00A33D01">
        <w:t>AWS Security Hub</w:t>
      </w:r>
    </w:p>
    <w:p w14:paraId="051D7E03" w14:textId="387DB2CF" w:rsidR="00A33D01" w:rsidRPr="00A33D01" w:rsidRDefault="00A33D01" w:rsidP="00940829">
      <w:pPr>
        <w:pStyle w:val="NormalBPBHEB"/>
      </w:pPr>
      <w:r w:rsidRPr="00A33D01">
        <w:t>In this section, we will delve into AWS Security Hub, a powerful service that provides you with a comprehensive view of your security posture within the AWS environment</w:t>
      </w:r>
      <w:bookmarkStart w:id="56" w:name="_Ref148533730"/>
      <w:r w:rsidR="00AB5F29" w:rsidRPr="00940829">
        <w:rPr>
          <w:rStyle w:val="FootnoteReference"/>
          <w:highlight w:val="yellow"/>
        </w:rPr>
        <w:footnoteReference w:id="61"/>
      </w:r>
      <w:bookmarkEnd w:id="56"/>
      <w:r w:rsidR="00AB5F29" w:rsidRPr="00940829">
        <w:rPr>
          <w:highlight w:val="yellow"/>
        </w:rPr>
        <w:t xml:space="preserve"> </w:t>
      </w:r>
      <w:bookmarkStart w:id="57" w:name="_Ref148533748"/>
      <w:r w:rsidR="00B1026E" w:rsidRPr="00940829">
        <w:rPr>
          <w:rStyle w:val="FootnoteReference"/>
          <w:highlight w:val="yellow"/>
        </w:rPr>
        <w:footnoteReference w:id="62"/>
      </w:r>
      <w:bookmarkEnd w:id="57"/>
      <w:r w:rsidR="00B1026E" w:rsidRPr="00940829">
        <w:rPr>
          <w:highlight w:val="yellow"/>
        </w:rPr>
        <w:t xml:space="preserve"> </w:t>
      </w:r>
      <w:bookmarkStart w:id="58" w:name="_Ref148533763"/>
      <w:r w:rsidR="00B1026E" w:rsidRPr="00940829">
        <w:rPr>
          <w:rStyle w:val="FootnoteReference"/>
          <w:highlight w:val="yellow"/>
        </w:rPr>
        <w:footnoteReference w:id="63"/>
      </w:r>
      <w:bookmarkEnd w:id="58"/>
      <w:r w:rsidR="00B1026E">
        <w:t xml:space="preserve"> </w:t>
      </w:r>
      <w:r w:rsidRPr="00A33D01">
        <w:t>.</w:t>
      </w:r>
    </w:p>
    <w:p w14:paraId="5777DACE" w14:textId="77777777" w:rsidR="00A33D01" w:rsidRPr="00565722" w:rsidRDefault="00A33D01" w:rsidP="00940829">
      <w:pPr>
        <w:pStyle w:val="Heading2BPBHEB"/>
      </w:pPr>
      <w:r w:rsidRPr="00565722">
        <w:t>Introduction to AWS Security Hub</w:t>
      </w:r>
    </w:p>
    <w:p w14:paraId="2C120700" w14:textId="57DA54B6" w:rsidR="00A33D01" w:rsidRPr="00A33D01" w:rsidRDefault="00A33D01" w:rsidP="00940829">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71543D29" w:rsidR="00047DD9" w:rsidRPr="00940829" w:rsidRDefault="00047DD9" w:rsidP="00940829">
      <w:pPr>
        <w:pStyle w:val="NormalBPBHEB"/>
        <w:rPr>
          <w:b/>
        </w:rPr>
      </w:pPr>
      <w:r>
        <w:t>The following are the k</w:t>
      </w:r>
      <w:r w:rsidRPr="00565722">
        <w:t>ey features and</w:t>
      </w:r>
      <w:r>
        <w:t xml:space="preserve"> the</w:t>
      </w:r>
      <w:r w:rsidRPr="00565722">
        <w:t xml:space="preserve"> benefits</w:t>
      </w:r>
      <w:r>
        <w:t xml:space="preserve"> of </w:t>
      </w:r>
      <w:r w:rsidRPr="00940829">
        <w:rPr>
          <w:bCs/>
        </w:rPr>
        <w:t>AWS Security Hub</w:t>
      </w:r>
      <w:r>
        <w:rPr>
          <w:bCs/>
        </w:rPr>
        <w:t>:</w:t>
      </w:r>
    </w:p>
    <w:p w14:paraId="7632E260" w14:textId="23A0F28D" w:rsidR="00A33D01" w:rsidRPr="00A33D01" w:rsidRDefault="00A33D01" w:rsidP="00940829">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31313567" w:rsidR="00A33D01" w:rsidRPr="00A33D01" w:rsidRDefault="00A33D01" w:rsidP="00940829">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1C41D255" w:rsidR="00A33D01" w:rsidRPr="00A33D01" w:rsidRDefault="00A33D01" w:rsidP="00940829">
      <w:pPr>
        <w:pStyle w:val="NormalBPBHEB"/>
        <w:numPr>
          <w:ilvl w:val="0"/>
          <w:numId w:val="148"/>
        </w:numPr>
      </w:pPr>
      <w:r w:rsidRPr="00A33D01">
        <w:rPr>
          <w:b/>
          <w:bCs/>
        </w:rPr>
        <w:t>Integration:</w:t>
      </w:r>
      <w:r w:rsidRPr="00A33D01">
        <w:t xml:space="preserve"> Security Hub integrates with a variety of </w:t>
      </w:r>
      <w:r w:rsidRPr="00940829">
        <w:rPr>
          <w:b/>
          <w:bCs/>
        </w:rPr>
        <w:t>security information and event management</w:t>
      </w:r>
      <w:r w:rsidRPr="00A33D01">
        <w:t xml:space="preserve"> (</w:t>
      </w:r>
      <w:r w:rsidRPr="00940829">
        <w:rPr>
          <w:b/>
          <w:bCs/>
        </w:rPr>
        <w:t>SIEM</w:t>
      </w:r>
      <w:r w:rsidRPr="00A33D01">
        <w:t>) solutions and incident response tools</w:t>
      </w:r>
      <w:r w:rsidR="00C42F5A" w:rsidRPr="00C42F5A">
        <w:rPr>
          <w:rStyle w:val="FootnoteReference"/>
        </w:rPr>
        <w:t>62</w:t>
      </w:r>
      <w:r w:rsidRPr="00A33D01">
        <w:t>.</w:t>
      </w:r>
    </w:p>
    <w:p w14:paraId="27E3CD8B" w14:textId="42378A33" w:rsidR="00A33D01" w:rsidRPr="00A33D01" w:rsidRDefault="00A33D01" w:rsidP="00940829">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67BD9E31" w:rsidR="00A33D01" w:rsidRPr="00565722" w:rsidRDefault="00A33D01" w:rsidP="00940829">
      <w:pPr>
        <w:pStyle w:val="Heading3BPBHEB"/>
      </w:pPr>
      <w:r w:rsidRPr="00565722">
        <w:t xml:space="preserve">Use </w:t>
      </w:r>
      <w:r w:rsidR="00215DAF">
        <w:t>c</w:t>
      </w:r>
      <w:r w:rsidRPr="00565722">
        <w:t>ases</w:t>
      </w:r>
    </w:p>
    <w:p w14:paraId="661785AD" w14:textId="77777777" w:rsidR="00A33D01" w:rsidRPr="00A33D01" w:rsidRDefault="00A33D01" w:rsidP="00940829">
      <w:pPr>
        <w:pStyle w:val="NormalBPBHEB"/>
      </w:pPr>
      <w:r w:rsidRPr="00A33D01">
        <w:t>AWS Security Hub serves critical roles in several use cases, including:</w:t>
      </w:r>
    </w:p>
    <w:p w14:paraId="2F702553" w14:textId="706AAB91" w:rsidR="00A33D01" w:rsidRPr="00A33D01" w:rsidRDefault="00A33D01" w:rsidP="00940829">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4744DDD9" w:rsidR="00A33D01" w:rsidRPr="00A33D01" w:rsidRDefault="00A33D01" w:rsidP="00940829">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7FFB78F" w:rsidR="00A33D01" w:rsidRPr="00A33D01" w:rsidRDefault="00A33D01" w:rsidP="00940829">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6831A7BD" w:rsidR="00A33D01" w:rsidRPr="00565722" w:rsidRDefault="00A33D01" w:rsidP="00940829">
      <w:pPr>
        <w:pStyle w:val="Heading3BPBHEB"/>
      </w:pPr>
      <w:r w:rsidRPr="00565722">
        <w:t xml:space="preserve">Best </w:t>
      </w:r>
      <w:r w:rsidR="00404952">
        <w:t>p</w:t>
      </w:r>
      <w:r w:rsidRPr="00565722">
        <w:t>ractices</w:t>
      </w:r>
    </w:p>
    <w:p w14:paraId="78BB7269" w14:textId="77777777" w:rsidR="00A33D01" w:rsidRPr="00A33D01" w:rsidRDefault="00A33D01" w:rsidP="00940829">
      <w:pPr>
        <w:pStyle w:val="NormalBPBHEB"/>
      </w:pPr>
      <w:r w:rsidRPr="00A33D01">
        <w:t>To maximize the benefits of AWS Security Hub, consider implementing the following best practices:</w:t>
      </w:r>
    </w:p>
    <w:p w14:paraId="4A211DF4" w14:textId="53FCDFBE" w:rsidR="00A33D01" w:rsidRPr="00A33D01" w:rsidRDefault="00A33D01" w:rsidP="00940829">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27204CF3" w:rsidR="00A33D01" w:rsidRPr="00A33D01" w:rsidRDefault="00A33D01" w:rsidP="00940829">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3C9AAC48" w:rsidR="00A33D01" w:rsidRPr="00A33D01" w:rsidRDefault="00A33D01" w:rsidP="00940829">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1D34C059" w:rsidR="00A33D01" w:rsidRPr="00565722" w:rsidRDefault="00A33D01" w:rsidP="00940829">
      <w:pPr>
        <w:pStyle w:val="Heading2BPBHEB"/>
      </w:pPr>
      <w:r w:rsidRPr="00565722">
        <w:t xml:space="preserve">Getting </w:t>
      </w:r>
      <w:r w:rsidR="006D1465">
        <w:t>s</w:t>
      </w:r>
      <w:r w:rsidRPr="00565722">
        <w:t>tarted with AWS Security Hub</w:t>
      </w:r>
    </w:p>
    <w:p w14:paraId="686642F9" w14:textId="4C702C0B" w:rsidR="00A33D01" w:rsidRPr="00A33D01" w:rsidRDefault="00A33D01" w:rsidP="00940829">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940829" w:rsidRDefault="00A33D01" w:rsidP="00940829">
      <w:pPr>
        <w:pStyle w:val="Heading3BPBHEB"/>
      </w:pPr>
      <w:r w:rsidRPr="00940829">
        <w:t>In-</w:t>
      </w:r>
      <w:r w:rsidR="00F93546" w:rsidRPr="00F93546">
        <w:t>depth resources</w:t>
      </w:r>
    </w:p>
    <w:p w14:paraId="2665A8B1" w14:textId="77777777" w:rsidR="00A33D01" w:rsidRPr="00940829" w:rsidRDefault="00A33D01" w:rsidP="00940829">
      <w:pPr>
        <w:pStyle w:val="NormalBPBHEB"/>
      </w:pPr>
      <w:r w:rsidRPr="00940829">
        <w:t>For further insights and guidance on AWS Security Hub, consult the following resources:</w:t>
      </w:r>
    </w:p>
    <w:p w14:paraId="250564FF" w14:textId="0BC3E768" w:rsidR="00A33D01" w:rsidRPr="00940829" w:rsidRDefault="00A33D01" w:rsidP="00940829">
      <w:pPr>
        <w:pStyle w:val="NormalBPBHEB"/>
        <w:numPr>
          <w:ilvl w:val="0"/>
          <w:numId w:val="151"/>
        </w:numPr>
      </w:pPr>
      <w:r w:rsidRPr="00940829">
        <w:rPr>
          <w:b/>
          <w:bCs/>
        </w:rPr>
        <w:t xml:space="preserve">AWS </w:t>
      </w:r>
      <w:r w:rsidR="00CA41B5">
        <w:rPr>
          <w:b/>
          <w:bCs/>
        </w:rPr>
        <w:t>d</w:t>
      </w:r>
      <w:r w:rsidRPr="00940829">
        <w:rPr>
          <w:b/>
          <w:bCs/>
        </w:rPr>
        <w:t>ocumentation:</w:t>
      </w:r>
      <w:r w:rsidRPr="00940829">
        <w:t xml:space="preserve"> The official AWS Security Hub documentation provides comprehensive information on using and configuring the service</w:t>
      </w:r>
      <w:r w:rsidR="00C42F5A" w:rsidRPr="00940829">
        <w:rPr>
          <w:rStyle w:val="FootnoteReference"/>
        </w:rPr>
        <w:t>61</w:t>
      </w:r>
      <w:r w:rsidRPr="00940829">
        <w:t>.</w:t>
      </w:r>
    </w:p>
    <w:p w14:paraId="5B00442E" w14:textId="56DE9CF7" w:rsidR="00A33D01" w:rsidRPr="00940829" w:rsidRDefault="00A33D01" w:rsidP="00940829">
      <w:pPr>
        <w:pStyle w:val="NormalBPBHEB"/>
        <w:numPr>
          <w:ilvl w:val="0"/>
          <w:numId w:val="151"/>
        </w:numPr>
      </w:pPr>
      <w:r w:rsidRPr="00940829">
        <w:rPr>
          <w:b/>
          <w:bCs/>
        </w:rPr>
        <w:t xml:space="preserve">Best </w:t>
      </w:r>
      <w:r w:rsidR="002B2C15" w:rsidRPr="002B2C15">
        <w:rPr>
          <w:b/>
          <w:bCs/>
        </w:rPr>
        <w:t>practices guide</w:t>
      </w:r>
      <w:r w:rsidRPr="00940829">
        <w:rPr>
          <w:b/>
          <w:bCs/>
        </w:rPr>
        <w:t>:</w:t>
      </w:r>
      <w:r w:rsidRPr="00940829">
        <w:t xml:space="preserve"> AWS offers a guide with best practices for setting up and using AWS Security Hub effectively</w:t>
      </w:r>
      <w:r w:rsidR="00C42F5A" w:rsidRPr="00940829">
        <w:rPr>
          <w:rStyle w:val="FootnoteReference"/>
        </w:rPr>
        <w:t>62</w:t>
      </w:r>
      <w:r w:rsidRPr="00940829">
        <w:t>.</w:t>
      </w:r>
    </w:p>
    <w:p w14:paraId="344485BC" w14:textId="2706A4BD" w:rsidR="00A33D01" w:rsidRPr="00940829" w:rsidRDefault="00A33D01" w:rsidP="00940829">
      <w:pPr>
        <w:pStyle w:val="NormalBPBHEB"/>
        <w:numPr>
          <w:ilvl w:val="0"/>
          <w:numId w:val="151"/>
        </w:numPr>
      </w:pPr>
      <w:r w:rsidRPr="00940829">
        <w:rPr>
          <w:b/>
          <w:bCs/>
        </w:rPr>
        <w:t xml:space="preserve">Compliance </w:t>
      </w:r>
      <w:r w:rsidR="002B2C15">
        <w:rPr>
          <w:b/>
          <w:bCs/>
        </w:rPr>
        <w:t>s</w:t>
      </w:r>
      <w:r w:rsidRPr="00940829">
        <w:rPr>
          <w:b/>
          <w:bCs/>
        </w:rPr>
        <w:t>tandards:</w:t>
      </w:r>
      <w:r w:rsidRPr="00940829">
        <w:t xml:space="preserve"> Learn more about AWS Config and AWS IAM best practice standards to ensure compliance with security standards</w:t>
      </w:r>
      <w:r w:rsidR="00C42F5A" w:rsidRPr="00940829">
        <w:rPr>
          <w:rStyle w:val="FootnoteReference"/>
        </w:rPr>
        <w:t>63</w:t>
      </w:r>
      <w:r w:rsidRPr="00940829">
        <w:t>.</w:t>
      </w:r>
    </w:p>
    <w:p w14:paraId="43CB3BCA" w14:textId="77777777" w:rsidR="00A33D01" w:rsidRPr="00A33D01" w:rsidRDefault="00A33D01" w:rsidP="00940829">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940829">
      <w:pPr>
        <w:pStyle w:val="Heading1BPBHEB"/>
      </w:pPr>
      <w:r w:rsidRPr="00A33D01">
        <w:t>AWS Shield</w:t>
      </w:r>
    </w:p>
    <w:p w14:paraId="1B44BD5C" w14:textId="595BE06B" w:rsidR="00A33D01" w:rsidRPr="00A33D01" w:rsidRDefault="00A33D01" w:rsidP="00940829">
      <w:pPr>
        <w:pStyle w:val="NormalBPBHEB"/>
      </w:pPr>
      <w:r w:rsidRPr="00A33D01">
        <w:t xml:space="preserve">In this section, we will explore AWS Shield, a managed </w:t>
      </w:r>
      <w:r w:rsidRPr="00940829">
        <w:rPr>
          <w:b/>
          <w:bCs/>
        </w:rPr>
        <w:t>Distributed Denial of Service</w:t>
      </w:r>
      <w:r w:rsidRPr="00A33D01">
        <w:t xml:space="preserve"> (</w:t>
      </w:r>
      <w:r w:rsidRPr="00940829">
        <w:rPr>
          <w:b/>
          <w:bCs/>
        </w:rPr>
        <w:t>DDoS</w:t>
      </w:r>
      <w:r w:rsidRPr="00A33D01">
        <w:t>) protection service that safeguards applications running on AWS. We will discuss its features, benefits, and use cases</w:t>
      </w:r>
      <w:bookmarkStart w:id="59" w:name="_Ref148534063"/>
      <w:r w:rsidR="00C86C59">
        <w:rPr>
          <w:rStyle w:val="FootnoteReference"/>
        </w:rPr>
        <w:footnoteReference w:id="64"/>
      </w:r>
      <w:bookmarkEnd w:id="59"/>
      <w:r w:rsidR="00C86C59">
        <w:t xml:space="preserve"> </w:t>
      </w:r>
      <w:bookmarkStart w:id="60" w:name="_Ref148534104"/>
      <w:r w:rsidR="00C86C59">
        <w:rPr>
          <w:rStyle w:val="FootnoteReference"/>
        </w:rPr>
        <w:footnoteReference w:id="65"/>
      </w:r>
      <w:bookmarkEnd w:id="60"/>
      <w:r w:rsidR="00C86C59">
        <w:t xml:space="preserve"> </w:t>
      </w:r>
      <w:r w:rsidR="00C86C59">
        <w:rPr>
          <w:rStyle w:val="FootnoteReference"/>
        </w:rPr>
        <w:footnoteReference w:id="66"/>
      </w:r>
      <w:r w:rsidRPr="00A33D01">
        <w:t>.</w:t>
      </w:r>
    </w:p>
    <w:p w14:paraId="37212453" w14:textId="77777777" w:rsidR="00A33D01" w:rsidRPr="00565722" w:rsidRDefault="00A33D01" w:rsidP="00940829">
      <w:pPr>
        <w:pStyle w:val="Heading2BPBHEB"/>
      </w:pPr>
      <w:r w:rsidRPr="00565722">
        <w:t>Introduction to AWS Shield</w:t>
      </w:r>
    </w:p>
    <w:p w14:paraId="0D7B5CF2" w14:textId="508ADD5F" w:rsidR="00A33D01" w:rsidRPr="00A33D01" w:rsidRDefault="00A33D01" w:rsidP="00940829">
      <w:pPr>
        <w:pStyle w:val="NormalBPBHEB"/>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940829">
      <w:pPr>
        <w:pStyle w:val="NormalBPBHEB"/>
      </w:pPr>
      <w:r>
        <w:t>The following are the k</w:t>
      </w:r>
      <w:r w:rsidRPr="00565722">
        <w:t xml:space="preserve">ey features and </w:t>
      </w:r>
      <w:r>
        <w:t xml:space="preserve">the </w:t>
      </w:r>
      <w:r w:rsidRPr="00565722">
        <w:t>benefits</w:t>
      </w:r>
      <w:r>
        <w:t>:</w:t>
      </w:r>
    </w:p>
    <w:p w14:paraId="0EBE14D6" w14:textId="44EAA872" w:rsidR="00A33D01" w:rsidRPr="00A33D01" w:rsidRDefault="00A33D01" w:rsidP="00940829">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794D09AF" w:rsidR="00A33D01" w:rsidRPr="00A33D01" w:rsidRDefault="00A33D01" w:rsidP="00940829">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36848EA7" w:rsidR="00A33D01" w:rsidRPr="00A33D01" w:rsidRDefault="00A33D01" w:rsidP="00940829">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31344F35" w:rsidR="00A33D01" w:rsidRPr="00A33D01" w:rsidRDefault="00A33D01" w:rsidP="00940829">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1B796A79" w:rsidR="00A33D01" w:rsidRPr="00A33D01" w:rsidRDefault="00A33D01" w:rsidP="00940829">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1934D052" w14:textId="1BF66D04" w:rsidR="00A33D01" w:rsidRPr="00565722" w:rsidRDefault="00A33D01" w:rsidP="00940829">
      <w:pPr>
        <w:pStyle w:val="Heading3BPBHEB"/>
      </w:pPr>
      <w:r w:rsidRPr="00565722">
        <w:t xml:space="preserve">Use </w:t>
      </w:r>
      <w:r w:rsidR="00743536">
        <w:t>c</w:t>
      </w:r>
      <w:r w:rsidRPr="00565722">
        <w:t>ases</w:t>
      </w:r>
    </w:p>
    <w:p w14:paraId="1A28A000" w14:textId="77777777" w:rsidR="00A33D01" w:rsidRPr="00A33D01" w:rsidRDefault="00A33D01" w:rsidP="00940829">
      <w:pPr>
        <w:pStyle w:val="NormalBPBHEB"/>
      </w:pPr>
      <w:r w:rsidRPr="00A33D01">
        <w:t>AWS Shield is invaluable for a range of use cases:</w:t>
      </w:r>
    </w:p>
    <w:p w14:paraId="238EDB0C" w14:textId="57C0E9C0" w:rsidR="00A33D01" w:rsidRPr="00A33D01" w:rsidRDefault="00A33D01" w:rsidP="00940829">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Protecting your websites and applications against DDoS attacks to ensure they remain available and performant</w:t>
      </w:r>
      <w:r w:rsidR="00281B5B" w:rsidRPr="00281B5B">
        <w:rPr>
          <w:rStyle w:val="FootnoteReference"/>
        </w:rPr>
        <w:t>64</w:t>
      </w:r>
      <w:r w:rsidRPr="00A33D01">
        <w:t>.</w:t>
      </w:r>
    </w:p>
    <w:p w14:paraId="3A7613EE" w14:textId="1ED4468A" w:rsidR="00A33D01" w:rsidRPr="00A33D01" w:rsidRDefault="00A33D01" w:rsidP="00940829">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26BE8DF6" w:rsidR="00A33D01" w:rsidRPr="00A33D01" w:rsidRDefault="00A33D01" w:rsidP="00940829">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6FD85176" w14:textId="50A2E32A" w:rsidR="00A33D01" w:rsidRPr="00565722" w:rsidRDefault="00A33D01" w:rsidP="00940829">
      <w:pPr>
        <w:pStyle w:val="Heading3BPBHEB"/>
      </w:pPr>
      <w:r w:rsidRPr="00565722">
        <w:t xml:space="preserve">Best </w:t>
      </w:r>
      <w:r w:rsidR="008D34F5">
        <w:t>p</w:t>
      </w:r>
      <w:r w:rsidRPr="00565722">
        <w:t>ractices</w:t>
      </w:r>
    </w:p>
    <w:p w14:paraId="58BA0391" w14:textId="77777777" w:rsidR="00A33D01" w:rsidRPr="00A33D01" w:rsidRDefault="00A33D01" w:rsidP="00940829">
      <w:pPr>
        <w:pStyle w:val="NormalBPBHEB"/>
      </w:pPr>
      <w:r w:rsidRPr="00A33D01">
        <w:t>When working with AWS Shield, consider implementing these best practices:</w:t>
      </w:r>
    </w:p>
    <w:p w14:paraId="7327BA7F" w14:textId="76AD7EB3" w:rsidR="00A33D01" w:rsidRPr="00A33D01" w:rsidRDefault="00A33D01" w:rsidP="00940829">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05D6F973" w:rsidR="00A33D01" w:rsidRPr="00A33D01" w:rsidRDefault="00A33D01" w:rsidP="00940829">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3C1965CC" w14:textId="03E569AF" w:rsidR="00A33D01" w:rsidRPr="00A33D01" w:rsidRDefault="00A33D01" w:rsidP="00940829">
      <w:pPr>
        <w:pStyle w:val="NormalBPBHEB"/>
        <w:numPr>
          <w:ilvl w:val="0"/>
          <w:numId w:val="142"/>
        </w:numPr>
      </w:pPr>
      <w:r w:rsidRPr="00A33D01">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35631D79" w14:textId="77777777" w:rsidR="00A33D01" w:rsidRPr="00565722" w:rsidRDefault="00A33D01" w:rsidP="00940829">
      <w:pPr>
        <w:pStyle w:val="Heading2BPBHEB"/>
      </w:pPr>
      <w:r w:rsidRPr="00565722">
        <w:t>Getting Started with AWS Shield</w:t>
      </w:r>
    </w:p>
    <w:p w14:paraId="366E870B" w14:textId="13B870C7" w:rsidR="00A33D01" w:rsidRPr="00A33D01" w:rsidRDefault="00A33D01" w:rsidP="00940829">
      <w:pPr>
        <w:pStyle w:val="NormalBPBHEB"/>
      </w:pPr>
      <w:r w:rsidRPr="00A33D01">
        <w:t>You can enable AWS Shield protection for your AWS resources through the AWS Management Console. Further customization and integration with AWS WAF are possible through the AWS Console as well</w:t>
      </w:r>
      <w:r w:rsidR="004E3C9A" w:rsidRPr="004E3C9A">
        <w:rPr>
          <w:rStyle w:val="FootnoteReference"/>
        </w:rPr>
        <w:t>64</w:t>
      </w:r>
      <w:r w:rsidR="004E3C9A">
        <w:t xml:space="preserve"> </w:t>
      </w:r>
      <w:r w:rsidR="004E3C9A" w:rsidRPr="004E3C9A">
        <w:rPr>
          <w:rStyle w:val="FootnoteReference"/>
        </w:rPr>
        <w:t>65</w:t>
      </w:r>
      <w:r w:rsidRPr="00A33D01">
        <w:t>.</w:t>
      </w:r>
    </w:p>
    <w:p w14:paraId="493F93E7" w14:textId="38D30A3F" w:rsidR="00A33D01" w:rsidRPr="00940829" w:rsidRDefault="00A33D01" w:rsidP="00940829">
      <w:pPr>
        <w:pStyle w:val="Heading3BPBHEB"/>
      </w:pPr>
      <w:r w:rsidRPr="00940829">
        <w:t>In-</w:t>
      </w:r>
      <w:r w:rsidR="00CF7C28" w:rsidRPr="00940829">
        <w:t>depth resources</w:t>
      </w:r>
    </w:p>
    <w:p w14:paraId="2719D5C4" w14:textId="77777777" w:rsidR="00A33D01" w:rsidRPr="00940829" w:rsidRDefault="00A33D01" w:rsidP="00940829">
      <w:pPr>
        <w:pStyle w:val="NormalBPBHEB"/>
      </w:pPr>
      <w:r w:rsidRPr="00940829">
        <w:t>To delve deeper into AWS Shield, explore these resources:</w:t>
      </w:r>
    </w:p>
    <w:p w14:paraId="252A99AB" w14:textId="13F1A398" w:rsidR="00A33D01" w:rsidRPr="00940829" w:rsidRDefault="00A33D01" w:rsidP="00940829">
      <w:pPr>
        <w:pStyle w:val="NormalBPBHEB"/>
        <w:numPr>
          <w:ilvl w:val="0"/>
          <w:numId w:val="137"/>
        </w:numPr>
      </w:pPr>
      <w:r w:rsidRPr="00940829">
        <w:rPr>
          <w:b/>
          <w:bCs/>
        </w:rPr>
        <w:t xml:space="preserve">AWS </w:t>
      </w:r>
      <w:r w:rsidR="00CF7C28">
        <w:rPr>
          <w:b/>
          <w:bCs/>
        </w:rPr>
        <w:t>d</w:t>
      </w:r>
      <w:r w:rsidRPr="00940829">
        <w:rPr>
          <w:b/>
          <w:bCs/>
        </w:rPr>
        <w:t>ocumentation:</w:t>
      </w:r>
      <w:r w:rsidRPr="00940829">
        <w:t xml:space="preserve"> The official AWS Shield documentation provides extensive guidance on using and configuring the service</w:t>
      </w:r>
      <w:r w:rsidR="004E3C9A" w:rsidRPr="00940829">
        <w:rPr>
          <w:rStyle w:val="FootnoteReference"/>
        </w:rPr>
        <w:t>64</w:t>
      </w:r>
      <w:r w:rsidRPr="00940829">
        <w:t>.</w:t>
      </w:r>
    </w:p>
    <w:p w14:paraId="6E560A50" w14:textId="3930B59B" w:rsidR="00A33D01" w:rsidRPr="00940829" w:rsidRDefault="00A33D01" w:rsidP="00940829">
      <w:pPr>
        <w:pStyle w:val="NormalBPBHEB"/>
        <w:numPr>
          <w:ilvl w:val="0"/>
          <w:numId w:val="137"/>
        </w:numPr>
      </w:pPr>
      <w:r w:rsidRPr="00940829">
        <w:rPr>
          <w:b/>
          <w:bCs/>
        </w:rPr>
        <w:t xml:space="preserve">AWS </w:t>
      </w:r>
      <w:r w:rsidR="00CF7C28" w:rsidRPr="00CF7C28">
        <w:rPr>
          <w:b/>
          <w:bCs/>
        </w:rPr>
        <w:t>shield advanced</w:t>
      </w:r>
      <w:r w:rsidRPr="00940829">
        <w:rPr>
          <w:b/>
          <w:bCs/>
        </w:rPr>
        <w:t>:</w:t>
      </w:r>
      <w:r w:rsidRPr="00940829">
        <w:t xml:space="preserve"> For information about AWS Shield Advanced and its additional features, consult the AWS documentation</w:t>
      </w:r>
      <w:r w:rsidR="004E3C9A" w:rsidRPr="00940829">
        <w:rPr>
          <w:rStyle w:val="FootnoteReference"/>
        </w:rPr>
        <w:t>64</w:t>
      </w:r>
      <w:r w:rsidRPr="00940829">
        <w:t>.</w:t>
      </w:r>
    </w:p>
    <w:p w14:paraId="75D68D0E" w14:textId="7DBAAADF" w:rsidR="00A33D01" w:rsidRPr="00940829" w:rsidRDefault="00A33D01" w:rsidP="00940829">
      <w:pPr>
        <w:pStyle w:val="NormalBPBHEB"/>
        <w:numPr>
          <w:ilvl w:val="0"/>
          <w:numId w:val="137"/>
        </w:numPr>
      </w:pPr>
      <w:r w:rsidRPr="00940829">
        <w:rPr>
          <w:b/>
          <w:bCs/>
        </w:rPr>
        <w:t xml:space="preserve">Application </w:t>
      </w:r>
      <w:r w:rsidR="00CF7C28" w:rsidRPr="0054402C">
        <w:rPr>
          <w:b/>
          <w:bCs/>
        </w:rPr>
        <w:t>layer protection</w:t>
      </w:r>
      <w:r w:rsidRPr="00940829">
        <w:rPr>
          <w:b/>
          <w:bCs/>
        </w:rPr>
        <w:t>:</w:t>
      </w:r>
      <w:r w:rsidRPr="00940829">
        <w:t xml:space="preserve"> To learn more about integrating AWS Shield with AWS WAF for application layer protection, refer to AWS documentation</w:t>
      </w:r>
      <w:r w:rsidR="004E3C9A" w:rsidRPr="00940829">
        <w:rPr>
          <w:rStyle w:val="FootnoteReference"/>
        </w:rPr>
        <w:t>65</w:t>
      </w:r>
      <w:r w:rsidRPr="00940829">
        <w:t>.</w:t>
      </w:r>
    </w:p>
    <w:p w14:paraId="42EE44CD" w14:textId="77777777" w:rsidR="00A33D01" w:rsidRPr="00A33D01" w:rsidRDefault="00A33D01" w:rsidP="00940829">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A33D01" w:rsidRDefault="00A33D01" w:rsidP="00940829">
      <w:pPr>
        <w:pStyle w:val="Heading1BPBHEB"/>
      </w:pPr>
      <w:r w:rsidRPr="00A33D01">
        <w:t xml:space="preserve">AWS Web Application Firewall </w:t>
      </w:r>
    </w:p>
    <w:p w14:paraId="55B04C24" w14:textId="1A43245E" w:rsidR="00A33D01" w:rsidRPr="00A33D01" w:rsidRDefault="00A33D01" w:rsidP="00940829">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61" w:name="_Ref148534572"/>
      <w:r w:rsidR="00494F66">
        <w:rPr>
          <w:rStyle w:val="FootnoteReference"/>
        </w:rPr>
        <w:footnoteReference w:id="67"/>
      </w:r>
      <w:bookmarkEnd w:id="61"/>
      <w:r w:rsidRPr="00A33D01">
        <w:t>.</w:t>
      </w:r>
    </w:p>
    <w:p w14:paraId="6765DB4A" w14:textId="1CD6EF03" w:rsidR="00A33D01" w:rsidRPr="00565722" w:rsidRDefault="00A33D01" w:rsidP="00940829">
      <w:pPr>
        <w:pStyle w:val="Heading2BPBHEB"/>
      </w:pPr>
      <w:r w:rsidRPr="00565722">
        <w:t xml:space="preserve">Introduction to AWS Web Application Firewall </w:t>
      </w:r>
    </w:p>
    <w:p w14:paraId="499A9A65" w14:textId="0657A623" w:rsidR="00A33D01" w:rsidRPr="00A33D01" w:rsidRDefault="00A33D01" w:rsidP="00940829">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940829">
      <w:pPr>
        <w:pStyle w:val="NormalBPBHEB"/>
      </w:pPr>
      <w:r>
        <w:t>Let us discuss the k</w:t>
      </w:r>
      <w:r w:rsidRPr="00565722">
        <w:t>ey features and benefits</w:t>
      </w:r>
      <w:r>
        <w:t>:</w:t>
      </w:r>
    </w:p>
    <w:p w14:paraId="7260AB33" w14:textId="6B8D3ED7" w:rsidR="00A33D01" w:rsidRPr="00A33D01" w:rsidRDefault="00A33D01" w:rsidP="00940829">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A33D01" w:rsidRDefault="00A33D01" w:rsidP="00940829">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28BBAE51" w:rsidR="00A33D01" w:rsidRPr="00A33D01" w:rsidRDefault="00A33D01" w:rsidP="00940829">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431B20E8" w:rsidR="00A33D01" w:rsidRPr="00A33D01" w:rsidRDefault="00A33D01" w:rsidP="00940829">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492C84BB" w:rsidR="00A33D01" w:rsidRPr="00A33D01" w:rsidRDefault="00A33D01" w:rsidP="00940829">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720B0391" w14:textId="02CA4910" w:rsidR="00A33D01" w:rsidRPr="00565722" w:rsidRDefault="00A33D01" w:rsidP="00940829">
      <w:pPr>
        <w:pStyle w:val="Heading3BPBHEB"/>
      </w:pPr>
      <w:r w:rsidRPr="00565722">
        <w:t xml:space="preserve">Use </w:t>
      </w:r>
      <w:r w:rsidR="0054402C">
        <w:t>c</w:t>
      </w:r>
      <w:r w:rsidRPr="00565722">
        <w:t>ases</w:t>
      </w:r>
    </w:p>
    <w:p w14:paraId="2B94C8D0" w14:textId="77777777" w:rsidR="00A33D01" w:rsidRPr="00A33D01" w:rsidRDefault="00A33D01" w:rsidP="00940829">
      <w:pPr>
        <w:pStyle w:val="NormalBPBHEB"/>
      </w:pPr>
      <w:r w:rsidRPr="00A33D01">
        <w:t>AWS WAF serves a multitude of use cases, including:</w:t>
      </w:r>
    </w:p>
    <w:p w14:paraId="05E8A636" w14:textId="2EC59A41" w:rsidR="00A33D01" w:rsidRPr="00A33D01" w:rsidRDefault="00A33D01" w:rsidP="00940829">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940829">
        <w:rPr>
          <w:b/>
          <w:bCs/>
        </w:rPr>
        <w:t>Cross-Site Scripting</w:t>
      </w:r>
      <w:r w:rsidRPr="00A33D01">
        <w:t xml:space="preserve"> (</w:t>
      </w:r>
      <w:r w:rsidRPr="00940829">
        <w:rPr>
          <w:b/>
          <w:bCs/>
        </w:rPr>
        <w:t>XSS</w:t>
      </w:r>
      <w:r w:rsidRPr="00A33D01">
        <w:t xml:space="preserve">), and </w:t>
      </w:r>
      <w:r w:rsidRPr="000650FA">
        <w:t>DDoS</w:t>
      </w:r>
      <w:r w:rsidRPr="00A33D01">
        <w:t xml:space="preserve"> attacks</w:t>
      </w:r>
      <w:r w:rsidR="0074309D">
        <w:rPr>
          <w:rStyle w:val="FootnoteReference"/>
        </w:rPr>
        <w:footnoteReference w:id="70"/>
      </w:r>
      <w:r w:rsidRPr="00A33D01">
        <w:t>.</w:t>
      </w:r>
    </w:p>
    <w:p w14:paraId="493D2681" w14:textId="6DBB7ECF" w:rsidR="00A33D01" w:rsidRPr="00A33D01" w:rsidRDefault="00A33D01" w:rsidP="00940829">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940829">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CFCCB2D" w:rsidR="00A33D01" w:rsidRPr="00A33D01" w:rsidRDefault="00A33D01" w:rsidP="00940829">
      <w:pPr>
        <w:pStyle w:val="Heading3BPBHEB"/>
      </w:pPr>
      <w:r w:rsidRPr="00565722">
        <w:t xml:space="preserve">Best </w:t>
      </w:r>
      <w:r w:rsidR="00B75644">
        <w:t>p</w:t>
      </w:r>
      <w:r w:rsidRPr="00565722">
        <w:t>ractices</w:t>
      </w:r>
    </w:p>
    <w:p w14:paraId="1D1D8D5E" w14:textId="77777777" w:rsidR="00A33D01" w:rsidRPr="00A33D01" w:rsidRDefault="00A33D01" w:rsidP="00940829">
      <w:pPr>
        <w:pStyle w:val="NormalBPBHEB"/>
      </w:pPr>
      <w:r w:rsidRPr="00A33D01">
        <w:t>To maximize the benefits of AWS WAF, consider the following best practices:</w:t>
      </w:r>
    </w:p>
    <w:p w14:paraId="11C50A58" w14:textId="642EFE60" w:rsidR="00A33D01" w:rsidRPr="00A33D01" w:rsidRDefault="00A33D01" w:rsidP="00940829">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190B607B" w:rsidR="00A33D01" w:rsidRPr="00A33D01" w:rsidRDefault="00A33D01" w:rsidP="00940829">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64810E12" w:rsidR="00A33D01" w:rsidRPr="00A33D01" w:rsidRDefault="00A33D01" w:rsidP="00940829">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62" w:name="_Ref148534796"/>
      <w:r w:rsidR="0045397C">
        <w:rPr>
          <w:rStyle w:val="FootnoteReference"/>
        </w:rPr>
        <w:footnoteReference w:id="73"/>
      </w:r>
      <w:bookmarkEnd w:id="62"/>
      <w:r w:rsidRPr="00A33D01">
        <w:t>.</w:t>
      </w:r>
    </w:p>
    <w:p w14:paraId="16A78D9D" w14:textId="4605BC01" w:rsidR="00A33D01" w:rsidRPr="00565722" w:rsidRDefault="00A33D01" w:rsidP="00940829">
      <w:pPr>
        <w:pStyle w:val="Heading2BPBHEB"/>
      </w:pPr>
      <w:r w:rsidRPr="00565722">
        <w:t xml:space="preserve">Getting </w:t>
      </w:r>
      <w:r w:rsidR="00B75644">
        <w:t>s</w:t>
      </w:r>
      <w:r w:rsidRPr="00565722">
        <w:t>tarted with AWS WAF</w:t>
      </w:r>
    </w:p>
    <w:p w14:paraId="34F07A55" w14:textId="27C0B540" w:rsidR="00A33D01" w:rsidRPr="00A33D01" w:rsidRDefault="00A33D01" w:rsidP="00940829">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940829" w:rsidRDefault="00A33D01" w:rsidP="00940829">
      <w:pPr>
        <w:pStyle w:val="Heading3BPBHEB"/>
      </w:pPr>
      <w:r w:rsidRPr="00940829">
        <w:t>In-</w:t>
      </w:r>
      <w:r w:rsidR="00B75644" w:rsidRPr="00B75644">
        <w:t>depth resources</w:t>
      </w:r>
    </w:p>
    <w:p w14:paraId="5CAB99C7" w14:textId="77777777" w:rsidR="00A33D01" w:rsidRPr="00940829" w:rsidRDefault="00A33D01" w:rsidP="00940829">
      <w:pPr>
        <w:pStyle w:val="NormalBPBHEB"/>
      </w:pPr>
      <w:r w:rsidRPr="00940829">
        <w:t>For a deeper understanding of AWS WAF, explore the following resources:</w:t>
      </w:r>
    </w:p>
    <w:p w14:paraId="3E37579C" w14:textId="650A48AE" w:rsidR="00A33D01" w:rsidRPr="00940829" w:rsidRDefault="00A33D01" w:rsidP="00940829">
      <w:pPr>
        <w:pStyle w:val="NormalBPBHEB"/>
        <w:numPr>
          <w:ilvl w:val="0"/>
          <w:numId w:val="138"/>
        </w:numPr>
      </w:pPr>
      <w:r w:rsidRPr="00940829">
        <w:rPr>
          <w:b/>
          <w:bCs/>
        </w:rPr>
        <w:t xml:space="preserve">Official AWS WAF </w:t>
      </w:r>
      <w:r w:rsidR="00B75644">
        <w:rPr>
          <w:b/>
          <w:bCs/>
        </w:rPr>
        <w:t>d</w:t>
      </w:r>
      <w:r w:rsidRPr="00940829">
        <w:rPr>
          <w:b/>
          <w:bCs/>
        </w:rPr>
        <w:t>ocumentation</w:t>
      </w:r>
      <w:r w:rsidRPr="00940829">
        <w:t>: The official AWS WAF documentation provides detailed information on using and configuring AWS WAF</w:t>
      </w:r>
      <w:r w:rsidR="00EE33D3" w:rsidRPr="00940829">
        <w:rPr>
          <w:rStyle w:val="FootnoteReference"/>
        </w:rPr>
        <w:t>67</w:t>
      </w:r>
      <w:r w:rsidRPr="00940829">
        <w:t>.</w:t>
      </w:r>
    </w:p>
    <w:p w14:paraId="6C28E039" w14:textId="1960B340" w:rsidR="00A33D01" w:rsidRPr="00940829" w:rsidRDefault="00A33D01" w:rsidP="00940829">
      <w:pPr>
        <w:pStyle w:val="NormalBPBHEB"/>
        <w:numPr>
          <w:ilvl w:val="0"/>
          <w:numId w:val="138"/>
        </w:numPr>
      </w:pPr>
      <w:r w:rsidRPr="00940829">
        <w:rPr>
          <w:b/>
          <w:bCs/>
        </w:rPr>
        <w:t xml:space="preserve">AWS WAF </w:t>
      </w:r>
      <w:r w:rsidR="00B75644" w:rsidRPr="00B75644">
        <w:rPr>
          <w:b/>
          <w:bCs/>
        </w:rPr>
        <w:t>security automations</w:t>
      </w:r>
      <w:r w:rsidRPr="00940829">
        <w:t>: To automate security responses, consider AWS WAF Security Automations, a solution that deploys a set of AWS WAF rules and an AWS Lambda function</w:t>
      </w:r>
      <w:r w:rsidR="00EE33D3" w:rsidRPr="00940829">
        <w:rPr>
          <w:rStyle w:val="FootnoteReference"/>
        </w:rPr>
        <w:t>73</w:t>
      </w:r>
      <w:r w:rsidRPr="00940829">
        <w:t>.</w:t>
      </w:r>
    </w:p>
    <w:p w14:paraId="772EE1C4" w14:textId="778BF78D" w:rsidR="00A33D01" w:rsidRPr="00940829" w:rsidRDefault="00A33D01" w:rsidP="00940829">
      <w:pPr>
        <w:pStyle w:val="NormalBPBHEB"/>
        <w:numPr>
          <w:ilvl w:val="0"/>
          <w:numId w:val="138"/>
        </w:numPr>
      </w:pPr>
      <w:r w:rsidRPr="00940829">
        <w:rPr>
          <w:b/>
          <w:bCs/>
        </w:rPr>
        <w:t>AWS Whitepapers</w:t>
      </w:r>
      <w:r w:rsidRPr="00940829">
        <w:t>: AWS offers a range of whitepapers and articles on application security best practices that can complement your knowledge in this area</w:t>
      </w:r>
      <w:r w:rsidR="00EE33D3" w:rsidRPr="00940829">
        <w:rPr>
          <w:rStyle w:val="FootnoteReference"/>
        </w:rPr>
        <w:footnoteReference w:id="74"/>
      </w:r>
      <w:r w:rsidRPr="00940829">
        <w:t>.</w:t>
      </w:r>
    </w:p>
    <w:p w14:paraId="5C980E2B" w14:textId="56931EA4" w:rsidR="00A33D01" w:rsidRPr="00A33D01" w:rsidRDefault="00A33D01" w:rsidP="00940829">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E34195" w:rsidRDefault="00E34195" w:rsidP="00940829">
      <w:pPr>
        <w:pStyle w:val="Heading1BPBHEB"/>
      </w:pPr>
      <w:r w:rsidRPr="00E34195">
        <w:t xml:space="preserve">Elevating </w:t>
      </w:r>
      <w:r w:rsidR="00DB29BC" w:rsidRPr="00E34195">
        <w:t xml:space="preserve">security and compliance </w:t>
      </w:r>
      <w:r w:rsidRPr="00E34195">
        <w:t>in AWS</w:t>
      </w:r>
    </w:p>
    <w:p w14:paraId="25970D7B" w14:textId="2C6C688B" w:rsidR="00E34195" w:rsidRPr="00E34195" w:rsidRDefault="00E34195" w:rsidP="00940829">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940829">
      <w:pPr>
        <w:pStyle w:val="Heading2BPBHEB"/>
      </w:pPr>
      <w:r w:rsidRPr="00565722">
        <w:t xml:space="preserve">Securing the AWS Cloud: A </w:t>
      </w:r>
      <w:r w:rsidR="00A41D34" w:rsidRPr="00565722">
        <w:t>multifaceted approach</w:t>
      </w:r>
    </w:p>
    <w:p w14:paraId="539A17C9" w14:textId="5904C56F" w:rsidR="00E34195" w:rsidRPr="00E34195" w:rsidRDefault="00E34195" w:rsidP="00940829">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to advanced threat detection tools like Amazon GuardDuty</w:t>
      </w:r>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55F37210" w:rsidR="00E34195" w:rsidRPr="00565722" w:rsidRDefault="00E34195" w:rsidP="00940829">
      <w:pPr>
        <w:pStyle w:val="Heading2BPBHEB"/>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Pr="00E34195" w:rsidRDefault="00E34195" w:rsidP="00940829">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776BBA48" w:rsidR="00E34195" w:rsidRPr="00E34195" w:rsidRDefault="00E34195" w:rsidP="00940829">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940829">
      <w:pPr>
        <w:pStyle w:val="Heading1BPBHEB"/>
      </w:pPr>
      <w:commentRangeStart w:id="63"/>
      <w:r>
        <w:t>Conclusion</w:t>
      </w:r>
      <w:commentRangeEnd w:id="63"/>
      <w:r>
        <w:rPr>
          <w:rStyle w:val="CommentReference"/>
          <w:rFonts w:asciiTheme="minorHAnsi" w:eastAsiaTheme="minorHAnsi" w:hAnsiTheme="minorHAnsi" w:cstheme="minorBidi"/>
          <w:b w:val="0"/>
        </w:rPr>
        <w:commentReference w:id="63"/>
      </w:r>
    </w:p>
    <w:p w14:paraId="3BDB7AD8" w14:textId="6059A4D3" w:rsidR="00E34195" w:rsidRPr="00E34195" w:rsidRDefault="00E34195" w:rsidP="0094082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0C33D4" w:rsidRDefault="00173172" w:rsidP="000C33D4">
      <w:pPr>
        <w:pStyle w:val="CommentText"/>
      </w:pPr>
      <w:r>
        <w:rPr>
          <w:rStyle w:val="CommentReference"/>
        </w:rPr>
        <w:annotationRef/>
      </w:r>
      <w:r w:rsidR="000C33D4">
        <w:rPr>
          <w:color w:val="000000"/>
        </w:rPr>
        <w:t>Global comment: Kindly remove the hyperlinks and mention the links separately.</w:t>
      </w:r>
    </w:p>
  </w:comment>
  <w:comment w:id="1" w:author="Prashasti Jakhmola" w:date="2024-04-09T14:40:00Z" w:initials="PJ">
    <w:p w14:paraId="1F2AF4BC" w14:textId="411C47A2"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23"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2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27"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30"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6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34AE5" w14:textId="77777777" w:rsidR="00936A5C" w:rsidRDefault="00936A5C" w:rsidP="005935FF">
      <w:pPr>
        <w:spacing w:after="0" w:line="240" w:lineRule="auto"/>
      </w:pPr>
      <w:r>
        <w:separator/>
      </w:r>
    </w:p>
  </w:endnote>
  <w:endnote w:type="continuationSeparator" w:id="0">
    <w:p w14:paraId="21252842" w14:textId="77777777" w:rsidR="00936A5C" w:rsidRDefault="00936A5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A6A714" w14:textId="77777777" w:rsidR="00936A5C" w:rsidRDefault="00936A5C" w:rsidP="005935FF">
      <w:pPr>
        <w:spacing w:after="0" w:line="240" w:lineRule="auto"/>
      </w:pPr>
      <w:r>
        <w:separator/>
      </w:r>
    </w:p>
  </w:footnote>
  <w:footnote w:type="continuationSeparator" w:id="0">
    <w:p w14:paraId="30C8B88A" w14:textId="77777777" w:rsidR="00936A5C" w:rsidRDefault="00936A5C"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12"/>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Amazon GuardDuty</w:t>
        </w:r>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How Amazon GuardDuty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AWS CloudHSM</w:t>
        </w:r>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AWS re:Inven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Amazon GuardDuty</w:t>
        </w:r>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000000" w:rsidP="005935FF">
        <w:pPr>
          <w:pStyle w:val="Header"/>
          <w:jc w:val="center"/>
          <w:rPr>
            <w:rFonts w:ascii="Cambria" w:hAnsi="Cambria"/>
            <w:sz w:val="24"/>
            <w:szCs w:val="24"/>
          </w:rPr>
        </w:pPr>
        <w:r>
          <w:rPr>
            <w:noProof/>
          </w:rPr>
          <w:pict w14:anchorId="5B381219">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92E"/>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6775E"/>
    <w:rsid w:val="00470BA1"/>
    <w:rsid w:val="00481029"/>
    <w:rsid w:val="00481CDB"/>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94B23"/>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0F52"/>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ACB"/>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7</Pages>
  <Words>9923</Words>
  <Characters>59939</Characters>
  <Application>Microsoft Office Word</Application>
  <DocSecurity>0</DocSecurity>
  <Lines>1109</Lines>
  <Paragraphs>63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cp:revision>
  <dcterms:created xsi:type="dcterms:W3CDTF">2024-04-09T12:20:00Z</dcterms:created>
  <dcterms:modified xsi:type="dcterms:W3CDTF">2024-05-0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5699fd7e353ba49599623c960df6276f441043c050cb10a07e3b95c4a2c3d85f</vt:lpwstr>
  </property>
</Properties>
</file>